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12926" w14:textId="77777777" w:rsidR="00DE434A" w:rsidRPr="00974D7F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974D7F">
        <w:rPr>
          <w:b/>
          <w:caps/>
          <w:sz w:val="28"/>
          <w:szCs w:val="28"/>
        </w:rPr>
        <w:t>Curriculum Vitae</w:t>
      </w:r>
    </w:p>
    <w:p w14:paraId="3C6485B3" w14:textId="70F4F623" w:rsidR="00C01342" w:rsidRPr="00974D7F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974D7F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23549C" wp14:editId="4871C867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154E79" w14:textId="0708A94E" w:rsidR="00642610" w:rsidRPr="00642610" w:rsidRDefault="0062175F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13C49F47" wp14:editId="43716550">
                                  <wp:extent cx="1109345" cy="1463533"/>
                                  <wp:effectExtent l="0" t="0" r="0" b="3810"/>
                                  <wp:docPr id="4" name="Picture 4" descr="C:\Users\saleem\Desktop\IMG_0117 (2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saleem\Desktop\IMG_0117 (2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9345" cy="14635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42610">
                              <w:rPr>
                                <w:color w:val="FF0000"/>
                                <w:lang w:bidi="ar-JO"/>
                              </w:rPr>
                              <w:t>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23549C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14:paraId="03154E79" w14:textId="0708A94E" w:rsidR="00642610" w:rsidRPr="00642610" w:rsidRDefault="0062175F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13C49F47" wp14:editId="43716550">
                            <wp:extent cx="1109345" cy="1463533"/>
                            <wp:effectExtent l="0" t="0" r="0" b="3810"/>
                            <wp:docPr id="4" name="Picture 4" descr="C:\Users\saleem\Desktop\IMG_0117 (2)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saleem\Desktop\IMG_0117 (2)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9345" cy="146353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42610">
                        <w:rPr>
                          <w:color w:val="FF0000"/>
                          <w:lang w:bidi="ar-JO"/>
                        </w:rPr>
                        <w:t>r Photo</w:t>
                      </w:r>
                    </w:p>
                  </w:txbxContent>
                </v:textbox>
              </v:rect>
            </w:pict>
          </mc:Fallback>
        </mc:AlternateContent>
      </w:r>
      <w:r w:rsidR="0062175F" w:rsidRPr="00974D7F">
        <w:rPr>
          <w:rFonts w:ascii="Times New Roman" w:hAnsi="Times New Roman" w:cs="Times New Roman"/>
          <w:b/>
          <w:bCs/>
          <w:color w:val="auto"/>
          <w:sz w:val="28"/>
          <w:szCs w:val="28"/>
        </w:rPr>
        <w:t>Feras Mahmoud AlFaqih</w:t>
      </w:r>
    </w:p>
    <w:p w14:paraId="7769F745" w14:textId="038BE45F" w:rsidR="00F85503" w:rsidRPr="00974D7F" w:rsidRDefault="0062175F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974D7F">
        <w:rPr>
          <w:rFonts w:ascii="Times New Roman" w:hAnsi="Times New Roman" w:cs="Times New Roman"/>
          <w:bCs/>
          <w:color w:val="auto"/>
          <w:sz w:val="28"/>
          <w:szCs w:val="28"/>
        </w:rPr>
        <w:t>May</w:t>
      </w:r>
      <w:r w:rsidR="00642610" w:rsidRPr="00974D7F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14:paraId="37400AB4" w14:textId="77777777" w:rsidR="001F7801" w:rsidRPr="00974D7F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 xml:space="preserve">Personal </w:t>
      </w:r>
      <w:r w:rsidR="002520CC" w:rsidRPr="00974D7F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974D7F" w:rsidRPr="00974D7F" w14:paraId="5303AE40" w14:textId="77777777" w:rsidTr="004D192A">
        <w:tc>
          <w:tcPr>
            <w:tcW w:w="1365" w:type="pct"/>
            <w:vAlign w:val="center"/>
          </w:tcPr>
          <w:p w14:paraId="2EE75FF4" w14:textId="77777777" w:rsidR="001F7801" w:rsidRPr="00974D7F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7D58CED5" w14:textId="77777777" w:rsidR="001F7801" w:rsidRPr="00974D7F" w:rsidRDefault="001F7801" w:rsidP="00EE23DC">
            <w:pPr>
              <w:spacing w:line="360" w:lineRule="auto"/>
            </w:pPr>
            <w:r w:rsidRPr="00974D7F">
              <w:t>Jordan</w:t>
            </w:r>
          </w:p>
        </w:tc>
      </w:tr>
      <w:tr w:rsidR="00974D7F" w:rsidRPr="00974D7F" w14:paraId="09A90117" w14:textId="77777777" w:rsidTr="004D192A">
        <w:tc>
          <w:tcPr>
            <w:tcW w:w="1365" w:type="pct"/>
            <w:vAlign w:val="center"/>
          </w:tcPr>
          <w:p w14:paraId="4F40A43E" w14:textId="77777777" w:rsidR="002F41DA" w:rsidRPr="00974D7F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7DE9B3F0" w14:textId="7642A239" w:rsidR="002F41DA" w:rsidRPr="00974D7F" w:rsidRDefault="0062175F" w:rsidP="00EE23DC">
            <w:pPr>
              <w:spacing w:line="360" w:lineRule="auto"/>
            </w:pPr>
            <w:r w:rsidRPr="00974D7F">
              <w:t>May</w:t>
            </w:r>
            <w:r w:rsidR="002F41DA" w:rsidRPr="00974D7F">
              <w:t xml:space="preserve"> </w:t>
            </w:r>
            <w:r w:rsidRPr="00974D7F">
              <w:t>01</w:t>
            </w:r>
            <w:r w:rsidR="002F41DA" w:rsidRPr="00974D7F">
              <w:t>, 19</w:t>
            </w:r>
            <w:r w:rsidRPr="00974D7F">
              <w:t>73</w:t>
            </w:r>
          </w:p>
        </w:tc>
      </w:tr>
      <w:tr w:rsidR="00974D7F" w:rsidRPr="00974D7F" w14:paraId="4EA604BE" w14:textId="77777777" w:rsidTr="004D192A">
        <w:tc>
          <w:tcPr>
            <w:tcW w:w="1365" w:type="pct"/>
            <w:vAlign w:val="center"/>
          </w:tcPr>
          <w:p w14:paraId="339B8F6C" w14:textId="77777777" w:rsidR="001F7801" w:rsidRPr="00974D7F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71D9E152" w14:textId="77777777" w:rsidR="001F7801" w:rsidRPr="00974D7F" w:rsidRDefault="001F7801" w:rsidP="00EE23DC">
            <w:pPr>
              <w:spacing w:line="360" w:lineRule="auto"/>
            </w:pPr>
            <w:r w:rsidRPr="00974D7F">
              <w:t>Married</w:t>
            </w:r>
          </w:p>
        </w:tc>
      </w:tr>
      <w:tr w:rsidR="00974D7F" w:rsidRPr="00974D7F" w14:paraId="4B90D25E" w14:textId="77777777" w:rsidTr="004D192A">
        <w:tc>
          <w:tcPr>
            <w:tcW w:w="1365" w:type="pct"/>
            <w:vAlign w:val="center"/>
          </w:tcPr>
          <w:p w14:paraId="5210D3E6" w14:textId="77777777" w:rsidR="001F7801" w:rsidRPr="00974D7F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6A9E0774" w14:textId="77777777" w:rsidR="001F7801" w:rsidRPr="00974D7F" w:rsidRDefault="001F7801" w:rsidP="00EE23DC">
            <w:pPr>
              <w:spacing w:line="360" w:lineRule="auto"/>
            </w:pPr>
            <w:r w:rsidRPr="00974D7F">
              <w:t>Jordanian</w:t>
            </w:r>
          </w:p>
        </w:tc>
      </w:tr>
      <w:tr w:rsidR="00974D7F" w:rsidRPr="00974D7F" w14:paraId="25A5D553" w14:textId="77777777" w:rsidTr="004D192A">
        <w:tc>
          <w:tcPr>
            <w:tcW w:w="1365" w:type="pct"/>
          </w:tcPr>
          <w:p w14:paraId="0DE34934" w14:textId="77777777" w:rsidR="001F7801" w:rsidRPr="00974D7F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637BF654" w14:textId="09D966F7" w:rsidR="001F7801" w:rsidRPr="00974D7F" w:rsidRDefault="001F7801" w:rsidP="00EE23DC">
            <w:pPr>
              <w:spacing w:line="360" w:lineRule="auto"/>
            </w:pPr>
            <w:r w:rsidRPr="00974D7F">
              <w:t>Department</w:t>
            </w:r>
            <w:r w:rsidR="003A6A58" w:rsidRPr="00974D7F">
              <w:t xml:space="preserve"> of </w:t>
            </w:r>
            <w:r w:rsidR="0062175F" w:rsidRPr="00974D7F">
              <w:t>Mathematics</w:t>
            </w:r>
            <w:r w:rsidRPr="00974D7F">
              <w:t xml:space="preserve">, College of Science, Al-Hussein Bin Talal University, </w:t>
            </w:r>
            <w:proofErr w:type="spellStart"/>
            <w:r w:rsidRPr="00974D7F">
              <w:t>Ma</w:t>
            </w:r>
            <w:r w:rsidR="00EE23DC" w:rsidRPr="00974D7F">
              <w:t>′</w:t>
            </w:r>
            <w:r w:rsidRPr="00974D7F">
              <w:t>an</w:t>
            </w:r>
            <w:proofErr w:type="spellEnd"/>
            <w:r w:rsidRPr="00974D7F">
              <w:t>, Jordan. Phone: +962-3-2179000 Ext.:</w:t>
            </w:r>
            <w:r w:rsidR="0062175F" w:rsidRPr="00974D7F">
              <w:rPr>
                <w:b/>
                <w:bCs/>
              </w:rPr>
              <w:t>6303</w:t>
            </w:r>
            <w:r w:rsidRPr="00974D7F">
              <w:t xml:space="preserve">, E-mail: </w:t>
            </w:r>
            <w:hyperlink r:id="rId10" w:history="1">
              <w:r w:rsidR="0062175F" w:rsidRPr="00974D7F">
                <w:rPr>
                  <w:rStyle w:val="Hyperlink"/>
                  <w:color w:val="auto"/>
                </w:rPr>
                <w:t>falfaqih@ahu.edu.jo</w:t>
              </w:r>
            </w:hyperlink>
            <w:r w:rsidR="0062175F" w:rsidRPr="00974D7F">
              <w:t xml:space="preserve"> </w:t>
            </w:r>
            <w:r w:rsidR="0062175F" w:rsidRPr="00974D7F">
              <w:rPr>
                <w:rStyle w:val="Hyperlink"/>
                <w:color w:val="auto"/>
              </w:rPr>
              <w:t xml:space="preserve"> ,  oxfer@yahoo.com</w:t>
            </w:r>
          </w:p>
        </w:tc>
      </w:tr>
      <w:tr w:rsidR="00974D7F" w:rsidRPr="00974D7F" w14:paraId="275B7E3D" w14:textId="77777777" w:rsidTr="004D192A">
        <w:tc>
          <w:tcPr>
            <w:tcW w:w="1365" w:type="pct"/>
          </w:tcPr>
          <w:p w14:paraId="65F59EB3" w14:textId="77777777" w:rsidR="004D192A" w:rsidRPr="00974D7F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1AD63928" w14:textId="2AE8BADB" w:rsidR="004D192A" w:rsidRPr="00974D7F" w:rsidRDefault="004D192A" w:rsidP="004D192A">
            <w:pPr>
              <w:spacing w:line="360" w:lineRule="auto"/>
            </w:pPr>
            <w:r w:rsidRPr="00974D7F">
              <w:t>Professor (201</w:t>
            </w:r>
            <w:r w:rsidR="0062175F" w:rsidRPr="00974D7F">
              <w:t>4</w:t>
            </w:r>
            <w:r w:rsidRPr="00974D7F">
              <w:t>)</w:t>
            </w:r>
          </w:p>
        </w:tc>
      </w:tr>
      <w:tr w:rsidR="001F7801" w:rsidRPr="00974D7F" w14:paraId="007EED93" w14:textId="77777777" w:rsidTr="004D192A">
        <w:tc>
          <w:tcPr>
            <w:tcW w:w="1365" w:type="pct"/>
          </w:tcPr>
          <w:p w14:paraId="7C06A14E" w14:textId="77777777" w:rsidR="001F7801" w:rsidRPr="00974D7F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2567218D" w14:textId="4B7FA3EA" w:rsidR="001F7801" w:rsidRPr="00974D7F" w:rsidRDefault="0062175F" w:rsidP="00EE23DC">
            <w:pPr>
              <w:spacing w:line="360" w:lineRule="auto"/>
            </w:pPr>
            <w:r w:rsidRPr="00974D7F">
              <w:t>71111</w:t>
            </w:r>
            <w:r w:rsidR="001F7801" w:rsidRPr="00974D7F">
              <w:t xml:space="preserve"> </w:t>
            </w:r>
            <w:proofErr w:type="spellStart"/>
            <w:r w:rsidRPr="00974D7F">
              <w:t>Ma’an</w:t>
            </w:r>
            <w:proofErr w:type="spellEnd"/>
            <w:r w:rsidR="001F7801" w:rsidRPr="00974D7F">
              <w:t xml:space="preserve">, Jordan. Cell </w:t>
            </w:r>
            <w:proofErr w:type="gramStart"/>
            <w:r w:rsidR="001F7801" w:rsidRPr="00974D7F">
              <w:t>Phone:+</w:t>
            </w:r>
            <w:proofErr w:type="gramEnd"/>
            <w:r w:rsidR="001F7801" w:rsidRPr="00974D7F">
              <w:t>962-</w:t>
            </w:r>
            <w:r w:rsidRPr="00974D7F">
              <w:t>777760023</w:t>
            </w:r>
            <w:r w:rsidR="001F7801" w:rsidRPr="00974D7F">
              <w:t xml:space="preserve">, E-mail: </w:t>
            </w:r>
            <w:r w:rsidRPr="00974D7F">
              <w:rPr>
                <w:rStyle w:val="Hyperlink"/>
                <w:color w:val="auto"/>
              </w:rPr>
              <w:t>oxfer@yahoo.com</w:t>
            </w:r>
          </w:p>
        </w:tc>
      </w:tr>
    </w:tbl>
    <w:p w14:paraId="206CE198" w14:textId="77777777" w:rsidR="003A7509" w:rsidRPr="00974D7F" w:rsidRDefault="003A7509" w:rsidP="00EE23DC">
      <w:pPr>
        <w:spacing w:line="360" w:lineRule="auto"/>
        <w:rPr>
          <w:rtl/>
        </w:rPr>
      </w:pPr>
    </w:p>
    <w:p w14:paraId="0C1738C0" w14:textId="77777777" w:rsidR="0099155B" w:rsidRPr="00974D7F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Academic Qualifications</w:t>
      </w:r>
      <w:r w:rsidR="002520CC" w:rsidRPr="00974D7F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974D7F" w:rsidRPr="00974D7F" w14:paraId="433F433F" w14:textId="77777777" w:rsidTr="002520CC">
        <w:tc>
          <w:tcPr>
            <w:tcW w:w="986" w:type="pct"/>
          </w:tcPr>
          <w:p w14:paraId="71E8C306" w14:textId="1AECDB25" w:rsidR="001F7801" w:rsidRPr="00974D7F" w:rsidRDefault="0062175F" w:rsidP="00EE23DC">
            <w:pPr>
              <w:spacing w:line="360" w:lineRule="auto"/>
              <w:ind w:left="34"/>
            </w:pPr>
            <w:r w:rsidRPr="00974D7F">
              <w:rPr>
                <w:bCs/>
              </w:rPr>
              <w:t>1995</w:t>
            </w:r>
            <w:r w:rsidR="001F7801" w:rsidRPr="00974D7F">
              <w:rPr>
                <w:bCs/>
              </w:rPr>
              <w:t xml:space="preserve"> - 20</w:t>
            </w:r>
            <w:r w:rsidRPr="00974D7F">
              <w:rPr>
                <w:bCs/>
              </w:rPr>
              <w:t>00</w:t>
            </w:r>
          </w:p>
        </w:tc>
        <w:tc>
          <w:tcPr>
            <w:tcW w:w="4014" w:type="pct"/>
          </w:tcPr>
          <w:p w14:paraId="098EB841" w14:textId="06DA155B" w:rsidR="001F7801" w:rsidRPr="00974D7F" w:rsidRDefault="007B3A4E" w:rsidP="00EE23DC">
            <w:pPr>
              <w:spacing w:line="360" w:lineRule="auto"/>
              <w:rPr>
                <w:bCs/>
              </w:rPr>
            </w:pPr>
            <w:r w:rsidRPr="00974D7F">
              <w:rPr>
                <w:b/>
              </w:rPr>
              <w:t>Ph</w:t>
            </w:r>
            <w:r w:rsidR="00F86E50" w:rsidRPr="00974D7F">
              <w:rPr>
                <w:b/>
              </w:rPr>
              <w:t>.</w:t>
            </w:r>
            <w:r w:rsidRPr="00974D7F">
              <w:rPr>
                <w:b/>
              </w:rPr>
              <w:t>D</w:t>
            </w:r>
            <w:r w:rsidR="00F86E50" w:rsidRPr="00974D7F">
              <w:rPr>
                <w:b/>
              </w:rPr>
              <w:t>.</w:t>
            </w:r>
            <w:r w:rsidR="0062175F" w:rsidRPr="00974D7F">
              <w:rPr>
                <w:b/>
              </w:rPr>
              <w:t xml:space="preserve">, </w:t>
            </w:r>
            <w:r w:rsidR="0062175F" w:rsidRPr="00974D7F">
              <w:rPr>
                <w:bCs/>
              </w:rPr>
              <w:t>Computational Mathematics</w:t>
            </w:r>
            <w:r w:rsidR="00F86E50" w:rsidRPr="00974D7F">
              <w:rPr>
                <w:bCs/>
              </w:rPr>
              <w:t>,</w:t>
            </w:r>
            <w:r w:rsidRPr="00974D7F">
              <w:rPr>
                <w:bCs/>
              </w:rPr>
              <w:t xml:space="preserve"> </w:t>
            </w:r>
            <w:r w:rsidR="0062175F" w:rsidRPr="00974D7F">
              <w:rPr>
                <w:bCs/>
              </w:rPr>
              <w:t xml:space="preserve">Moldova State </w:t>
            </w:r>
            <w:r w:rsidR="00F86E50" w:rsidRPr="00974D7F">
              <w:rPr>
                <w:bCs/>
              </w:rPr>
              <w:t>University</w:t>
            </w:r>
            <w:r w:rsidR="001F7801" w:rsidRPr="00974D7F">
              <w:rPr>
                <w:bCs/>
              </w:rPr>
              <w:t xml:space="preserve">, </w:t>
            </w:r>
            <w:proofErr w:type="spellStart"/>
            <w:r w:rsidR="0062175F" w:rsidRPr="00974D7F">
              <w:rPr>
                <w:bCs/>
              </w:rPr>
              <w:t>Kishenev</w:t>
            </w:r>
            <w:proofErr w:type="spellEnd"/>
            <w:r w:rsidR="007B4B7E" w:rsidRPr="00974D7F">
              <w:rPr>
                <w:bCs/>
              </w:rPr>
              <w:t xml:space="preserve">, </w:t>
            </w:r>
            <w:r w:rsidR="0062175F" w:rsidRPr="00974D7F">
              <w:rPr>
                <w:bCs/>
              </w:rPr>
              <w:t>Moldova.</w:t>
            </w:r>
          </w:p>
        </w:tc>
      </w:tr>
      <w:tr w:rsidR="001F7801" w:rsidRPr="00974D7F" w14:paraId="78509FA5" w14:textId="77777777" w:rsidTr="002520CC">
        <w:tc>
          <w:tcPr>
            <w:tcW w:w="986" w:type="pct"/>
          </w:tcPr>
          <w:p w14:paraId="4EC87C90" w14:textId="7BBE31C1" w:rsidR="001F7801" w:rsidRPr="00974D7F" w:rsidRDefault="0062175F" w:rsidP="00EE23DC">
            <w:pPr>
              <w:spacing w:line="360" w:lineRule="auto"/>
              <w:ind w:left="34"/>
              <w:rPr>
                <w:b/>
                <w:bCs/>
              </w:rPr>
            </w:pPr>
            <w:r w:rsidRPr="00974D7F">
              <w:rPr>
                <w:bCs/>
              </w:rPr>
              <w:t>1991</w:t>
            </w:r>
            <w:r w:rsidR="007B4B7E" w:rsidRPr="00974D7F">
              <w:rPr>
                <w:bCs/>
              </w:rPr>
              <w:t xml:space="preserve"> - </w:t>
            </w:r>
            <w:r w:rsidRPr="00974D7F">
              <w:rPr>
                <w:bCs/>
              </w:rPr>
              <w:t>1995</w:t>
            </w:r>
          </w:p>
        </w:tc>
        <w:tc>
          <w:tcPr>
            <w:tcW w:w="4014" w:type="pct"/>
          </w:tcPr>
          <w:p w14:paraId="7C5F8A7C" w14:textId="2AA72D8B" w:rsidR="007B4B7E" w:rsidRPr="00974D7F" w:rsidRDefault="00F86E50" w:rsidP="00EE23DC">
            <w:pPr>
              <w:spacing w:line="360" w:lineRule="auto"/>
              <w:rPr>
                <w:bCs/>
              </w:rPr>
            </w:pPr>
            <w:r w:rsidRPr="00974D7F">
              <w:rPr>
                <w:b/>
              </w:rPr>
              <w:t>B.Sc.</w:t>
            </w:r>
            <w:r w:rsidR="0062175F" w:rsidRPr="00974D7F">
              <w:rPr>
                <w:b/>
              </w:rPr>
              <w:t xml:space="preserve">, </w:t>
            </w:r>
            <w:r w:rsidR="0062175F" w:rsidRPr="00974D7F">
              <w:rPr>
                <w:bCs/>
              </w:rPr>
              <w:t>Mathematical Statistics</w:t>
            </w:r>
            <w:r w:rsidRPr="00974D7F">
              <w:rPr>
                <w:bCs/>
              </w:rPr>
              <w:t xml:space="preserve">, </w:t>
            </w:r>
            <w:r w:rsidR="0062175F" w:rsidRPr="00974D7F">
              <w:rPr>
                <w:bCs/>
              </w:rPr>
              <w:t>Yarmouk</w:t>
            </w:r>
            <w:r w:rsidRPr="00974D7F">
              <w:rPr>
                <w:bCs/>
              </w:rPr>
              <w:t xml:space="preserve"> University, </w:t>
            </w:r>
            <w:r w:rsidR="0062175F" w:rsidRPr="00974D7F">
              <w:rPr>
                <w:bCs/>
              </w:rPr>
              <w:t>Irbid</w:t>
            </w:r>
            <w:r w:rsidRPr="00974D7F">
              <w:rPr>
                <w:bCs/>
              </w:rPr>
              <w:t>, Jordan</w:t>
            </w:r>
          </w:p>
        </w:tc>
      </w:tr>
    </w:tbl>
    <w:p w14:paraId="48096CA9" w14:textId="77777777" w:rsidR="001A5915" w:rsidRPr="00974D7F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14:paraId="2C9A62A4" w14:textId="77777777" w:rsidR="001A5915" w:rsidRPr="00974D7F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 xml:space="preserve">Specialty </w:t>
      </w:r>
      <w:r w:rsidR="002520CC" w:rsidRPr="00974D7F">
        <w:rPr>
          <w:b/>
          <w:smallCaps/>
          <w:sz w:val="28"/>
          <w:szCs w:val="28"/>
        </w:rPr>
        <w:t>_____________________</w:t>
      </w:r>
      <w:r w:rsidR="002F41DA" w:rsidRPr="00974D7F">
        <w:rPr>
          <w:b/>
          <w:smallCaps/>
          <w:sz w:val="28"/>
          <w:szCs w:val="28"/>
        </w:rPr>
        <w:t>_____________________</w:t>
      </w:r>
      <w:r w:rsidR="002520CC" w:rsidRPr="00974D7F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974D7F" w:rsidRPr="00974D7F" w14:paraId="41A097EE" w14:textId="77777777" w:rsidTr="002F41DA">
        <w:tc>
          <w:tcPr>
            <w:tcW w:w="1440" w:type="pct"/>
          </w:tcPr>
          <w:p w14:paraId="39C6FFDA" w14:textId="77777777" w:rsidR="002F41DA" w:rsidRPr="00974D7F" w:rsidRDefault="002F41DA" w:rsidP="002F41DA">
            <w:pPr>
              <w:spacing w:line="360" w:lineRule="auto"/>
              <w:rPr>
                <w:bCs/>
              </w:rPr>
            </w:pPr>
            <w:r w:rsidRPr="00974D7F">
              <w:rPr>
                <w:b/>
                <w:i/>
                <w:iCs/>
              </w:rPr>
              <w:t xml:space="preserve">General Specialization: </w:t>
            </w:r>
            <w:r w:rsidRPr="00974D7F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14:paraId="2252129B" w14:textId="366F12A9" w:rsidR="002F41DA" w:rsidRPr="00974D7F" w:rsidRDefault="0062175F" w:rsidP="001A5915">
            <w:pPr>
              <w:spacing w:line="360" w:lineRule="auto"/>
              <w:rPr>
                <w:bCs/>
              </w:rPr>
            </w:pPr>
            <w:r w:rsidRPr="00974D7F">
              <w:rPr>
                <w:bCs/>
              </w:rPr>
              <w:t>Mathematics</w:t>
            </w:r>
          </w:p>
        </w:tc>
      </w:tr>
      <w:tr w:rsidR="002F41DA" w:rsidRPr="00974D7F" w14:paraId="29720184" w14:textId="77777777" w:rsidTr="002F41DA">
        <w:tc>
          <w:tcPr>
            <w:tcW w:w="1440" w:type="pct"/>
          </w:tcPr>
          <w:p w14:paraId="48F15436" w14:textId="77777777" w:rsidR="002F41DA" w:rsidRPr="00974D7F" w:rsidRDefault="002F41DA" w:rsidP="002F41DA">
            <w:pPr>
              <w:spacing w:line="360" w:lineRule="auto"/>
              <w:rPr>
                <w:b/>
                <w:i/>
                <w:iCs/>
              </w:rPr>
            </w:pPr>
            <w:proofErr w:type="gramStart"/>
            <w:r w:rsidRPr="00974D7F">
              <w:rPr>
                <w:b/>
                <w:i/>
                <w:iCs/>
              </w:rPr>
              <w:t>Specialization</w:t>
            </w:r>
            <w:r w:rsidR="004D192A" w:rsidRPr="00974D7F">
              <w:rPr>
                <w:b/>
                <w:i/>
                <w:iCs/>
              </w:rPr>
              <w:t xml:space="preserve"> </w:t>
            </w:r>
            <w:r w:rsidRPr="00974D7F">
              <w:rPr>
                <w:b/>
                <w:i/>
                <w:iCs/>
              </w:rPr>
              <w:t>:</w:t>
            </w:r>
            <w:proofErr w:type="gramEnd"/>
            <w:r w:rsidRPr="00974D7F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14:paraId="6D3871C8" w14:textId="6688C2B0" w:rsidR="002F41DA" w:rsidRPr="00974D7F" w:rsidRDefault="0062175F" w:rsidP="001A5915">
            <w:pPr>
              <w:spacing w:line="360" w:lineRule="auto"/>
              <w:rPr>
                <w:bCs/>
              </w:rPr>
            </w:pPr>
            <w:r w:rsidRPr="00974D7F">
              <w:rPr>
                <w:bCs/>
              </w:rPr>
              <w:t>Applied Mathematics – Numerical Analysis.</w:t>
            </w:r>
          </w:p>
        </w:tc>
      </w:tr>
    </w:tbl>
    <w:p w14:paraId="15B0E22C" w14:textId="77777777" w:rsidR="00EC4573" w:rsidRPr="00974D7F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3DE174D2" w14:textId="77777777" w:rsidR="00A0200D" w:rsidRPr="00974D7F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Career History</w:t>
      </w:r>
      <w:r w:rsidR="002520CC" w:rsidRPr="00974D7F">
        <w:rPr>
          <w:b/>
          <w:smallCaps/>
          <w:sz w:val="28"/>
          <w:szCs w:val="28"/>
        </w:rPr>
        <w:t xml:space="preserve"> </w:t>
      </w:r>
      <w:r w:rsidR="00074583" w:rsidRPr="00974D7F">
        <w:rPr>
          <w:b/>
          <w:smallCaps/>
          <w:sz w:val="28"/>
          <w:szCs w:val="28"/>
        </w:rPr>
        <w:t>_______</w:t>
      </w:r>
      <w:r w:rsidR="002520CC" w:rsidRPr="00974D7F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974D7F" w:rsidRPr="00974D7F" w14:paraId="6F36A078" w14:textId="77777777" w:rsidTr="004D5F02">
        <w:tc>
          <w:tcPr>
            <w:tcW w:w="1667" w:type="pct"/>
          </w:tcPr>
          <w:p w14:paraId="0D4B7708" w14:textId="58DEAAEE" w:rsidR="00D0484A" w:rsidRPr="00974D7F" w:rsidRDefault="002C4E0E" w:rsidP="00EE23DC">
            <w:pPr>
              <w:spacing w:line="360" w:lineRule="auto"/>
            </w:pPr>
            <w:r w:rsidRPr="00974D7F">
              <w:t>October 1995</w:t>
            </w:r>
            <w:r w:rsidR="00D0484A" w:rsidRPr="00974D7F">
              <w:t xml:space="preserve"> </w:t>
            </w:r>
            <w:r w:rsidRPr="00974D7F">
              <w:t>– May 1998</w:t>
            </w:r>
          </w:p>
        </w:tc>
        <w:tc>
          <w:tcPr>
            <w:tcW w:w="3333" w:type="pct"/>
          </w:tcPr>
          <w:p w14:paraId="2322201C" w14:textId="11CC3FD0" w:rsidR="00D0484A" w:rsidRPr="00974D7F" w:rsidRDefault="002C4E0E" w:rsidP="00EE23DC">
            <w:pPr>
              <w:spacing w:line="360" w:lineRule="auto"/>
              <w:rPr>
                <w:bCs/>
                <w:lang w:bidi="ar-JO"/>
              </w:rPr>
            </w:pPr>
            <w:r w:rsidRPr="00974D7F">
              <w:rPr>
                <w:b/>
                <w:bCs/>
              </w:rPr>
              <w:t>Teaching Assistant</w:t>
            </w:r>
            <w:r w:rsidR="00D0484A" w:rsidRPr="00974D7F">
              <w:rPr>
                <w:b/>
              </w:rPr>
              <w:t xml:space="preserve">, </w:t>
            </w:r>
            <w:r w:rsidR="004D5F02" w:rsidRPr="00974D7F">
              <w:rPr>
                <w:bCs/>
              </w:rPr>
              <w:t xml:space="preserve">Department of </w:t>
            </w:r>
            <w:r w:rsidRPr="00974D7F">
              <w:rPr>
                <w:bCs/>
              </w:rPr>
              <w:t>Computational Mathematics</w:t>
            </w:r>
            <w:r w:rsidR="004D5F02" w:rsidRPr="00974D7F">
              <w:rPr>
                <w:b/>
              </w:rPr>
              <w:t xml:space="preserve">, </w:t>
            </w:r>
            <w:r w:rsidR="004D5F02" w:rsidRPr="00974D7F">
              <w:rPr>
                <w:bCs/>
              </w:rPr>
              <w:t xml:space="preserve">College of </w:t>
            </w:r>
            <w:r w:rsidRPr="00974D7F">
              <w:rPr>
                <w:bCs/>
              </w:rPr>
              <w:t>Mathematics</w:t>
            </w:r>
            <w:r w:rsidR="004D5F02" w:rsidRPr="00974D7F">
              <w:rPr>
                <w:b/>
              </w:rPr>
              <w:t xml:space="preserve">, </w:t>
            </w:r>
            <w:r w:rsidRPr="00974D7F">
              <w:rPr>
                <w:bCs/>
              </w:rPr>
              <w:t>Moldova State</w:t>
            </w:r>
            <w:r w:rsidR="00D0484A" w:rsidRPr="00974D7F">
              <w:rPr>
                <w:bCs/>
              </w:rPr>
              <w:t xml:space="preserve"> University,</w:t>
            </w:r>
            <w:r w:rsidR="004D5F02" w:rsidRPr="00974D7F">
              <w:rPr>
                <w:bCs/>
              </w:rPr>
              <w:t xml:space="preserve"> </w:t>
            </w:r>
            <w:proofErr w:type="spellStart"/>
            <w:r w:rsidRPr="00974D7F">
              <w:rPr>
                <w:bCs/>
              </w:rPr>
              <w:t>Kishenev</w:t>
            </w:r>
            <w:proofErr w:type="spellEnd"/>
            <w:r w:rsidR="004D5F02" w:rsidRPr="00974D7F">
              <w:rPr>
                <w:bCs/>
              </w:rPr>
              <w:t xml:space="preserve">, </w:t>
            </w:r>
            <w:r w:rsidRPr="00974D7F">
              <w:rPr>
                <w:bCs/>
              </w:rPr>
              <w:t>Moldova</w:t>
            </w:r>
            <w:r w:rsidR="004D5F02" w:rsidRPr="00974D7F">
              <w:rPr>
                <w:bCs/>
              </w:rPr>
              <w:t>.</w:t>
            </w:r>
          </w:p>
        </w:tc>
      </w:tr>
      <w:tr w:rsidR="00974D7F" w:rsidRPr="00974D7F" w14:paraId="2731B06F" w14:textId="77777777" w:rsidTr="004D5F02">
        <w:tc>
          <w:tcPr>
            <w:tcW w:w="1667" w:type="pct"/>
          </w:tcPr>
          <w:p w14:paraId="1DB714AE" w14:textId="427A4935" w:rsidR="00E948E6" w:rsidRPr="00974D7F" w:rsidRDefault="00E948E6" w:rsidP="00E948E6">
            <w:pPr>
              <w:spacing w:line="360" w:lineRule="auto"/>
            </w:pPr>
            <w:r w:rsidRPr="00974D7F">
              <w:lastRenderedPageBreak/>
              <w:t>September 1998 - May1999</w:t>
            </w:r>
          </w:p>
        </w:tc>
        <w:tc>
          <w:tcPr>
            <w:tcW w:w="3333" w:type="pct"/>
          </w:tcPr>
          <w:p w14:paraId="13A11F12" w14:textId="786C1D1A" w:rsidR="00E948E6" w:rsidRPr="00974D7F" w:rsidRDefault="00E948E6" w:rsidP="00E948E6">
            <w:pPr>
              <w:spacing w:line="360" w:lineRule="auto"/>
              <w:rPr>
                <w:bCs/>
              </w:rPr>
            </w:pPr>
            <w:r w:rsidRPr="00974D7F">
              <w:rPr>
                <w:b/>
                <w:bCs/>
              </w:rPr>
              <w:t>Lab Supervisor</w:t>
            </w:r>
            <w:r w:rsidRPr="00974D7F">
              <w:rPr>
                <w:bCs/>
              </w:rPr>
              <w:t xml:space="preserve"> Department of Computational Mathematics</w:t>
            </w:r>
            <w:r w:rsidRPr="00974D7F">
              <w:rPr>
                <w:b/>
              </w:rPr>
              <w:t xml:space="preserve">, </w:t>
            </w:r>
            <w:r w:rsidRPr="00974D7F">
              <w:rPr>
                <w:bCs/>
              </w:rPr>
              <w:t>College of Mathematics</w:t>
            </w:r>
            <w:r w:rsidRPr="00974D7F">
              <w:rPr>
                <w:b/>
              </w:rPr>
              <w:t xml:space="preserve">, </w:t>
            </w:r>
            <w:r w:rsidRPr="00974D7F">
              <w:rPr>
                <w:bCs/>
              </w:rPr>
              <w:t xml:space="preserve">Moldova State University, </w:t>
            </w:r>
            <w:proofErr w:type="spellStart"/>
            <w:r w:rsidRPr="00974D7F">
              <w:rPr>
                <w:bCs/>
              </w:rPr>
              <w:t>Kishenev</w:t>
            </w:r>
            <w:proofErr w:type="spellEnd"/>
            <w:r w:rsidRPr="00974D7F">
              <w:rPr>
                <w:bCs/>
              </w:rPr>
              <w:t>, Moldova.</w:t>
            </w:r>
          </w:p>
        </w:tc>
      </w:tr>
      <w:tr w:rsidR="00974D7F" w:rsidRPr="00974D7F" w14:paraId="2AFFACC1" w14:textId="77777777" w:rsidTr="004D5F02">
        <w:tc>
          <w:tcPr>
            <w:tcW w:w="1667" w:type="pct"/>
          </w:tcPr>
          <w:p w14:paraId="384A6353" w14:textId="0F244E17" w:rsidR="00E948E6" w:rsidRPr="00974D7F" w:rsidRDefault="00E948E6" w:rsidP="00E948E6">
            <w:pPr>
              <w:spacing w:line="360" w:lineRule="auto"/>
            </w:pPr>
            <w:r w:rsidRPr="00974D7F">
              <w:t>October 2000 – September 2004</w:t>
            </w:r>
          </w:p>
        </w:tc>
        <w:tc>
          <w:tcPr>
            <w:tcW w:w="3333" w:type="pct"/>
          </w:tcPr>
          <w:p w14:paraId="6C2997FF" w14:textId="15ADC970" w:rsidR="00E948E6" w:rsidRPr="00974D7F" w:rsidRDefault="00E948E6" w:rsidP="00E948E6">
            <w:pPr>
              <w:autoSpaceDE w:val="0"/>
              <w:autoSpaceDN w:val="0"/>
              <w:adjustRightInd w:val="0"/>
            </w:pPr>
            <w:r w:rsidRPr="00974D7F">
              <w:rPr>
                <w:b/>
                <w:bCs/>
              </w:rPr>
              <w:t>Assistant Prof. (as a full-time lecturer)</w:t>
            </w:r>
            <w:r w:rsidRPr="00974D7F">
              <w:rPr>
                <w:b/>
              </w:rPr>
              <w:t xml:space="preserve">, </w:t>
            </w:r>
            <w:r w:rsidRPr="00974D7F">
              <w:rPr>
                <w:bCs/>
              </w:rPr>
              <w:t>Faculty of science</w:t>
            </w:r>
            <w:r w:rsidRPr="00974D7F">
              <w:rPr>
                <w:b/>
              </w:rPr>
              <w:t>,</w:t>
            </w:r>
            <w:r w:rsidRPr="00974D7F">
              <w:rPr>
                <w:bCs/>
              </w:rPr>
              <w:t xml:space="preserve"> Mathematics Departments, </w:t>
            </w:r>
            <w:r w:rsidRPr="00974D7F">
              <w:t>Jerash University,</w:t>
            </w:r>
          </w:p>
          <w:p w14:paraId="18D12831" w14:textId="556405FF" w:rsidR="00E948E6" w:rsidRPr="00974D7F" w:rsidRDefault="00E948E6" w:rsidP="00E948E6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974D7F">
              <w:rPr>
                <w:bCs/>
              </w:rPr>
              <w:t>Jerash, Jordan.</w:t>
            </w:r>
          </w:p>
        </w:tc>
      </w:tr>
    </w:tbl>
    <w:p w14:paraId="43582616" w14:textId="77777777" w:rsidR="0073492A" w:rsidRPr="00974D7F" w:rsidRDefault="0073492A" w:rsidP="00E948E6">
      <w:pPr>
        <w:pStyle w:val="Default"/>
        <w:spacing w:line="360" w:lineRule="auto"/>
        <w:rPr>
          <w:rFonts w:asciiTheme="majorBidi" w:hAnsiTheme="majorBidi" w:cstheme="majorBidi"/>
          <w:color w:val="auto"/>
        </w:rPr>
      </w:pPr>
    </w:p>
    <w:p w14:paraId="742EF14F" w14:textId="447D3B8F" w:rsidR="00E948E6" w:rsidRPr="00974D7F" w:rsidRDefault="00E948E6" w:rsidP="00E948E6">
      <w:pPr>
        <w:pStyle w:val="Default"/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color w:val="auto"/>
        </w:rPr>
        <w:t xml:space="preserve">      September 2004 – </w:t>
      </w:r>
      <w:r w:rsidR="0073492A" w:rsidRPr="00974D7F">
        <w:rPr>
          <w:rFonts w:asciiTheme="majorBidi" w:hAnsiTheme="majorBidi" w:cstheme="majorBidi"/>
          <w:color w:val="auto"/>
        </w:rPr>
        <w:t>March</w:t>
      </w:r>
      <w:r w:rsidRPr="00974D7F">
        <w:rPr>
          <w:rFonts w:asciiTheme="majorBidi" w:hAnsiTheme="majorBidi" w:cstheme="majorBidi"/>
          <w:color w:val="auto"/>
        </w:rPr>
        <w:t xml:space="preserve">    </w:t>
      </w:r>
      <w:r w:rsidR="0073492A" w:rsidRPr="00974D7F">
        <w:rPr>
          <w:rFonts w:asciiTheme="majorBidi" w:hAnsiTheme="majorBidi" w:cstheme="majorBidi"/>
          <w:color w:val="auto"/>
        </w:rPr>
        <w:t xml:space="preserve">      </w:t>
      </w:r>
      <w:r w:rsidRPr="00974D7F">
        <w:rPr>
          <w:rFonts w:asciiTheme="majorBidi" w:hAnsiTheme="majorBidi" w:cstheme="majorBidi"/>
          <w:b/>
          <w:bCs/>
          <w:color w:val="auto"/>
        </w:rPr>
        <w:t>Assistant Prof. (as a full</w:t>
      </w:r>
      <w:r w:rsidRPr="00974D7F">
        <w:rPr>
          <w:rFonts w:asciiTheme="majorBidi" w:hAnsiTheme="majorBidi" w:cstheme="majorBidi"/>
          <w:color w:val="auto"/>
        </w:rPr>
        <w:t>-time</w:t>
      </w:r>
      <w:r w:rsidRPr="00974D7F">
        <w:rPr>
          <w:rFonts w:asciiTheme="majorBidi" w:hAnsiTheme="majorBidi" w:cstheme="majorBidi"/>
          <w:b/>
          <w:bCs/>
          <w:color w:val="auto"/>
        </w:rPr>
        <w:t xml:space="preserve"> lecturer), </w:t>
      </w:r>
      <w:r w:rsidRPr="00974D7F">
        <w:rPr>
          <w:rFonts w:asciiTheme="majorBidi" w:hAnsiTheme="majorBidi" w:cstheme="majorBidi"/>
          <w:bCs/>
          <w:color w:val="auto"/>
        </w:rPr>
        <w:t>Faculty of science</w:t>
      </w:r>
      <w:r w:rsidRPr="00974D7F">
        <w:rPr>
          <w:rFonts w:asciiTheme="majorBidi" w:hAnsiTheme="majorBidi" w:cstheme="majorBidi"/>
          <w:b/>
          <w:color w:val="auto"/>
        </w:rPr>
        <w:t>,</w:t>
      </w:r>
      <w:r w:rsidRPr="00974D7F">
        <w:rPr>
          <w:bCs/>
          <w:color w:val="auto"/>
        </w:rPr>
        <w:t xml:space="preserve"> </w:t>
      </w:r>
    </w:p>
    <w:p w14:paraId="3BE051E7" w14:textId="6CEDEA2E" w:rsidR="00E948E6" w:rsidRPr="00974D7F" w:rsidRDefault="00E948E6" w:rsidP="00E948E6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</w:rPr>
        <w:t xml:space="preserve">     20</w:t>
      </w:r>
      <w:r w:rsidR="0073492A" w:rsidRPr="00974D7F">
        <w:rPr>
          <w:rFonts w:asciiTheme="majorBidi" w:hAnsiTheme="majorBidi" w:cstheme="majorBidi"/>
        </w:rPr>
        <w:t>10</w:t>
      </w:r>
      <w:r w:rsidRPr="00974D7F">
        <w:rPr>
          <w:rFonts w:asciiTheme="majorBidi" w:hAnsiTheme="majorBidi" w:cstheme="majorBidi"/>
        </w:rPr>
        <w:t xml:space="preserve">                                            </w:t>
      </w:r>
      <w:r w:rsidRPr="00974D7F">
        <w:rPr>
          <w:bCs/>
        </w:rPr>
        <w:t xml:space="preserve">Mathematics Departments, </w:t>
      </w:r>
      <w:r w:rsidRPr="00974D7F">
        <w:t xml:space="preserve">King Faisal University, </w:t>
      </w:r>
      <w:proofErr w:type="spellStart"/>
      <w:r w:rsidR="0073492A" w:rsidRPr="00974D7F">
        <w:t>AlAhs’a</w:t>
      </w:r>
      <w:proofErr w:type="spellEnd"/>
      <w:r w:rsidR="0073492A" w:rsidRPr="00974D7F">
        <w:t>,</w:t>
      </w:r>
    </w:p>
    <w:p w14:paraId="425B15E8" w14:textId="7027EF4C" w:rsidR="0073492A" w:rsidRPr="00974D7F" w:rsidRDefault="0073492A" w:rsidP="00E948E6">
      <w:pPr>
        <w:autoSpaceDE w:val="0"/>
        <w:autoSpaceDN w:val="0"/>
        <w:adjustRightInd w:val="0"/>
      </w:pPr>
      <w:r w:rsidRPr="00974D7F">
        <w:t xml:space="preserve">                                                         Saudi Arabia.</w:t>
      </w:r>
    </w:p>
    <w:p w14:paraId="471423EE" w14:textId="60B1EB6B" w:rsidR="0073492A" w:rsidRPr="00974D7F" w:rsidRDefault="0073492A" w:rsidP="0073492A">
      <w:pPr>
        <w:autoSpaceDE w:val="0"/>
        <w:autoSpaceDN w:val="0"/>
        <w:adjustRightInd w:val="0"/>
        <w:rPr>
          <w:b/>
          <w:bCs/>
        </w:rPr>
      </w:pPr>
      <w:r w:rsidRPr="00974D7F">
        <w:t xml:space="preserve">     </w:t>
      </w:r>
      <w:r w:rsidR="00E5716F" w:rsidRPr="00974D7F">
        <w:t xml:space="preserve"> </w:t>
      </w:r>
      <w:r w:rsidRPr="00974D7F">
        <w:t xml:space="preserve">June 2005 – August 2005          </w:t>
      </w:r>
      <w:r w:rsidRPr="00974D7F">
        <w:rPr>
          <w:b/>
          <w:bCs/>
        </w:rPr>
        <w:t>Assistant Prof. (as a part</w:t>
      </w:r>
      <w:r w:rsidRPr="00974D7F">
        <w:t>-</w:t>
      </w:r>
      <w:r w:rsidRPr="00974D7F">
        <w:rPr>
          <w:b/>
          <w:bCs/>
        </w:rPr>
        <w:t>time in the summer</w:t>
      </w:r>
      <w:r w:rsidRPr="00974D7F">
        <w:t xml:space="preserve"> </w:t>
      </w:r>
      <w:r w:rsidRPr="00974D7F">
        <w:rPr>
          <w:b/>
          <w:bCs/>
        </w:rPr>
        <w:t>Semester.)</w:t>
      </w:r>
    </w:p>
    <w:p w14:paraId="42056E3C" w14:textId="1362BAFD" w:rsidR="0073492A" w:rsidRPr="00974D7F" w:rsidRDefault="0073492A" w:rsidP="0073492A">
      <w:pPr>
        <w:autoSpaceDE w:val="0"/>
        <w:autoSpaceDN w:val="0"/>
        <w:adjustRightInd w:val="0"/>
      </w:pPr>
      <w:r w:rsidRPr="00974D7F">
        <w:t xml:space="preserve">                                                        Al </w:t>
      </w:r>
      <w:proofErr w:type="spellStart"/>
      <w:r w:rsidRPr="00974D7F">
        <w:t>Ta’ef</w:t>
      </w:r>
      <w:proofErr w:type="spellEnd"/>
      <w:r w:rsidRPr="00974D7F">
        <w:t xml:space="preserve"> University, Al </w:t>
      </w:r>
      <w:proofErr w:type="spellStart"/>
      <w:r w:rsidRPr="00974D7F">
        <w:t>Ta’ef</w:t>
      </w:r>
      <w:proofErr w:type="spellEnd"/>
      <w:r w:rsidRPr="00974D7F">
        <w:t>, Saudi Arabia.</w:t>
      </w:r>
    </w:p>
    <w:p w14:paraId="3FB29375" w14:textId="267B7C7C" w:rsidR="0073492A" w:rsidRPr="00974D7F" w:rsidRDefault="0073492A" w:rsidP="0073492A">
      <w:pPr>
        <w:autoSpaceDE w:val="0"/>
        <w:autoSpaceDN w:val="0"/>
        <w:adjustRightInd w:val="0"/>
      </w:pPr>
      <w:r w:rsidRPr="00974D7F">
        <w:t xml:space="preserve">    </w:t>
      </w:r>
    </w:p>
    <w:p w14:paraId="4E69275B" w14:textId="4DAC2DD0" w:rsidR="0073492A" w:rsidRPr="00974D7F" w:rsidRDefault="0073492A" w:rsidP="0073492A">
      <w:pPr>
        <w:autoSpaceDE w:val="0"/>
        <w:autoSpaceDN w:val="0"/>
        <w:adjustRightInd w:val="0"/>
        <w:rPr>
          <w:b/>
          <w:bCs/>
        </w:rPr>
      </w:pPr>
      <w:r w:rsidRPr="00974D7F">
        <w:t xml:space="preserve">     June 2005 – August 2005          </w:t>
      </w:r>
      <w:r w:rsidRPr="00974D7F">
        <w:rPr>
          <w:b/>
          <w:bCs/>
        </w:rPr>
        <w:t>Assistant Prof. (as a part</w:t>
      </w:r>
      <w:r w:rsidRPr="00974D7F">
        <w:t>-</w:t>
      </w:r>
      <w:r w:rsidRPr="00974D7F">
        <w:rPr>
          <w:b/>
          <w:bCs/>
        </w:rPr>
        <w:t>time in the summer</w:t>
      </w:r>
      <w:r w:rsidRPr="00974D7F">
        <w:t xml:space="preserve"> </w:t>
      </w:r>
      <w:r w:rsidRPr="00974D7F">
        <w:rPr>
          <w:b/>
          <w:bCs/>
        </w:rPr>
        <w:t>Semester.)</w:t>
      </w:r>
    </w:p>
    <w:p w14:paraId="33179A1D" w14:textId="2F1828E7" w:rsidR="0073492A" w:rsidRPr="00974D7F" w:rsidRDefault="0073492A" w:rsidP="0073492A">
      <w:pPr>
        <w:autoSpaceDE w:val="0"/>
        <w:autoSpaceDN w:val="0"/>
        <w:adjustRightInd w:val="0"/>
      </w:pPr>
      <w:r w:rsidRPr="00974D7F">
        <w:t xml:space="preserve">                                                        Jerash University, Jerash, Jordan.</w:t>
      </w:r>
    </w:p>
    <w:p w14:paraId="4CE5EC46" w14:textId="2BA628C6" w:rsidR="0073492A" w:rsidRPr="00974D7F" w:rsidRDefault="0073492A" w:rsidP="0073492A">
      <w:pPr>
        <w:autoSpaceDE w:val="0"/>
        <w:autoSpaceDN w:val="0"/>
        <w:adjustRightInd w:val="0"/>
      </w:pPr>
    </w:p>
    <w:p w14:paraId="774CC4A4" w14:textId="24A1635B" w:rsidR="0073492A" w:rsidRPr="00974D7F" w:rsidRDefault="0073492A" w:rsidP="0073492A">
      <w:pPr>
        <w:autoSpaceDE w:val="0"/>
        <w:autoSpaceDN w:val="0"/>
        <w:adjustRightInd w:val="0"/>
      </w:pPr>
      <w:r w:rsidRPr="00974D7F">
        <w:t xml:space="preserve">   </w:t>
      </w:r>
      <w:r w:rsidR="00E5716F" w:rsidRPr="00974D7F">
        <w:t xml:space="preserve">  </w:t>
      </w:r>
      <w:r w:rsidRPr="00974D7F">
        <w:t xml:space="preserve">March 2010 – September         </w:t>
      </w:r>
      <w:r w:rsidR="00E5716F" w:rsidRPr="00974D7F">
        <w:t xml:space="preserve"> </w:t>
      </w:r>
      <w:r w:rsidRPr="00974D7F">
        <w:t xml:space="preserve">  </w:t>
      </w:r>
      <w:r w:rsidRPr="00974D7F">
        <w:rPr>
          <w:b/>
          <w:bCs/>
        </w:rPr>
        <w:t xml:space="preserve">Associate Prof., </w:t>
      </w:r>
      <w:r w:rsidRPr="00974D7F">
        <w:rPr>
          <w:rFonts w:asciiTheme="majorBidi" w:hAnsiTheme="majorBidi" w:cstheme="majorBidi"/>
          <w:bCs/>
        </w:rPr>
        <w:t>Faculty of science</w:t>
      </w:r>
      <w:r w:rsidRPr="00974D7F">
        <w:rPr>
          <w:rFonts w:asciiTheme="majorBidi" w:hAnsiTheme="majorBidi" w:cstheme="majorBidi"/>
          <w:b/>
        </w:rPr>
        <w:t xml:space="preserve">, </w:t>
      </w:r>
      <w:r w:rsidR="00E5716F" w:rsidRPr="00974D7F">
        <w:rPr>
          <w:bCs/>
        </w:rPr>
        <w:t xml:space="preserve">Mathematics              </w:t>
      </w:r>
    </w:p>
    <w:p w14:paraId="1860FE18" w14:textId="5E6D5AB8" w:rsidR="00E5716F" w:rsidRPr="00974D7F" w:rsidRDefault="00E5716F" w:rsidP="00E5716F">
      <w:pPr>
        <w:autoSpaceDE w:val="0"/>
        <w:autoSpaceDN w:val="0"/>
        <w:adjustRightInd w:val="0"/>
      </w:pPr>
      <w:r w:rsidRPr="00974D7F">
        <w:t xml:space="preserve"> </w:t>
      </w:r>
      <w:r w:rsidR="0073492A" w:rsidRPr="00974D7F">
        <w:t xml:space="preserve">  </w:t>
      </w:r>
      <w:r w:rsidRPr="00974D7F">
        <w:t xml:space="preserve"> </w:t>
      </w:r>
      <w:r w:rsidR="0073492A" w:rsidRPr="00974D7F">
        <w:t xml:space="preserve"> 2012</w:t>
      </w:r>
      <w:r w:rsidRPr="00974D7F">
        <w:t xml:space="preserve">                                             </w:t>
      </w:r>
      <w:r w:rsidRPr="00974D7F">
        <w:rPr>
          <w:bCs/>
        </w:rPr>
        <w:t xml:space="preserve">Departments, </w:t>
      </w:r>
      <w:r w:rsidRPr="00974D7F">
        <w:t xml:space="preserve">King Faisal University, </w:t>
      </w:r>
      <w:proofErr w:type="spellStart"/>
      <w:r w:rsidRPr="00974D7F">
        <w:t>AlAhs’a</w:t>
      </w:r>
      <w:proofErr w:type="spellEnd"/>
      <w:r w:rsidRPr="00974D7F">
        <w:t>,</w:t>
      </w:r>
    </w:p>
    <w:p w14:paraId="5C009065" w14:textId="77777777" w:rsidR="00E5716F" w:rsidRPr="00974D7F" w:rsidRDefault="00E5716F" w:rsidP="00E5716F">
      <w:pPr>
        <w:autoSpaceDE w:val="0"/>
        <w:autoSpaceDN w:val="0"/>
        <w:adjustRightInd w:val="0"/>
      </w:pPr>
      <w:r w:rsidRPr="00974D7F">
        <w:t xml:space="preserve">                                                         Saudi Arabia.</w:t>
      </w:r>
    </w:p>
    <w:p w14:paraId="20770AA0" w14:textId="34EA52C2" w:rsidR="0073492A" w:rsidRPr="00974D7F" w:rsidRDefault="0073492A" w:rsidP="0073492A">
      <w:pPr>
        <w:autoSpaceDE w:val="0"/>
        <w:autoSpaceDN w:val="0"/>
        <w:adjustRightInd w:val="0"/>
      </w:pPr>
    </w:p>
    <w:p w14:paraId="54879F3C" w14:textId="69E2883A" w:rsidR="0073492A" w:rsidRPr="00974D7F" w:rsidRDefault="00E5716F" w:rsidP="00E5716F">
      <w:pPr>
        <w:autoSpaceDE w:val="0"/>
        <w:autoSpaceDN w:val="0"/>
        <w:adjustRightInd w:val="0"/>
        <w:rPr>
          <w:b/>
          <w:bCs/>
        </w:rPr>
      </w:pPr>
      <w:r w:rsidRPr="00974D7F">
        <w:rPr>
          <w:rFonts w:asciiTheme="majorBidi" w:hAnsiTheme="majorBidi" w:cstheme="majorBidi"/>
        </w:rPr>
        <w:t xml:space="preserve">    September 2012 – April 2013     </w:t>
      </w:r>
      <w:r w:rsidRPr="00974D7F">
        <w:rPr>
          <w:b/>
          <w:bCs/>
        </w:rPr>
        <w:t>Full time lecturer of the rank of Assistant Professor,</w:t>
      </w:r>
    </w:p>
    <w:p w14:paraId="332BC6C7" w14:textId="77777777" w:rsidR="00E5716F" w:rsidRPr="00974D7F" w:rsidRDefault="00E5716F" w:rsidP="00E5716F">
      <w:pPr>
        <w:autoSpaceDE w:val="0"/>
        <w:autoSpaceDN w:val="0"/>
        <w:adjustRightInd w:val="0"/>
        <w:rPr>
          <w:rFonts w:asciiTheme="majorBidi" w:hAnsiTheme="majorBidi" w:cstheme="majorBidi"/>
          <w:bCs/>
        </w:rPr>
      </w:pPr>
      <w:r w:rsidRPr="00974D7F">
        <w:rPr>
          <w:b/>
          <w:bCs/>
        </w:rPr>
        <w:t xml:space="preserve">                                                         Department of Mathematics, </w:t>
      </w:r>
      <w:r w:rsidRPr="00974D7F">
        <w:rPr>
          <w:rFonts w:asciiTheme="majorBidi" w:hAnsiTheme="majorBidi" w:cstheme="majorBidi"/>
          <w:bCs/>
        </w:rPr>
        <w:t xml:space="preserve">Faculty of science, </w:t>
      </w:r>
    </w:p>
    <w:p w14:paraId="53C54DF3" w14:textId="3290FB27" w:rsidR="00E5716F" w:rsidRPr="00974D7F" w:rsidRDefault="00E5716F" w:rsidP="00E5716F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  <w:bCs/>
        </w:rPr>
        <w:t xml:space="preserve">                                                        </w:t>
      </w:r>
      <w:r w:rsidRPr="00974D7F">
        <w:t>Al Hussein Bin</w:t>
      </w:r>
      <w:r w:rsidRPr="00974D7F">
        <w:rPr>
          <w:rFonts w:asciiTheme="majorBidi" w:hAnsiTheme="majorBidi" w:cstheme="majorBidi"/>
          <w:bCs/>
        </w:rPr>
        <w:t xml:space="preserve"> </w:t>
      </w:r>
      <w:r w:rsidRPr="00974D7F">
        <w:t xml:space="preserve">Talal University, </w:t>
      </w:r>
      <w:proofErr w:type="spellStart"/>
      <w:r w:rsidRPr="00974D7F">
        <w:t>Ma’an</w:t>
      </w:r>
      <w:proofErr w:type="spellEnd"/>
      <w:r w:rsidRPr="00974D7F">
        <w:t>, Jordan.</w:t>
      </w:r>
    </w:p>
    <w:p w14:paraId="7EFFD816" w14:textId="3D25C862" w:rsidR="00E5716F" w:rsidRPr="00974D7F" w:rsidRDefault="00E5716F" w:rsidP="00E5716F">
      <w:pPr>
        <w:autoSpaceDE w:val="0"/>
        <w:autoSpaceDN w:val="0"/>
        <w:adjustRightInd w:val="0"/>
        <w:rPr>
          <w:rFonts w:asciiTheme="majorBidi" w:hAnsiTheme="majorBidi" w:cstheme="majorBidi"/>
          <w:bCs/>
        </w:rPr>
      </w:pPr>
      <w:r w:rsidRPr="00974D7F">
        <w:t xml:space="preserve">   </w:t>
      </w:r>
    </w:p>
    <w:p w14:paraId="3BF5B0C3" w14:textId="0503424D" w:rsidR="00DC00A1" w:rsidRPr="00974D7F" w:rsidRDefault="0073492A" w:rsidP="00DC00A1">
      <w:pPr>
        <w:autoSpaceDE w:val="0"/>
        <w:autoSpaceDN w:val="0"/>
        <w:adjustRightInd w:val="0"/>
        <w:rPr>
          <w:b/>
          <w:bCs/>
        </w:rPr>
      </w:pPr>
      <w:r w:rsidRPr="00974D7F">
        <w:t xml:space="preserve">   </w:t>
      </w:r>
      <w:r w:rsidR="00DC00A1" w:rsidRPr="00974D7F">
        <w:t xml:space="preserve">April 2013 – September 2013     </w:t>
      </w:r>
      <w:r w:rsidR="00DC00A1" w:rsidRPr="00974D7F">
        <w:rPr>
          <w:b/>
          <w:bCs/>
        </w:rPr>
        <w:t xml:space="preserve">Full time lecturer of the rank of </w:t>
      </w:r>
      <w:r w:rsidR="00990171" w:rsidRPr="00974D7F">
        <w:rPr>
          <w:b/>
          <w:bCs/>
        </w:rPr>
        <w:t>Associate</w:t>
      </w:r>
      <w:r w:rsidR="00DC00A1" w:rsidRPr="00974D7F">
        <w:rPr>
          <w:b/>
          <w:bCs/>
        </w:rPr>
        <w:t xml:space="preserve"> Professor,</w:t>
      </w:r>
    </w:p>
    <w:p w14:paraId="5B8B04C7" w14:textId="69133DD1" w:rsidR="00DC00A1" w:rsidRPr="00974D7F" w:rsidRDefault="00DC00A1" w:rsidP="00DC00A1">
      <w:pPr>
        <w:autoSpaceDE w:val="0"/>
        <w:autoSpaceDN w:val="0"/>
        <w:adjustRightInd w:val="0"/>
        <w:rPr>
          <w:rFonts w:asciiTheme="majorBidi" w:hAnsiTheme="majorBidi" w:cstheme="majorBidi"/>
          <w:bCs/>
        </w:rPr>
      </w:pPr>
      <w:r w:rsidRPr="00974D7F">
        <w:rPr>
          <w:b/>
          <w:bCs/>
        </w:rPr>
        <w:t xml:space="preserve">                                                        Department of Mathematics, </w:t>
      </w:r>
      <w:r w:rsidRPr="00974D7F">
        <w:rPr>
          <w:rFonts w:asciiTheme="majorBidi" w:hAnsiTheme="majorBidi" w:cstheme="majorBidi"/>
          <w:bCs/>
        </w:rPr>
        <w:t xml:space="preserve">Faculty of science, </w:t>
      </w:r>
    </w:p>
    <w:p w14:paraId="7F431B42" w14:textId="22375D75" w:rsidR="00DC00A1" w:rsidRPr="00974D7F" w:rsidRDefault="00DC00A1" w:rsidP="00DC00A1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  <w:bCs/>
        </w:rPr>
        <w:t xml:space="preserve">                                                        </w:t>
      </w:r>
      <w:r w:rsidRPr="00974D7F">
        <w:t>Al Hussein Bin</w:t>
      </w:r>
      <w:r w:rsidRPr="00974D7F">
        <w:rPr>
          <w:rFonts w:asciiTheme="majorBidi" w:hAnsiTheme="majorBidi" w:cstheme="majorBidi"/>
          <w:bCs/>
        </w:rPr>
        <w:t xml:space="preserve"> </w:t>
      </w:r>
      <w:r w:rsidRPr="00974D7F">
        <w:t xml:space="preserve">Talal University, </w:t>
      </w:r>
      <w:proofErr w:type="spellStart"/>
      <w:r w:rsidRPr="00974D7F">
        <w:t>Ma’an</w:t>
      </w:r>
      <w:proofErr w:type="spellEnd"/>
      <w:r w:rsidRPr="00974D7F">
        <w:t>, Jordan.</w:t>
      </w:r>
    </w:p>
    <w:p w14:paraId="410925E0" w14:textId="479B5AF3" w:rsidR="00990171" w:rsidRPr="00974D7F" w:rsidRDefault="00990171" w:rsidP="00DC00A1">
      <w:pPr>
        <w:autoSpaceDE w:val="0"/>
        <w:autoSpaceDN w:val="0"/>
        <w:adjustRightInd w:val="0"/>
      </w:pPr>
      <w:r w:rsidRPr="00974D7F">
        <w:t xml:space="preserve">  </w:t>
      </w:r>
    </w:p>
    <w:p w14:paraId="65173E68" w14:textId="5A0217D7" w:rsidR="006642EC" w:rsidRPr="00974D7F" w:rsidRDefault="006642EC" w:rsidP="0073492A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</w:rPr>
        <w:t xml:space="preserve">  September 2013 – </w:t>
      </w:r>
      <w:r w:rsidRPr="00974D7F">
        <w:t xml:space="preserve">September      </w:t>
      </w:r>
      <w:r w:rsidR="00DE3292" w:rsidRPr="00974D7F">
        <w:rPr>
          <w:b/>
          <w:bCs/>
        </w:rPr>
        <w:t xml:space="preserve">Associate Professor, Department of Mathematics, </w:t>
      </w:r>
      <w:r w:rsidR="00DE3292" w:rsidRPr="00974D7F">
        <w:rPr>
          <w:rFonts w:asciiTheme="majorBidi" w:hAnsiTheme="majorBidi" w:cstheme="majorBidi"/>
          <w:bCs/>
        </w:rPr>
        <w:t xml:space="preserve">Faculty </w:t>
      </w:r>
    </w:p>
    <w:p w14:paraId="6395C7D5" w14:textId="77777777" w:rsidR="00DE3292" w:rsidRPr="00974D7F" w:rsidRDefault="006642EC" w:rsidP="00DE3292">
      <w:pPr>
        <w:autoSpaceDE w:val="0"/>
        <w:autoSpaceDN w:val="0"/>
        <w:adjustRightInd w:val="0"/>
      </w:pPr>
      <w:r w:rsidRPr="00974D7F">
        <w:t xml:space="preserve">  2014</w:t>
      </w:r>
      <w:r w:rsidR="00DE3292" w:rsidRPr="00974D7F">
        <w:t xml:space="preserve">                                              </w:t>
      </w:r>
      <w:r w:rsidR="00DE3292" w:rsidRPr="00974D7F">
        <w:rPr>
          <w:rFonts w:asciiTheme="majorBidi" w:hAnsiTheme="majorBidi" w:cstheme="majorBidi"/>
          <w:bCs/>
        </w:rPr>
        <w:t xml:space="preserve">of science, </w:t>
      </w:r>
      <w:r w:rsidR="00DE3292" w:rsidRPr="00974D7F">
        <w:t>Al Hussein Bin</w:t>
      </w:r>
      <w:r w:rsidR="00DE3292" w:rsidRPr="00974D7F">
        <w:rPr>
          <w:rFonts w:asciiTheme="majorBidi" w:hAnsiTheme="majorBidi" w:cstheme="majorBidi"/>
          <w:bCs/>
        </w:rPr>
        <w:t xml:space="preserve"> </w:t>
      </w:r>
      <w:r w:rsidR="00DE3292" w:rsidRPr="00974D7F">
        <w:t xml:space="preserve">Talal University, </w:t>
      </w:r>
      <w:proofErr w:type="spellStart"/>
      <w:r w:rsidR="00DE3292" w:rsidRPr="00974D7F">
        <w:t>Ma’an</w:t>
      </w:r>
      <w:proofErr w:type="spellEnd"/>
      <w:r w:rsidR="00DE3292" w:rsidRPr="00974D7F">
        <w:t>, Jordan.</w:t>
      </w:r>
    </w:p>
    <w:p w14:paraId="625D4DF7" w14:textId="5EECB110" w:rsidR="0073492A" w:rsidRPr="00974D7F" w:rsidRDefault="0073492A" w:rsidP="0073492A">
      <w:pPr>
        <w:autoSpaceDE w:val="0"/>
        <w:autoSpaceDN w:val="0"/>
        <w:adjustRightInd w:val="0"/>
      </w:pPr>
    </w:p>
    <w:p w14:paraId="3951A321" w14:textId="79D05E31" w:rsidR="00DE3292" w:rsidRPr="00974D7F" w:rsidRDefault="00DE3292" w:rsidP="0073492A">
      <w:pPr>
        <w:autoSpaceDE w:val="0"/>
        <w:autoSpaceDN w:val="0"/>
        <w:adjustRightInd w:val="0"/>
      </w:pPr>
      <w:r w:rsidRPr="00974D7F">
        <w:t xml:space="preserve">  </w:t>
      </w:r>
    </w:p>
    <w:p w14:paraId="2D93307F" w14:textId="5C00E101" w:rsidR="003B41A4" w:rsidRPr="00974D7F" w:rsidRDefault="00AB13F2" w:rsidP="00E948E6">
      <w:pPr>
        <w:pStyle w:val="Default"/>
        <w:spacing w:line="360" w:lineRule="auto"/>
        <w:rPr>
          <w:rFonts w:asciiTheme="majorBidi" w:hAnsiTheme="majorBidi" w:cstheme="majorBidi"/>
          <w:bCs/>
          <w:color w:val="auto"/>
        </w:rPr>
      </w:pPr>
      <w:r w:rsidRPr="00974D7F">
        <w:rPr>
          <w:rFonts w:asciiTheme="majorBidi" w:hAnsiTheme="majorBidi" w:cstheme="majorBidi"/>
          <w:color w:val="auto"/>
        </w:rPr>
        <w:t xml:space="preserve"> September 2014 </w:t>
      </w:r>
      <w:r w:rsidR="00292683" w:rsidRPr="00974D7F">
        <w:rPr>
          <w:rFonts w:asciiTheme="majorBidi" w:hAnsiTheme="majorBidi" w:cstheme="majorBidi"/>
          <w:color w:val="auto"/>
        </w:rPr>
        <w:t xml:space="preserve">                          </w:t>
      </w:r>
      <w:r w:rsidR="00292683" w:rsidRPr="00974D7F">
        <w:rPr>
          <w:rFonts w:cs="Times New Roman"/>
          <w:b/>
          <w:bCs/>
          <w:color w:val="auto"/>
        </w:rPr>
        <w:t xml:space="preserve">Professor, </w:t>
      </w:r>
      <w:r w:rsidR="00292683" w:rsidRPr="00974D7F">
        <w:rPr>
          <w:rFonts w:asciiTheme="majorBidi" w:hAnsiTheme="majorBidi" w:cstheme="majorBidi"/>
          <w:color w:val="auto"/>
        </w:rPr>
        <w:t>Department</w:t>
      </w:r>
      <w:r w:rsidR="00292683" w:rsidRPr="00974D7F">
        <w:rPr>
          <w:rFonts w:asciiTheme="majorBidi" w:hAnsiTheme="majorBidi" w:cstheme="majorBidi"/>
          <w:b/>
          <w:bCs/>
          <w:color w:val="auto"/>
        </w:rPr>
        <w:t xml:space="preserve"> of Mathematics, </w:t>
      </w:r>
      <w:r w:rsidR="00292683" w:rsidRPr="00974D7F">
        <w:rPr>
          <w:rFonts w:asciiTheme="majorBidi" w:hAnsiTheme="majorBidi" w:cstheme="majorBidi"/>
          <w:bCs/>
          <w:color w:val="auto"/>
        </w:rPr>
        <w:t>Faculty</w:t>
      </w:r>
    </w:p>
    <w:p w14:paraId="72FD1371" w14:textId="1C797E5D" w:rsidR="00292683" w:rsidRPr="00974D7F" w:rsidRDefault="00292683" w:rsidP="00E948E6">
      <w:pPr>
        <w:pStyle w:val="Default"/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bCs/>
          <w:color w:val="auto"/>
        </w:rPr>
        <w:t xml:space="preserve">                                                      of science, </w:t>
      </w:r>
      <w:r w:rsidRPr="00974D7F">
        <w:rPr>
          <w:rFonts w:asciiTheme="majorBidi" w:hAnsiTheme="majorBidi" w:cstheme="majorBidi"/>
          <w:color w:val="auto"/>
        </w:rPr>
        <w:t>Al Hussein Bin</w:t>
      </w:r>
      <w:r w:rsidRPr="00974D7F">
        <w:rPr>
          <w:rFonts w:asciiTheme="majorBidi" w:hAnsiTheme="majorBidi" w:cstheme="majorBidi"/>
          <w:bCs/>
          <w:color w:val="auto"/>
        </w:rPr>
        <w:t xml:space="preserve"> </w:t>
      </w:r>
      <w:r w:rsidRPr="00974D7F">
        <w:rPr>
          <w:rFonts w:asciiTheme="majorBidi" w:hAnsiTheme="majorBidi" w:cstheme="majorBidi"/>
          <w:color w:val="auto"/>
        </w:rPr>
        <w:t xml:space="preserve">Talal University, </w:t>
      </w:r>
      <w:proofErr w:type="spellStart"/>
      <w:r w:rsidRPr="00974D7F">
        <w:rPr>
          <w:rFonts w:asciiTheme="majorBidi" w:hAnsiTheme="majorBidi" w:cstheme="majorBidi"/>
          <w:color w:val="auto"/>
        </w:rPr>
        <w:t>Ma’an</w:t>
      </w:r>
      <w:proofErr w:type="spellEnd"/>
      <w:r w:rsidRPr="00974D7F">
        <w:rPr>
          <w:rFonts w:asciiTheme="majorBidi" w:hAnsiTheme="majorBidi" w:cstheme="majorBidi"/>
          <w:color w:val="auto"/>
        </w:rPr>
        <w:t>, Jordan.</w:t>
      </w:r>
    </w:p>
    <w:p w14:paraId="02B83D73" w14:textId="77777777" w:rsidR="005E363B" w:rsidRPr="00974D7F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Administrative Experience</w:t>
      </w:r>
      <w:r w:rsidR="003D78ED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974D7F" w:rsidRPr="00974D7F" w14:paraId="113B2620" w14:textId="77777777" w:rsidTr="003D78ED">
        <w:tc>
          <w:tcPr>
            <w:tcW w:w="5000" w:type="pct"/>
            <w:gridSpan w:val="2"/>
          </w:tcPr>
          <w:p w14:paraId="711A18ED" w14:textId="77777777" w:rsidR="00007B22" w:rsidRPr="00974D7F" w:rsidRDefault="00007B22" w:rsidP="00007B22">
            <w:pPr>
              <w:spacing w:line="360" w:lineRule="auto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 xml:space="preserve">Positions </w:t>
            </w:r>
          </w:p>
        </w:tc>
      </w:tr>
      <w:tr w:rsidR="00974D7F" w:rsidRPr="00974D7F" w14:paraId="311CD185" w14:textId="77777777" w:rsidTr="003D78ED">
        <w:tc>
          <w:tcPr>
            <w:tcW w:w="1592" w:type="pct"/>
          </w:tcPr>
          <w:p w14:paraId="253264EE" w14:textId="4C6C432F" w:rsidR="00AF326E" w:rsidRPr="00974D7F" w:rsidRDefault="00BA19D6" w:rsidP="00EE23DC">
            <w:pPr>
              <w:spacing w:line="360" w:lineRule="auto"/>
              <w:ind w:left="34"/>
            </w:pPr>
            <w:r w:rsidRPr="00974D7F">
              <w:t>Sep</w:t>
            </w:r>
            <w:r w:rsidR="009452F1" w:rsidRPr="00974D7F">
              <w:t>tember 2016</w:t>
            </w:r>
            <w:r w:rsidR="00007B22" w:rsidRPr="00974D7F">
              <w:t xml:space="preserve"> - </w:t>
            </w:r>
            <w:r w:rsidR="003053CB" w:rsidRPr="00974D7F">
              <w:t>November</w:t>
            </w:r>
            <w:r w:rsidR="00007B22" w:rsidRPr="00974D7F">
              <w:t xml:space="preserve"> 2018</w:t>
            </w:r>
          </w:p>
        </w:tc>
        <w:tc>
          <w:tcPr>
            <w:tcW w:w="3408" w:type="pct"/>
          </w:tcPr>
          <w:p w14:paraId="4ED0A7AA" w14:textId="427817F7" w:rsidR="00AF326E" w:rsidRPr="00974D7F" w:rsidRDefault="00007B22" w:rsidP="00EE23DC">
            <w:pPr>
              <w:spacing w:line="360" w:lineRule="auto"/>
            </w:pPr>
            <w:r w:rsidRPr="00974D7F">
              <w:rPr>
                <w:b/>
                <w:bCs/>
              </w:rPr>
              <w:t>Dean of the College of Science</w:t>
            </w:r>
            <w:r w:rsidRPr="00974D7F">
              <w:t xml:space="preserve">, Al-Hussein Bin Talal University, </w:t>
            </w:r>
            <w:proofErr w:type="spellStart"/>
            <w:r w:rsidRPr="00974D7F">
              <w:t>Ma'an</w:t>
            </w:r>
            <w:proofErr w:type="spellEnd"/>
            <w:r w:rsidRPr="00974D7F">
              <w:t>, Jordan</w:t>
            </w:r>
            <w:r w:rsidR="00C743C5" w:rsidRPr="00974D7F">
              <w:t>.</w:t>
            </w:r>
          </w:p>
          <w:p w14:paraId="1956C6FF" w14:textId="35BD0830" w:rsidR="003053CB" w:rsidRPr="00974D7F" w:rsidRDefault="003053CB" w:rsidP="00EE23DC">
            <w:pPr>
              <w:spacing w:line="360" w:lineRule="auto"/>
            </w:pPr>
          </w:p>
        </w:tc>
      </w:tr>
      <w:tr w:rsidR="00974D7F" w:rsidRPr="00974D7F" w14:paraId="2E3F8A53" w14:textId="77777777" w:rsidTr="003D78ED">
        <w:tc>
          <w:tcPr>
            <w:tcW w:w="1592" w:type="pct"/>
          </w:tcPr>
          <w:p w14:paraId="399EAD97" w14:textId="00222C9F" w:rsidR="00AF326E" w:rsidRPr="00974D7F" w:rsidRDefault="006575F9" w:rsidP="00007B22">
            <w:pPr>
              <w:spacing w:line="360" w:lineRule="auto"/>
            </w:pPr>
            <w:r w:rsidRPr="00974D7F">
              <w:lastRenderedPageBreak/>
              <w:t>September</w:t>
            </w:r>
            <w:r w:rsidR="00007B22" w:rsidRPr="00974D7F">
              <w:t xml:space="preserve"> 201</w:t>
            </w:r>
            <w:r w:rsidRPr="00974D7F">
              <w:t>4</w:t>
            </w:r>
            <w:r w:rsidR="00AF326E" w:rsidRPr="00974D7F">
              <w:t xml:space="preserve"> </w:t>
            </w:r>
            <w:r w:rsidR="00007B22" w:rsidRPr="00974D7F">
              <w:t xml:space="preserve">- </w:t>
            </w:r>
            <w:r w:rsidRPr="00974D7F">
              <w:t>Sep</w:t>
            </w:r>
            <w:r w:rsidR="0037166A" w:rsidRPr="00974D7F">
              <w:t>tember</w:t>
            </w:r>
            <w:r w:rsidR="00AF326E" w:rsidRPr="00974D7F">
              <w:t xml:space="preserve"> 2</w:t>
            </w:r>
            <w:r w:rsidR="00007B22" w:rsidRPr="00974D7F">
              <w:t>01</w:t>
            </w:r>
            <w:r w:rsidR="0037166A" w:rsidRPr="00974D7F">
              <w:t>6</w:t>
            </w:r>
          </w:p>
        </w:tc>
        <w:tc>
          <w:tcPr>
            <w:tcW w:w="3408" w:type="pct"/>
          </w:tcPr>
          <w:p w14:paraId="0D67C4D2" w14:textId="0905E6E8" w:rsidR="00AF326E" w:rsidRPr="00974D7F" w:rsidRDefault="001712F6" w:rsidP="00EE23DC">
            <w:pPr>
              <w:spacing w:line="360" w:lineRule="auto"/>
              <w:rPr>
                <w:bCs/>
              </w:rPr>
            </w:pPr>
            <w:r w:rsidRPr="00974D7F">
              <w:rPr>
                <w:bCs/>
              </w:rPr>
              <w:t>Deputy Dean</w:t>
            </w:r>
            <w:r w:rsidR="00007B22" w:rsidRPr="00974D7F">
              <w:rPr>
                <w:bCs/>
              </w:rPr>
              <w:t xml:space="preserve"> of the College of Science, Al-Hussein Bin Talal University, </w:t>
            </w:r>
            <w:proofErr w:type="spellStart"/>
            <w:r w:rsidR="00007B22" w:rsidRPr="00974D7F">
              <w:rPr>
                <w:bCs/>
              </w:rPr>
              <w:t>Ma'an</w:t>
            </w:r>
            <w:proofErr w:type="spellEnd"/>
            <w:r w:rsidR="00007B22" w:rsidRPr="00974D7F">
              <w:rPr>
                <w:bCs/>
              </w:rPr>
              <w:t>, Jordan</w:t>
            </w:r>
            <w:r w:rsidR="00C743C5" w:rsidRPr="00974D7F">
              <w:rPr>
                <w:bCs/>
              </w:rPr>
              <w:t>.</w:t>
            </w:r>
          </w:p>
          <w:p w14:paraId="17763E45" w14:textId="3A1687E2" w:rsidR="0037166A" w:rsidRPr="00974D7F" w:rsidRDefault="0037166A" w:rsidP="00EE23DC">
            <w:pPr>
              <w:spacing w:line="360" w:lineRule="auto"/>
              <w:rPr>
                <w:bCs/>
              </w:rPr>
            </w:pPr>
          </w:p>
        </w:tc>
      </w:tr>
      <w:tr w:rsidR="00974D7F" w:rsidRPr="00974D7F" w14:paraId="7B2AA57B" w14:textId="77777777" w:rsidTr="003D78ED">
        <w:tc>
          <w:tcPr>
            <w:tcW w:w="1592" w:type="pct"/>
          </w:tcPr>
          <w:p w14:paraId="56AA60E7" w14:textId="13983113" w:rsidR="001712F6" w:rsidRPr="00974D7F" w:rsidRDefault="00B42A24" w:rsidP="00007B22">
            <w:pPr>
              <w:spacing w:line="360" w:lineRule="auto"/>
            </w:pPr>
            <w:r w:rsidRPr="00974D7F">
              <w:t>September</w:t>
            </w:r>
            <w:r w:rsidR="001712F6" w:rsidRPr="00974D7F">
              <w:t xml:space="preserve"> 201</w:t>
            </w:r>
            <w:r w:rsidR="00C743C5" w:rsidRPr="00974D7F">
              <w:t>5</w:t>
            </w:r>
            <w:r w:rsidR="001712F6" w:rsidRPr="00974D7F">
              <w:t xml:space="preserve"> - </w:t>
            </w:r>
            <w:r w:rsidR="00C743C5" w:rsidRPr="00974D7F">
              <w:t>September</w:t>
            </w:r>
            <w:r w:rsidR="001712F6" w:rsidRPr="00974D7F">
              <w:t xml:space="preserve"> 201</w:t>
            </w:r>
            <w:r w:rsidR="00C743C5" w:rsidRPr="00974D7F">
              <w:t>6</w:t>
            </w:r>
          </w:p>
        </w:tc>
        <w:tc>
          <w:tcPr>
            <w:tcW w:w="3408" w:type="pct"/>
          </w:tcPr>
          <w:p w14:paraId="64E5CFA0" w14:textId="77777777" w:rsidR="001712F6" w:rsidRPr="00974D7F" w:rsidRDefault="001712F6" w:rsidP="00EE23DC">
            <w:pPr>
              <w:spacing w:line="360" w:lineRule="auto"/>
              <w:rPr>
                <w:bCs/>
              </w:rPr>
            </w:pPr>
            <w:r w:rsidRPr="00974D7F">
              <w:rPr>
                <w:bCs/>
              </w:rPr>
              <w:t xml:space="preserve">Chairman of </w:t>
            </w:r>
            <w:r w:rsidR="00C743C5" w:rsidRPr="00974D7F">
              <w:rPr>
                <w:bCs/>
              </w:rPr>
              <w:t>Mathematics</w:t>
            </w:r>
            <w:r w:rsidRPr="00974D7F">
              <w:rPr>
                <w:bCs/>
              </w:rPr>
              <w:t xml:space="preserve"> Department, College of </w:t>
            </w:r>
            <w:proofErr w:type="gramStart"/>
            <w:r w:rsidRPr="00974D7F">
              <w:rPr>
                <w:bCs/>
              </w:rPr>
              <w:t>Science,  Al</w:t>
            </w:r>
            <w:proofErr w:type="gramEnd"/>
            <w:r w:rsidRPr="00974D7F">
              <w:rPr>
                <w:bCs/>
              </w:rPr>
              <w:t xml:space="preserve">-Hussein Bin Talal University, </w:t>
            </w:r>
            <w:proofErr w:type="spellStart"/>
            <w:r w:rsidRPr="00974D7F">
              <w:rPr>
                <w:bCs/>
              </w:rPr>
              <w:t>Ma'an</w:t>
            </w:r>
            <w:proofErr w:type="spellEnd"/>
            <w:r w:rsidRPr="00974D7F">
              <w:rPr>
                <w:bCs/>
              </w:rPr>
              <w:t>, Jordan</w:t>
            </w:r>
            <w:r w:rsidR="00C743C5" w:rsidRPr="00974D7F">
              <w:rPr>
                <w:bCs/>
              </w:rPr>
              <w:t>.</w:t>
            </w:r>
          </w:p>
          <w:p w14:paraId="61545415" w14:textId="5F5B09A9" w:rsidR="00C743C5" w:rsidRPr="00974D7F" w:rsidRDefault="00C743C5" w:rsidP="00EE23DC">
            <w:pPr>
              <w:spacing w:line="360" w:lineRule="auto"/>
              <w:rPr>
                <w:bCs/>
              </w:rPr>
            </w:pPr>
          </w:p>
        </w:tc>
      </w:tr>
    </w:tbl>
    <w:p w14:paraId="234F0E7F" w14:textId="3144F38D" w:rsidR="008D5201" w:rsidRPr="00974D7F" w:rsidRDefault="000D0032" w:rsidP="000D0032">
      <w:pPr>
        <w:autoSpaceDE w:val="0"/>
        <w:autoSpaceDN w:val="0"/>
        <w:adjustRightInd w:val="0"/>
      </w:pPr>
      <w:r w:rsidRPr="00974D7F">
        <w:rPr>
          <w:b/>
          <w:smallCaps/>
        </w:rPr>
        <w:t xml:space="preserve">        </w:t>
      </w:r>
      <w:r w:rsidR="008D5201" w:rsidRPr="00974D7F">
        <w:rPr>
          <w:rFonts w:asciiTheme="majorBidi" w:hAnsiTheme="majorBidi" w:cstheme="majorBidi"/>
        </w:rPr>
        <w:t xml:space="preserve">September 2007 –                    </w:t>
      </w:r>
      <w:r w:rsidR="00643109" w:rsidRPr="00974D7F">
        <w:rPr>
          <w:rFonts w:asciiTheme="majorBidi" w:hAnsiTheme="majorBidi" w:cstheme="majorBidi"/>
          <w:b/>
          <w:bCs/>
        </w:rPr>
        <w:t xml:space="preserve">Coordinator of Mathematical Department, </w:t>
      </w:r>
      <w:r w:rsidRPr="00974D7F">
        <w:t xml:space="preserve">Teachers                       </w:t>
      </w:r>
    </w:p>
    <w:p w14:paraId="1CB1F964" w14:textId="08014FEE" w:rsidR="000D0032" w:rsidRPr="00974D7F" w:rsidRDefault="000D0032" w:rsidP="000D0032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</w:rPr>
        <w:t xml:space="preserve">      </w:t>
      </w:r>
      <w:r w:rsidR="008D5201" w:rsidRPr="00974D7F">
        <w:rPr>
          <w:rFonts w:asciiTheme="majorBidi" w:hAnsiTheme="majorBidi" w:cstheme="majorBidi"/>
        </w:rPr>
        <w:t>September 2009</w:t>
      </w:r>
      <w:r w:rsidRPr="00974D7F">
        <w:rPr>
          <w:rFonts w:asciiTheme="majorBidi" w:hAnsiTheme="majorBidi" w:cstheme="majorBidi"/>
        </w:rPr>
        <w:t xml:space="preserve">                       </w:t>
      </w:r>
      <w:r w:rsidRPr="00974D7F">
        <w:t xml:space="preserve">College – </w:t>
      </w:r>
      <w:proofErr w:type="spellStart"/>
      <w:r w:rsidRPr="00974D7F">
        <w:t>Dep.Of</w:t>
      </w:r>
      <w:proofErr w:type="spellEnd"/>
      <w:r w:rsidRPr="00974D7F">
        <w:t xml:space="preserve"> Mathematics. (KSA)</w:t>
      </w:r>
      <w:r w:rsidR="001A1D49" w:rsidRPr="00974D7F">
        <w:t>.</w:t>
      </w:r>
    </w:p>
    <w:p w14:paraId="3564101D" w14:textId="5ACAFA48" w:rsidR="001A1D49" w:rsidRPr="00974D7F" w:rsidRDefault="001A1D49" w:rsidP="000D0032">
      <w:pPr>
        <w:autoSpaceDE w:val="0"/>
        <w:autoSpaceDN w:val="0"/>
        <w:adjustRightInd w:val="0"/>
      </w:pPr>
    </w:p>
    <w:p w14:paraId="599E5BF9" w14:textId="5622828A" w:rsidR="00754BCD" w:rsidRPr="00974D7F" w:rsidRDefault="001A1D49" w:rsidP="00754BCD">
      <w:pPr>
        <w:autoSpaceDE w:val="0"/>
        <w:autoSpaceDN w:val="0"/>
        <w:adjustRightInd w:val="0"/>
      </w:pPr>
      <w:r w:rsidRPr="00974D7F">
        <w:t xml:space="preserve">      </w:t>
      </w:r>
      <w:r w:rsidR="004A7140" w:rsidRPr="00974D7F">
        <w:rPr>
          <w:rFonts w:asciiTheme="majorBidi" w:hAnsiTheme="majorBidi" w:cstheme="majorBidi"/>
        </w:rPr>
        <w:t>October</w:t>
      </w:r>
      <w:r w:rsidR="00754BCD" w:rsidRPr="00974D7F">
        <w:rPr>
          <w:rFonts w:asciiTheme="majorBidi" w:hAnsiTheme="majorBidi" w:cstheme="majorBidi"/>
        </w:rPr>
        <w:t xml:space="preserve"> 2003 –                  </w:t>
      </w:r>
      <w:r w:rsidR="004A7140" w:rsidRPr="00974D7F">
        <w:rPr>
          <w:rFonts w:asciiTheme="majorBidi" w:hAnsiTheme="majorBidi" w:cstheme="majorBidi"/>
        </w:rPr>
        <w:t xml:space="preserve">    </w:t>
      </w:r>
      <w:r w:rsidR="00754BCD" w:rsidRPr="00974D7F">
        <w:rPr>
          <w:rFonts w:asciiTheme="majorBidi" w:hAnsiTheme="majorBidi" w:cstheme="majorBidi"/>
        </w:rPr>
        <w:t xml:space="preserve">  </w:t>
      </w:r>
      <w:r w:rsidR="00754BCD" w:rsidRPr="00974D7F">
        <w:rPr>
          <w:rFonts w:asciiTheme="majorBidi" w:hAnsiTheme="majorBidi" w:cstheme="majorBidi"/>
          <w:b/>
          <w:bCs/>
        </w:rPr>
        <w:t>Coordinator of Mathematical Department,</w:t>
      </w:r>
      <w:r w:rsidR="00754BCD" w:rsidRPr="00974D7F">
        <w:t xml:space="preserve">                       </w:t>
      </w:r>
    </w:p>
    <w:p w14:paraId="2B3B38EC" w14:textId="22F7C93E" w:rsidR="00754BCD" w:rsidRPr="00974D7F" w:rsidRDefault="00754BCD" w:rsidP="00754BCD">
      <w:pPr>
        <w:autoSpaceDE w:val="0"/>
        <w:autoSpaceDN w:val="0"/>
        <w:adjustRightInd w:val="0"/>
      </w:pPr>
      <w:r w:rsidRPr="00974D7F">
        <w:rPr>
          <w:rFonts w:asciiTheme="majorBidi" w:hAnsiTheme="majorBidi" w:cstheme="majorBidi"/>
        </w:rPr>
        <w:t xml:space="preserve">      September 20</w:t>
      </w:r>
      <w:r w:rsidR="004A7140" w:rsidRPr="00974D7F">
        <w:rPr>
          <w:rFonts w:asciiTheme="majorBidi" w:hAnsiTheme="majorBidi" w:cstheme="majorBidi"/>
        </w:rPr>
        <w:t xml:space="preserve">04 </w:t>
      </w:r>
      <w:r w:rsidRPr="00974D7F">
        <w:rPr>
          <w:rFonts w:asciiTheme="majorBidi" w:hAnsiTheme="majorBidi" w:cstheme="majorBidi"/>
        </w:rPr>
        <w:t xml:space="preserve">                 </w:t>
      </w:r>
      <w:r w:rsidR="004A7140" w:rsidRPr="00974D7F">
        <w:rPr>
          <w:rFonts w:asciiTheme="majorBidi" w:hAnsiTheme="majorBidi" w:cstheme="majorBidi"/>
        </w:rPr>
        <w:t xml:space="preserve"> </w:t>
      </w:r>
      <w:r w:rsidRPr="00974D7F">
        <w:rPr>
          <w:rFonts w:asciiTheme="majorBidi" w:hAnsiTheme="majorBidi" w:cstheme="majorBidi"/>
        </w:rPr>
        <w:t xml:space="preserve">    </w:t>
      </w:r>
      <w:proofErr w:type="spellStart"/>
      <w:r w:rsidR="0031572B" w:rsidRPr="00974D7F">
        <w:t>Dep.Of</w:t>
      </w:r>
      <w:proofErr w:type="spellEnd"/>
      <w:r w:rsidR="0031572B" w:rsidRPr="00974D7F">
        <w:t xml:space="preserve"> Mathematics </w:t>
      </w:r>
      <w:r w:rsidRPr="00974D7F">
        <w:t>College</w:t>
      </w:r>
      <w:r w:rsidR="00F02070" w:rsidRPr="00974D7F">
        <w:t xml:space="preserve"> </w:t>
      </w:r>
      <w:r w:rsidR="00F02070" w:rsidRPr="00974D7F">
        <w:rPr>
          <w:bCs/>
        </w:rPr>
        <w:t>of Science</w:t>
      </w:r>
      <w:r w:rsidR="00F02070" w:rsidRPr="00974D7F">
        <w:t>, Jordan</w:t>
      </w:r>
    </w:p>
    <w:p w14:paraId="37F07C84" w14:textId="1A038AEE" w:rsidR="001A1D49" w:rsidRPr="00974D7F" w:rsidRDefault="001A1D49" w:rsidP="000D0032">
      <w:pPr>
        <w:autoSpaceDE w:val="0"/>
        <w:autoSpaceDN w:val="0"/>
        <w:adjustRightInd w:val="0"/>
      </w:pPr>
    </w:p>
    <w:p w14:paraId="2E1B698E" w14:textId="72B944F2" w:rsidR="00AF326E" w:rsidRPr="00974D7F" w:rsidRDefault="00AF326E" w:rsidP="00EE23DC">
      <w:pPr>
        <w:pStyle w:val="Default"/>
        <w:spacing w:line="360" w:lineRule="auto"/>
        <w:rPr>
          <w:rFonts w:asciiTheme="majorBidi" w:hAnsiTheme="majorBidi" w:cstheme="majorBidi"/>
          <w:b/>
          <w:smallCaps/>
          <w:color w:val="auto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974D7F" w:rsidRPr="00974D7F" w14:paraId="49F5C900" w14:textId="77777777" w:rsidTr="003D78ED">
        <w:tc>
          <w:tcPr>
            <w:tcW w:w="5000" w:type="pct"/>
            <w:gridSpan w:val="2"/>
          </w:tcPr>
          <w:p w14:paraId="6CAD2874" w14:textId="77777777" w:rsidR="00007B22" w:rsidRPr="00974D7F" w:rsidRDefault="00007B22" w:rsidP="00417603">
            <w:pPr>
              <w:spacing w:line="360" w:lineRule="auto"/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Committees</w:t>
            </w:r>
          </w:p>
        </w:tc>
      </w:tr>
      <w:tr w:rsidR="00974D7F" w:rsidRPr="00974D7F" w14:paraId="4E7CF905" w14:textId="77777777" w:rsidTr="003D78ED">
        <w:tc>
          <w:tcPr>
            <w:tcW w:w="1592" w:type="pct"/>
          </w:tcPr>
          <w:p w14:paraId="752CDD56" w14:textId="6760042B" w:rsidR="00007B22" w:rsidRPr="00974D7F" w:rsidRDefault="00007B22" w:rsidP="00F24817">
            <w:pPr>
              <w:spacing w:line="360" w:lineRule="auto"/>
              <w:ind w:left="34"/>
              <w:jc w:val="center"/>
            </w:pPr>
            <w:r w:rsidRPr="00974D7F">
              <w:t>20</w:t>
            </w:r>
            <w:r w:rsidR="000F2E81" w:rsidRPr="00974D7F">
              <w:t>20</w:t>
            </w:r>
            <w:r w:rsidRPr="00974D7F">
              <w:t xml:space="preserve"> - 20</w:t>
            </w:r>
            <w:r w:rsidR="000F2E81" w:rsidRPr="00974D7F">
              <w:t>21</w:t>
            </w:r>
          </w:p>
        </w:tc>
        <w:tc>
          <w:tcPr>
            <w:tcW w:w="3408" w:type="pct"/>
          </w:tcPr>
          <w:p w14:paraId="5534325D" w14:textId="55CE3432" w:rsidR="00007B22" w:rsidRPr="00974D7F" w:rsidRDefault="00CF21AB" w:rsidP="00417603">
            <w:pPr>
              <w:spacing w:line="360" w:lineRule="auto"/>
            </w:pPr>
            <w:r w:rsidRPr="00974D7F">
              <w:t>Member of the higher studies committee in the Deanship of the higher studies and Scientific research, Al-Hussein Bin Talal University.</w:t>
            </w:r>
          </w:p>
        </w:tc>
      </w:tr>
      <w:tr w:rsidR="00974D7F" w:rsidRPr="00974D7F" w14:paraId="37498C53" w14:textId="77777777" w:rsidTr="003D78ED">
        <w:tc>
          <w:tcPr>
            <w:tcW w:w="1592" w:type="pct"/>
          </w:tcPr>
          <w:p w14:paraId="2B6A097D" w14:textId="32537D51" w:rsidR="00007B22" w:rsidRPr="00974D7F" w:rsidRDefault="00007B22" w:rsidP="00F24817">
            <w:pPr>
              <w:spacing w:line="360" w:lineRule="auto"/>
              <w:jc w:val="center"/>
            </w:pPr>
            <w:r w:rsidRPr="00974D7F">
              <w:rPr>
                <w:bCs/>
              </w:rPr>
              <w:t>20</w:t>
            </w:r>
            <w:r w:rsidR="0017228C" w:rsidRPr="00974D7F">
              <w:rPr>
                <w:bCs/>
              </w:rPr>
              <w:t>20 - 2021</w:t>
            </w:r>
          </w:p>
        </w:tc>
        <w:tc>
          <w:tcPr>
            <w:tcW w:w="3408" w:type="pct"/>
          </w:tcPr>
          <w:p w14:paraId="1DFABDA1" w14:textId="6F7239B4" w:rsidR="00007B22" w:rsidRPr="00974D7F" w:rsidRDefault="0017228C" w:rsidP="0017228C">
            <w:pPr>
              <w:spacing w:before="100" w:beforeAutospacing="1" w:after="100" w:afterAutospacing="1" w:line="360" w:lineRule="auto"/>
            </w:pPr>
            <w:r w:rsidRPr="00974D7F">
              <w:t xml:space="preserve">Member of the Editing board Journal Al-Hussein Bin Talal University. </w:t>
            </w:r>
          </w:p>
        </w:tc>
      </w:tr>
      <w:tr w:rsidR="00974D7F" w:rsidRPr="00974D7F" w14:paraId="0BEEDDFF" w14:textId="77777777" w:rsidTr="003D78ED">
        <w:tc>
          <w:tcPr>
            <w:tcW w:w="1592" w:type="pct"/>
          </w:tcPr>
          <w:p w14:paraId="5A72FF97" w14:textId="77777777" w:rsidR="00007B22" w:rsidRPr="00974D7F" w:rsidRDefault="00007B22" w:rsidP="00F24817">
            <w:pPr>
              <w:spacing w:line="360" w:lineRule="auto"/>
              <w:jc w:val="center"/>
              <w:rPr>
                <w:bCs/>
              </w:rPr>
            </w:pPr>
            <w:r w:rsidRPr="00974D7F">
              <w:rPr>
                <w:bCs/>
              </w:rPr>
              <w:t>20</w:t>
            </w:r>
            <w:r w:rsidR="00215366" w:rsidRPr="00974D7F">
              <w:rPr>
                <w:bCs/>
              </w:rPr>
              <w:t>19 -2021</w:t>
            </w:r>
          </w:p>
          <w:p w14:paraId="66524BBB" w14:textId="77777777" w:rsidR="00DE766B" w:rsidRPr="00974D7F" w:rsidRDefault="00DE766B" w:rsidP="00DE766B"/>
          <w:p w14:paraId="1AC8392F" w14:textId="65731F93" w:rsidR="00DE766B" w:rsidRPr="00974D7F" w:rsidRDefault="00DE766B" w:rsidP="00DE766B">
            <w:pPr>
              <w:rPr>
                <w:bCs/>
              </w:rPr>
            </w:pPr>
          </w:p>
          <w:p w14:paraId="0C8F3E3F" w14:textId="77777777" w:rsidR="005B1DA3" w:rsidRPr="00974D7F" w:rsidRDefault="005B1DA3" w:rsidP="00DE766B">
            <w:pPr>
              <w:rPr>
                <w:bCs/>
              </w:rPr>
            </w:pPr>
          </w:p>
          <w:p w14:paraId="3AE92D06" w14:textId="77777777" w:rsidR="00DE766B" w:rsidRPr="00974D7F" w:rsidRDefault="00DE766B" w:rsidP="00DE766B">
            <w:pPr>
              <w:jc w:val="center"/>
            </w:pPr>
            <w:r w:rsidRPr="00974D7F">
              <w:t xml:space="preserve">2016 – 2018 </w:t>
            </w:r>
          </w:p>
          <w:p w14:paraId="75B6D104" w14:textId="77777777" w:rsidR="00D76300" w:rsidRPr="00974D7F" w:rsidRDefault="00D76300" w:rsidP="00D76300"/>
          <w:p w14:paraId="416BA275" w14:textId="77777777" w:rsidR="00D76300" w:rsidRPr="00974D7F" w:rsidRDefault="00D76300" w:rsidP="00D76300"/>
          <w:p w14:paraId="2A5007B1" w14:textId="77777777" w:rsidR="00D76300" w:rsidRPr="00974D7F" w:rsidRDefault="00D76300" w:rsidP="00D76300"/>
          <w:p w14:paraId="0B26D7B7" w14:textId="77777777" w:rsidR="00D76300" w:rsidRPr="00974D7F" w:rsidRDefault="00D76300" w:rsidP="00D76300">
            <w:pPr>
              <w:jc w:val="center"/>
            </w:pPr>
            <w:r w:rsidRPr="00974D7F">
              <w:t>2016 - 2018</w:t>
            </w:r>
          </w:p>
          <w:p w14:paraId="44BB1920" w14:textId="77777777" w:rsidR="008A74D9" w:rsidRPr="00974D7F" w:rsidRDefault="008A74D9" w:rsidP="008A74D9"/>
          <w:p w14:paraId="4CAC4C8F" w14:textId="20169BCA" w:rsidR="008A74D9" w:rsidRPr="00974D7F" w:rsidRDefault="008A74D9" w:rsidP="008A74D9"/>
          <w:p w14:paraId="1E635C17" w14:textId="77777777" w:rsidR="008A74D9" w:rsidRPr="00974D7F" w:rsidRDefault="008A74D9" w:rsidP="008A74D9"/>
          <w:p w14:paraId="5F8F78B9" w14:textId="77777777" w:rsidR="008A74D9" w:rsidRPr="00974D7F" w:rsidRDefault="008A74D9" w:rsidP="008A74D9">
            <w:pPr>
              <w:jc w:val="center"/>
            </w:pPr>
            <w:r w:rsidRPr="00974D7F">
              <w:t>2016 - 2018</w:t>
            </w:r>
          </w:p>
          <w:p w14:paraId="7C8A3E1E" w14:textId="77777777" w:rsidR="00F51881" w:rsidRPr="00974D7F" w:rsidRDefault="00F51881" w:rsidP="00F51881"/>
          <w:p w14:paraId="2565534C" w14:textId="77777777" w:rsidR="00F51881" w:rsidRPr="00974D7F" w:rsidRDefault="00F51881" w:rsidP="00F51881"/>
          <w:p w14:paraId="074C55B0" w14:textId="77777777" w:rsidR="00F51881" w:rsidRPr="00974D7F" w:rsidRDefault="00F51881" w:rsidP="00F51881">
            <w:pPr>
              <w:jc w:val="center"/>
            </w:pPr>
            <w:r w:rsidRPr="00974D7F">
              <w:t xml:space="preserve">2013 – 2018 </w:t>
            </w:r>
          </w:p>
          <w:p w14:paraId="1B9926E5" w14:textId="7B65B136" w:rsidR="00BB4E1B" w:rsidRPr="00974D7F" w:rsidRDefault="00BB4E1B" w:rsidP="00F51881">
            <w:pPr>
              <w:jc w:val="center"/>
            </w:pPr>
          </w:p>
        </w:tc>
        <w:tc>
          <w:tcPr>
            <w:tcW w:w="3408" w:type="pct"/>
          </w:tcPr>
          <w:p w14:paraId="73065468" w14:textId="6F95C075" w:rsidR="000C061A" w:rsidRPr="00974D7F" w:rsidRDefault="000C061A" w:rsidP="000C061A">
            <w:pPr>
              <w:spacing w:line="360" w:lineRule="auto"/>
            </w:pPr>
            <w:r w:rsidRPr="00974D7F">
              <w:t>Member of the disciplinary committee for the faculty members - Al-Hussein Bin Talal University.</w:t>
            </w:r>
          </w:p>
          <w:p w14:paraId="5F05329A" w14:textId="77777777" w:rsidR="005B1DA3" w:rsidRPr="00974D7F" w:rsidRDefault="005B1DA3" w:rsidP="000C061A">
            <w:pPr>
              <w:spacing w:line="360" w:lineRule="auto"/>
            </w:pPr>
          </w:p>
          <w:p w14:paraId="563F3D4D" w14:textId="6E53A351" w:rsidR="000C061A" w:rsidRPr="00974D7F" w:rsidRDefault="005B1DA3" w:rsidP="000C061A">
            <w:pPr>
              <w:spacing w:line="360" w:lineRule="auto"/>
            </w:pPr>
            <w:r w:rsidRPr="00974D7F">
              <w:t>Member of Assignment &amp; Promotion Committee, Al-Hussein Bin Talal University</w:t>
            </w:r>
          </w:p>
          <w:p w14:paraId="7ECEB70C" w14:textId="77777777" w:rsidR="00D76300" w:rsidRPr="00974D7F" w:rsidRDefault="00D76300" w:rsidP="000C061A">
            <w:pPr>
              <w:spacing w:line="360" w:lineRule="auto"/>
            </w:pPr>
          </w:p>
          <w:p w14:paraId="6B89C45B" w14:textId="24E94C4E" w:rsidR="005B1DA3" w:rsidRPr="00974D7F" w:rsidRDefault="00D76300" w:rsidP="000C061A">
            <w:pPr>
              <w:spacing w:line="360" w:lineRule="auto"/>
            </w:pPr>
            <w:r w:rsidRPr="00974D7F">
              <w:t>Member of Dean Council / Al-Hussein Bin Talal University.</w:t>
            </w:r>
          </w:p>
          <w:p w14:paraId="3C8216ED" w14:textId="77777777" w:rsidR="000C061A" w:rsidRPr="00974D7F" w:rsidRDefault="000C061A" w:rsidP="000C061A">
            <w:pPr>
              <w:spacing w:line="360" w:lineRule="auto"/>
            </w:pPr>
          </w:p>
          <w:p w14:paraId="031219A6" w14:textId="77777777" w:rsidR="00D76300" w:rsidRPr="00974D7F" w:rsidRDefault="008A74D9" w:rsidP="000C061A">
            <w:pPr>
              <w:spacing w:line="360" w:lineRule="auto"/>
            </w:pPr>
            <w:r w:rsidRPr="00974D7F">
              <w:t>Member of University Council / Al-Hussein Bin Talal University.</w:t>
            </w:r>
          </w:p>
          <w:p w14:paraId="5D75D164" w14:textId="5DFCDC6C" w:rsidR="008A74D9" w:rsidRPr="00974D7F" w:rsidRDefault="00BB4E1B" w:rsidP="000C061A">
            <w:pPr>
              <w:spacing w:line="360" w:lineRule="auto"/>
            </w:pPr>
            <w:r w:rsidRPr="00974D7F">
              <w:t>Member of Faculty Council,</w:t>
            </w:r>
            <w:r w:rsidR="00344170" w:rsidRPr="00974D7F">
              <w:t xml:space="preserve"> </w:t>
            </w:r>
            <w:r w:rsidR="00344170" w:rsidRPr="00974D7F">
              <w:rPr>
                <w:bCs/>
              </w:rPr>
              <w:t>College of Science</w:t>
            </w:r>
            <w:r w:rsidR="00A73F19" w:rsidRPr="00974D7F">
              <w:rPr>
                <w:bCs/>
              </w:rPr>
              <w:t>,</w:t>
            </w:r>
            <w:r w:rsidRPr="00974D7F">
              <w:t xml:space="preserve"> Al-Hussein Bin Talal University</w:t>
            </w:r>
          </w:p>
        </w:tc>
      </w:tr>
    </w:tbl>
    <w:p w14:paraId="4AA9BDAF" w14:textId="77777777" w:rsidR="00A73F19" w:rsidRPr="00974D7F" w:rsidRDefault="00BB4E1B" w:rsidP="00BB4E1B">
      <w:pPr>
        <w:pStyle w:val="Default"/>
        <w:tabs>
          <w:tab w:val="left" w:pos="1608"/>
        </w:tabs>
        <w:spacing w:line="360" w:lineRule="auto"/>
        <w:rPr>
          <w:rFonts w:ascii="Times New Roman" w:hAnsi="Times New Roman" w:cs="Times New Roman"/>
          <w:b/>
          <w:smallCaps/>
          <w:color w:val="auto"/>
        </w:rPr>
      </w:pPr>
      <w:r w:rsidRPr="00974D7F">
        <w:rPr>
          <w:rFonts w:ascii="Times New Roman" w:hAnsi="Times New Roman" w:cs="Times New Roman"/>
          <w:b/>
          <w:smallCaps/>
          <w:color w:val="auto"/>
        </w:rPr>
        <w:t xml:space="preserve">                    </w:t>
      </w:r>
    </w:p>
    <w:p w14:paraId="328A9BFC" w14:textId="245ACE51" w:rsidR="00A73F19" w:rsidRPr="00974D7F" w:rsidRDefault="00BB4E1B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bCs/>
          <w:color w:val="auto"/>
        </w:rPr>
      </w:pPr>
      <w:r w:rsidRPr="00974D7F">
        <w:rPr>
          <w:rFonts w:ascii="Times New Roman" w:hAnsi="Times New Roman" w:cs="Times New Roman"/>
          <w:b/>
          <w:smallCaps/>
          <w:color w:val="auto"/>
        </w:rPr>
        <w:lastRenderedPageBreak/>
        <w:t xml:space="preserve">    </w:t>
      </w:r>
      <w:r w:rsidRPr="00974D7F">
        <w:rPr>
          <w:rFonts w:ascii="Times New Roman" w:hAnsi="Times New Roman" w:cs="Times New Roman"/>
          <w:bCs/>
          <w:smallCaps/>
          <w:color w:val="auto"/>
        </w:rPr>
        <w:t xml:space="preserve">2016 – 2018                     </w:t>
      </w:r>
      <w:r w:rsidR="00344170" w:rsidRPr="00974D7F">
        <w:rPr>
          <w:rFonts w:asciiTheme="majorBidi" w:hAnsiTheme="majorBidi" w:cstheme="majorBidi"/>
          <w:color w:val="auto"/>
        </w:rPr>
        <w:t>Chairman of Faculty Council,</w:t>
      </w:r>
      <w:r w:rsidR="00A73F19" w:rsidRPr="00974D7F">
        <w:rPr>
          <w:rFonts w:asciiTheme="majorBidi" w:hAnsiTheme="majorBidi" w:cstheme="majorBidi"/>
          <w:color w:val="auto"/>
        </w:rPr>
        <w:t xml:space="preserve"> </w:t>
      </w:r>
      <w:r w:rsidR="00A73F19" w:rsidRPr="00974D7F">
        <w:rPr>
          <w:rFonts w:asciiTheme="majorBidi" w:hAnsiTheme="majorBidi" w:cstheme="majorBidi"/>
          <w:bCs/>
          <w:color w:val="auto"/>
        </w:rPr>
        <w:t>College of Science,</w:t>
      </w:r>
    </w:p>
    <w:p w14:paraId="65C72BFE" w14:textId="2D4DE8CD" w:rsidR="005E363B" w:rsidRPr="00974D7F" w:rsidRDefault="00A73F19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bCs/>
          <w:color w:val="auto"/>
        </w:rPr>
        <w:t xml:space="preserve"> </w:t>
      </w:r>
      <w:r w:rsidR="00344170" w:rsidRPr="00974D7F">
        <w:rPr>
          <w:rFonts w:asciiTheme="majorBidi" w:hAnsiTheme="majorBidi" w:cstheme="majorBidi"/>
          <w:color w:val="auto"/>
        </w:rPr>
        <w:t xml:space="preserve"> </w:t>
      </w:r>
      <w:r w:rsidRPr="00974D7F">
        <w:rPr>
          <w:rFonts w:asciiTheme="majorBidi" w:hAnsiTheme="majorBidi" w:cstheme="majorBidi"/>
          <w:color w:val="auto"/>
        </w:rPr>
        <w:t xml:space="preserve">                                     </w:t>
      </w:r>
      <w:r w:rsidR="00344170" w:rsidRPr="00974D7F">
        <w:rPr>
          <w:rFonts w:asciiTheme="majorBidi" w:hAnsiTheme="majorBidi" w:cstheme="majorBidi"/>
          <w:color w:val="auto"/>
        </w:rPr>
        <w:t>Al-Hussein Bin Talal University</w:t>
      </w:r>
      <w:r w:rsidRPr="00974D7F">
        <w:rPr>
          <w:rFonts w:asciiTheme="majorBidi" w:hAnsiTheme="majorBidi" w:cstheme="majorBidi"/>
          <w:color w:val="auto"/>
        </w:rPr>
        <w:t>.</w:t>
      </w:r>
    </w:p>
    <w:p w14:paraId="04778556" w14:textId="77777777" w:rsidR="007108AF" w:rsidRPr="00974D7F" w:rsidRDefault="00A73F19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bCs/>
          <w:color w:val="auto"/>
        </w:rPr>
      </w:pPr>
      <w:r w:rsidRPr="00974D7F">
        <w:rPr>
          <w:rFonts w:asciiTheme="majorBidi" w:hAnsiTheme="majorBidi" w:cstheme="majorBidi"/>
          <w:color w:val="auto"/>
        </w:rPr>
        <w:t xml:space="preserve">   </w:t>
      </w:r>
      <w:r w:rsidR="0097108F" w:rsidRPr="00974D7F">
        <w:rPr>
          <w:rFonts w:asciiTheme="majorBidi" w:hAnsiTheme="majorBidi" w:cstheme="majorBidi"/>
          <w:color w:val="auto"/>
        </w:rPr>
        <w:t xml:space="preserve">2014 – 2018               </w:t>
      </w:r>
      <w:r w:rsidR="007108AF" w:rsidRPr="00974D7F">
        <w:rPr>
          <w:rFonts w:asciiTheme="majorBidi" w:hAnsiTheme="majorBidi" w:cstheme="majorBidi"/>
          <w:color w:val="auto"/>
        </w:rPr>
        <w:t>Chairman of the</w:t>
      </w:r>
      <w:r w:rsidR="0097108F" w:rsidRPr="00974D7F">
        <w:rPr>
          <w:rFonts w:asciiTheme="majorBidi" w:hAnsiTheme="majorBidi" w:cstheme="majorBidi"/>
          <w:color w:val="auto"/>
        </w:rPr>
        <w:t xml:space="preserve"> </w:t>
      </w:r>
      <w:r w:rsidR="007108AF" w:rsidRPr="00974D7F">
        <w:rPr>
          <w:rFonts w:asciiTheme="majorBidi" w:hAnsiTheme="majorBidi" w:cstheme="majorBidi"/>
          <w:color w:val="auto"/>
        </w:rPr>
        <w:t xml:space="preserve">quality assurance and accreditation Committee, </w:t>
      </w:r>
      <w:r w:rsidR="007108AF" w:rsidRPr="00974D7F">
        <w:rPr>
          <w:rFonts w:asciiTheme="majorBidi" w:hAnsiTheme="majorBidi" w:cstheme="majorBidi"/>
          <w:bCs/>
          <w:color w:val="auto"/>
        </w:rPr>
        <w:t xml:space="preserve">College             </w:t>
      </w:r>
    </w:p>
    <w:p w14:paraId="20E8DECF" w14:textId="52AA2CED" w:rsidR="00A73F19" w:rsidRPr="00974D7F" w:rsidRDefault="007108AF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bCs/>
          <w:color w:val="auto"/>
        </w:rPr>
        <w:t xml:space="preserve">                                      of Science,</w:t>
      </w:r>
      <w:r w:rsidRPr="00974D7F">
        <w:rPr>
          <w:rFonts w:asciiTheme="majorBidi" w:hAnsiTheme="majorBidi" w:cstheme="majorBidi"/>
          <w:color w:val="auto"/>
        </w:rPr>
        <w:t xml:space="preserve"> Al-Hussein Bin Talal University.</w:t>
      </w:r>
    </w:p>
    <w:p w14:paraId="1A1840B3" w14:textId="77777777" w:rsidR="00790C27" w:rsidRPr="00974D7F" w:rsidRDefault="007108AF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color w:val="auto"/>
        </w:rPr>
        <w:t xml:space="preserve">  </w:t>
      </w:r>
      <w:r w:rsidR="00C26F4D" w:rsidRPr="00974D7F">
        <w:rPr>
          <w:rFonts w:asciiTheme="majorBidi" w:hAnsiTheme="majorBidi" w:cstheme="majorBidi"/>
          <w:color w:val="auto"/>
        </w:rPr>
        <w:t xml:space="preserve">2014 – 2016                </w:t>
      </w:r>
      <w:r w:rsidR="00790C27" w:rsidRPr="00974D7F">
        <w:rPr>
          <w:rFonts w:asciiTheme="majorBidi" w:hAnsiTheme="majorBidi" w:cstheme="majorBidi"/>
          <w:color w:val="auto"/>
        </w:rPr>
        <w:t xml:space="preserve">Teaching Staff Developing Council Member, Al-Hussein Bin Talal </w:t>
      </w:r>
    </w:p>
    <w:p w14:paraId="658A5789" w14:textId="16510BA0" w:rsidR="007108AF" w:rsidRPr="00974D7F" w:rsidRDefault="00790C27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color w:val="auto"/>
        </w:rPr>
      </w:pPr>
      <w:r w:rsidRPr="00974D7F">
        <w:rPr>
          <w:rFonts w:asciiTheme="majorBidi" w:hAnsiTheme="majorBidi" w:cstheme="majorBidi"/>
          <w:color w:val="auto"/>
        </w:rPr>
        <w:t xml:space="preserve">                                      University.</w:t>
      </w:r>
    </w:p>
    <w:p w14:paraId="3E37C028" w14:textId="77777777" w:rsidR="00DB42A3" w:rsidRPr="00974D7F" w:rsidRDefault="00DB42A3" w:rsidP="00BB4E1B">
      <w:pPr>
        <w:pStyle w:val="Default"/>
        <w:tabs>
          <w:tab w:val="left" w:pos="1608"/>
        </w:tabs>
        <w:spacing w:line="360" w:lineRule="auto"/>
        <w:rPr>
          <w:rFonts w:asciiTheme="majorBidi" w:hAnsiTheme="majorBidi" w:cstheme="majorBidi"/>
          <w:bCs/>
          <w:smallCaps/>
          <w:color w:val="auto"/>
        </w:rPr>
      </w:pPr>
    </w:p>
    <w:p w14:paraId="24EF9D7F" w14:textId="77777777" w:rsidR="00AB7B1D" w:rsidRPr="00974D7F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HONORS, SCHOLARSHIPS, AWARDS AND GRANTS_____</w:t>
      </w:r>
      <w:r w:rsidR="003D78ED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____________</w:t>
      </w:r>
    </w:p>
    <w:p w14:paraId="13CA82BE" w14:textId="77777777" w:rsidR="00846139" w:rsidRPr="00974D7F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14:paraId="5B0667D9" w14:textId="77777777" w:rsidR="00B461C2" w:rsidRPr="00974D7F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  <w:r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Professional </w:t>
      </w:r>
      <w:r w:rsidR="00D43097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memberships</w:t>
      </w:r>
      <w:r w:rsidR="007E442E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and </w:t>
      </w:r>
      <w:r w:rsidR="002C3D93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S</w:t>
      </w:r>
      <w:r w:rsidR="007E442E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ervices</w:t>
      </w:r>
      <w:r w:rsidR="006F53B6" w:rsidRPr="00974D7F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41FAF968" w14:textId="77777777" w:rsidTr="008D27F3">
        <w:tc>
          <w:tcPr>
            <w:tcW w:w="5000" w:type="pct"/>
          </w:tcPr>
          <w:p w14:paraId="1FCACBD9" w14:textId="77777777" w:rsidR="007918E3" w:rsidRPr="00974D7F" w:rsidRDefault="007918E3" w:rsidP="007907EE">
            <w:pPr>
              <w:spacing w:line="360" w:lineRule="auto"/>
              <w:rPr>
                <w:b/>
                <w:bCs/>
                <w:i/>
                <w:iCs/>
              </w:rPr>
            </w:pPr>
            <w:r w:rsidRPr="00974D7F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B51975" w:rsidRPr="00974D7F" w14:paraId="2AB08D87" w14:textId="77777777" w:rsidTr="008D27F3">
        <w:tc>
          <w:tcPr>
            <w:tcW w:w="5000" w:type="pct"/>
          </w:tcPr>
          <w:p w14:paraId="3DFF2A85" w14:textId="62AE7C41" w:rsidR="00C82AF9" w:rsidRPr="00974D7F" w:rsidRDefault="00C82AF9" w:rsidP="00FA36E9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974D7F">
              <w:t>Who's Who for Science and Engineering   2010/2011</w:t>
            </w:r>
          </w:p>
          <w:p w14:paraId="4A520FC3" w14:textId="77777777" w:rsidR="00207389" w:rsidRPr="00974D7F" w:rsidRDefault="00FA36E9" w:rsidP="00FA36E9">
            <w:pPr>
              <w:pStyle w:val="ListParagraph"/>
              <w:numPr>
                <w:ilvl w:val="0"/>
                <w:numId w:val="23"/>
              </w:numPr>
              <w:spacing w:after="200" w:line="312" w:lineRule="atLeast"/>
              <w:jc w:val="both"/>
              <w:rPr>
                <w:rFonts w:cs="Arial"/>
              </w:rPr>
            </w:pPr>
            <w:r w:rsidRPr="00974D7F">
              <w:rPr>
                <w:rFonts w:cs="Arial"/>
              </w:rPr>
              <w:t xml:space="preserve">The International Center for Scientific Research and Studies (ICSRS) was founded in 2007 as a non-governmental, non-profit organization </w:t>
            </w:r>
            <w:r w:rsidR="00760042" w:rsidRPr="00974D7F">
              <w:rPr>
                <w:rFonts w:cs="Arial"/>
              </w:rPr>
              <w:t>and academic</w:t>
            </w:r>
            <w:r w:rsidRPr="00974D7F">
              <w:rPr>
                <w:rFonts w:cs="Arial"/>
              </w:rPr>
              <w:t xml:space="preserve"> </w:t>
            </w:r>
            <w:r w:rsidR="00760042" w:rsidRPr="00974D7F">
              <w:rPr>
                <w:rFonts w:cs="Arial"/>
              </w:rPr>
              <w:t>center.</w:t>
            </w:r>
            <w:r w:rsidRPr="00974D7F">
              <w:rPr>
                <w:rFonts w:cs="Arial"/>
              </w:rPr>
              <w:t xml:space="preserve"> </w:t>
            </w:r>
          </w:p>
          <w:p w14:paraId="5AE1C0D3" w14:textId="2B8938BA" w:rsidR="00FA36E9" w:rsidRPr="00974D7F" w:rsidRDefault="00FA36E9" w:rsidP="00207389">
            <w:pPr>
              <w:pStyle w:val="ListParagraph"/>
              <w:spacing w:after="200" w:line="312" w:lineRule="atLeast"/>
              <w:jc w:val="both"/>
              <w:rPr>
                <w:rFonts w:cs="Arial"/>
              </w:rPr>
            </w:pPr>
            <w:r w:rsidRPr="00974D7F">
              <w:rPr>
                <w:rFonts w:cs="Arial"/>
              </w:rPr>
              <w:t xml:space="preserve">( </w:t>
            </w:r>
            <w:r w:rsidRPr="00974D7F">
              <w:rPr>
                <w:rFonts w:cs="Arial"/>
                <w:b/>
                <w:bCs/>
              </w:rPr>
              <w:t xml:space="preserve"> </w:t>
            </w:r>
            <w:hyperlink r:id="rId11" w:history="1">
              <w:r w:rsidRPr="00974D7F">
                <w:rPr>
                  <w:rStyle w:val="Hyperlink"/>
                  <w:b/>
                  <w:bCs/>
                  <w:color w:val="auto"/>
                </w:rPr>
                <w:t>http://www.i-csrs.org</w:t>
              </w:r>
            </w:hyperlink>
            <w:r w:rsidRPr="00974D7F">
              <w:rPr>
                <w:rFonts w:cs="Arial"/>
              </w:rPr>
              <w:t xml:space="preserve">  ).</w:t>
            </w:r>
          </w:p>
          <w:p w14:paraId="58B7110E" w14:textId="75EDC72E" w:rsidR="008F598C" w:rsidRPr="00974D7F" w:rsidRDefault="008F598C" w:rsidP="00FA36E9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974D7F">
              <w:t>Jordanian Mathematics Science Society.</w:t>
            </w:r>
          </w:p>
          <w:p w14:paraId="5D5AD0A9" w14:textId="2F08C439" w:rsidR="00EB5F8C" w:rsidRPr="00974D7F" w:rsidRDefault="008F598C" w:rsidP="00FA36E9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974D7F">
              <w:t xml:space="preserve"> </w:t>
            </w:r>
            <w:r w:rsidR="00EB5F8C" w:rsidRPr="00974D7F">
              <w:t xml:space="preserve">Moldavian Math. Society </w:t>
            </w:r>
          </w:p>
          <w:p w14:paraId="63865E08" w14:textId="77777777" w:rsidR="00C22029" w:rsidRPr="00974D7F" w:rsidRDefault="00C22029" w:rsidP="00FA36E9">
            <w:pPr>
              <w:pStyle w:val="Subtitle"/>
              <w:numPr>
                <w:ilvl w:val="0"/>
                <w:numId w:val="23"/>
              </w:numPr>
              <w:spacing w:line="360" w:lineRule="auto"/>
              <w:ind w:right="1185"/>
              <w:rPr>
                <w:sz w:val="32"/>
                <w:szCs w:val="38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Applied for membership in Saudi Mathematical Science Society</w:t>
            </w:r>
            <w:r w:rsidRPr="00974D7F">
              <w:rPr>
                <w:sz w:val="32"/>
                <w:szCs w:val="38"/>
                <w:u w:val="none"/>
              </w:rPr>
              <w:t>.</w:t>
            </w:r>
          </w:p>
          <w:p w14:paraId="17BF8DD3" w14:textId="29A2BF01" w:rsidR="007918E3" w:rsidRPr="00974D7F" w:rsidRDefault="007918E3" w:rsidP="00C22029">
            <w:pPr>
              <w:pStyle w:val="ListParagraph"/>
              <w:spacing w:line="360" w:lineRule="auto"/>
            </w:pPr>
          </w:p>
        </w:tc>
      </w:tr>
    </w:tbl>
    <w:p w14:paraId="52323E85" w14:textId="77777777" w:rsidR="00EE111A" w:rsidRPr="00974D7F" w:rsidRDefault="00EE111A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3A0EC1BC" w14:textId="77777777" w:rsidTr="008D27F3">
        <w:tc>
          <w:tcPr>
            <w:tcW w:w="5000" w:type="pct"/>
          </w:tcPr>
          <w:p w14:paraId="6C956348" w14:textId="77777777" w:rsidR="007918E3" w:rsidRPr="00974D7F" w:rsidRDefault="007918E3" w:rsidP="007918E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  <w:color w:val="auto"/>
              </w:rPr>
            </w:pPr>
            <w:r w:rsidRPr="00974D7F">
              <w:rPr>
                <w:rStyle w:val="st"/>
                <w:rFonts w:ascii="Times New Roman" w:hAnsi="Times New Roman" w:cs="Times New Roman"/>
                <w:b/>
                <w:i/>
                <w:iCs/>
                <w:color w:val="auto"/>
              </w:rPr>
              <w:t xml:space="preserve">Service(s) </w:t>
            </w:r>
          </w:p>
        </w:tc>
      </w:tr>
      <w:tr w:rsidR="007918E3" w:rsidRPr="00974D7F" w14:paraId="10D063A8" w14:textId="77777777" w:rsidTr="008D27F3">
        <w:tc>
          <w:tcPr>
            <w:tcW w:w="5000" w:type="pct"/>
          </w:tcPr>
          <w:p w14:paraId="632B1772" w14:textId="63885B9D" w:rsidR="007918E3" w:rsidRPr="00974D7F" w:rsidRDefault="007C7CC9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974D7F">
              <w:rPr>
                <w:bCs/>
              </w:rPr>
              <w:t>Reviewer in many Journals.</w:t>
            </w:r>
          </w:p>
          <w:p w14:paraId="072F5B91" w14:textId="60C816DA" w:rsidR="007918E3" w:rsidRPr="00974D7F" w:rsidRDefault="007918E3" w:rsidP="007C7CC9">
            <w:pPr>
              <w:spacing w:line="360" w:lineRule="auto"/>
              <w:ind w:left="360"/>
              <w:rPr>
                <w:bCs/>
              </w:rPr>
            </w:pPr>
          </w:p>
          <w:p w14:paraId="3ED87369" w14:textId="00D0AEA1" w:rsidR="007918E3" w:rsidRPr="00974D7F" w:rsidRDefault="007918E3" w:rsidP="007C7CC9">
            <w:pPr>
              <w:pStyle w:val="ListParagraph"/>
              <w:spacing w:line="360" w:lineRule="auto"/>
              <w:rPr>
                <w:bCs/>
              </w:rPr>
            </w:pPr>
          </w:p>
        </w:tc>
      </w:tr>
    </w:tbl>
    <w:p w14:paraId="258BD5B6" w14:textId="77777777" w:rsidR="007918E3" w:rsidRPr="00974D7F" w:rsidRDefault="007918E3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14:paraId="00926B02" w14:textId="77777777" w:rsidR="00E66378" w:rsidRPr="00974D7F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Research Interest</w:t>
      </w:r>
      <w:r w:rsidR="00FD00E2" w:rsidRPr="00974D7F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974D7F" w14:paraId="0694E6CB" w14:textId="77777777" w:rsidTr="00FD00E2">
        <w:tc>
          <w:tcPr>
            <w:tcW w:w="5000" w:type="pct"/>
          </w:tcPr>
          <w:p w14:paraId="0C1FCE92" w14:textId="400509B9" w:rsidR="00E66378" w:rsidRPr="00974D7F" w:rsidRDefault="005C1235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974D7F">
              <w:t xml:space="preserve">Approximation Solution of </w:t>
            </w:r>
            <w:proofErr w:type="spellStart"/>
            <w:r w:rsidR="007843FC" w:rsidRPr="00974D7F">
              <w:t>Integro</w:t>
            </w:r>
            <w:proofErr w:type="spellEnd"/>
            <w:r w:rsidR="007843FC" w:rsidRPr="00974D7F">
              <w:t>- differential Equation.</w:t>
            </w:r>
          </w:p>
          <w:p w14:paraId="1C52DCFE" w14:textId="7E8A83FF" w:rsidR="007843FC" w:rsidRPr="00974D7F" w:rsidRDefault="003951A4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974D7F">
              <w:t>Numerical Methods</w:t>
            </w:r>
            <w:r w:rsidR="00B73BB5" w:rsidRPr="00974D7F">
              <w:t>.</w:t>
            </w:r>
          </w:p>
          <w:p w14:paraId="22F6DC14" w14:textId="03FA09FA" w:rsidR="00B73BB5" w:rsidRPr="00974D7F" w:rsidRDefault="007050B5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974D7F">
              <w:rPr>
                <w:rFonts w:asciiTheme="majorBidi" w:hAnsiTheme="majorBidi" w:cstheme="majorBidi"/>
              </w:rPr>
              <w:t>Numerical Simulation</w:t>
            </w:r>
            <w:r w:rsidRPr="00974D7F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974D7F">
              <w:rPr>
                <w:rFonts w:asciiTheme="majorBidi" w:hAnsiTheme="majorBidi" w:cstheme="majorBidi"/>
              </w:rPr>
              <w:t>for MHD.</w:t>
            </w:r>
          </w:p>
          <w:p w14:paraId="2A5D602A" w14:textId="23B0A1F4" w:rsidR="004E3B31" w:rsidRPr="00974D7F" w:rsidRDefault="004E3B31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974D7F">
              <w:rPr>
                <w:rFonts w:asciiTheme="majorBidi" w:hAnsiTheme="majorBidi" w:cstheme="majorBidi"/>
              </w:rPr>
              <w:lastRenderedPageBreak/>
              <w:t>Graph theory.</w:t>
            </w:r>
          </w:p>
          <w:p w14:paraId="4D60687A" w14:textId="65BBA67A" w:rsidR="00E66378" w:rsidRPr="00974D7F" w:rsidRDefault="00E66378" w:rsidP="00865364">
            <w:pPr>
              <w:pStyle w:val="ListParagraph"/>
              <w:spacing w:line="360" w:lineRule="auto"/>
            </w:pPr>
          </w:p>
        </w:tc>
      </w:tr>
    </w:tbl>
    <w:p w14:paraId="19669E64" w14:textId="77777777" w:rsidR="00E66378" w:rsidRPr="00974D7F" w:rsidRDefault="00E66378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14:paraId="10D70EFD" w14:textId="77777777" w:rsidR="003A6A58" w:rsidRPr="00974D7F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974D7F" w:rsidRPr="00974D7F" w14:paraId="71781D90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45D644D9" w14:textId="77777777" w:rsidR="00A66BC5" w:rsidRPr="00974D7F" w:rsidRDefault="00A66BC5" w:rsidP="00812032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Peer-reviewed journal articles</w:t>
            </w:r>
          </w:p>
          <w:p w14:paraId="2566BD47" w14:textId="777104E9" w:rsidR="007760EB" w:rsidRPr="00974D7F" w:rsidRDefault="007760EB" w:rsidP="00812032">
            <w:pPr>
              <w:rPr>
                <w:b/>
                <w:bCs/>
                <w:i/>
                <w:iCs/>
              </w:rPr>
            </w:pPr>
          </w:p>
        </w:tc>
      </w:tr>
      <w:tr w:rsidR="00A66BC5" w:rsidRPr="00974D7F" w14:paraId="55096181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46330129" w14:textId="77777777" w:rsidR="007760EB" w:rsidRPr="00974D7F" w:rsidRDefault="007760EB" w:rsidP="007760EB">
            <w:pPr>
              <w:spacing w:line="276" w:lineRule="auto"/>
              <w:rPr>
                <w:rFonts w:asciiTheme="majorBidi" w:hAnsiTheme="majorBidi" w:cstheme="majorBidi"/>
              </w:rPr>
            </w:pPr>
            <w:r w:rsidRPr="00974D7F">
              <w:rPr>
                <w:b/>
                <w:bCs/>
                <w:sz w:val="28"/>
                <w:szCs w:val="28"/>
              </w:rPr>
              <w:t xml:space="preserve">36.     </w:t>
            </w:r>
            <w:r w:rsidRPr="00974D7F">
              <w:rPr>
                <w:rFonts w:asciiTheme="majorBidi" w:eastAsia="Calibri" w:hAnsiTheme="majorBidi" w:cstheme="majorBidi"/>
                <w:b/>
                <w:bCs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lang w:val="fr-FR"/>
              </w:rPr>
              <w:t xml:space="preserve">  "</w:t>
            </w:r>
            <w:proofErr w:type="gramEnd"/>
            <w:r w:rsidRPr="00974D7F">
              <w:rPr>
                <w:b/>
                <w:bCs/>
                <w:sz w:val="28"/>
                <w:szCs w:val="28"/>
              </w:rPr>
              <w:t xml:space="preserve">  </w:t>
            </w:r>
            <w:r w:rsidRPr="00974D7F">
              <w:rPr>
                <w:rFonts w:asciiTheme="majorBidi" w:hAnsiTheme="majorBidi" w:cstheme="majorBidi"/>
              </w:rPr>
              <w:t>Numerical Simulation</w:t>
            </w:r>
            <w:r w:rsidRPr="00974D7F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974D7F">
              <w:rPr>
                <w:rFonts w:asciiTheme="majorBidi" w:hAnsiTheme="majorBidi" w:cstheme="majorBidi"/>
              </w:rPr>
              <w:t>for MHD Flow of Oxide Nanoparticles-Mineral Oil Based Casson Nanofluid over Vertical Stretching Sheet". Under process.</w:t>
            </w:r>
          </w:p>
          <w:p w14:paraId="2DC05E35" w14:textId="77777777" w:rsidR="007760EB" w:rsidRPr="00974D7F" w:rsidRDefault="007760EB" w:rsidP="007760EB">
            <w:pPr>
              <w:pStyle w:val="Header"/>
              <w:spacing w:line="276" w:lineRule="auto"/>
              <w:ind w:right="-851"/>
              <w:rPr>
                <w:b/>
                <w:bCs/>
                <w:sz w:val="28"/>
                <w:szCs w:val="28"/>
              </w:rPr>
            </w:pPr>
          </w:p>
          <w:p w14:paraId="47EAE8B3" w14:textId="77777777" w:rsidR="007760EB" w:rsidRPr="00974D7F" w:rsidRDefault="007760EB" w:rsidP="007760EB">
            <w:pPr>
              <w:pStyle w:val="Header"/>
              <w:spacing w:line="276" w:lineRule="auto"/>
              <w:ind w:right="-851"/>
              <w:rPr>
                <w:rFonts w:asciiTheme="majorBidi" w:hAnsiTheme="majorBidi" w:cstheme="majorBidi"/>
              </w:rPr>
            </w:pP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 xml:space="preserve">35.       </w:t>
            </w:r>
            <w:r w:rsidRPr="00974D7F">
              <w:rPr>
                <w:rFonts w:asciiTheme="majorBidi" w:eastAsia="Calibri" w:hAnsiTheme="majorBidi" w:cstheme="majorBidi"/>
                <w:b/>
                <w:bCs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lang w:val="fr-FR"/>
              </w:rPr>
              <w:t xml:space="preserve">  "</w:t>
            </w:r>
            <w:proofErr w:type="gramEnd"/>
            <w:r w:rsidRPr="00974D7F">
              <w:rPr>
                <w:rFonts w:asciiTheme="majorBidi" w:hAnsiTheme="majorBidi" w:cstheme="majorBidi"/>
                <w:lang w:val="fr-F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</w:rPr>
                <w:alias w:val="PAPER TITLE"/>
                <w:tag w:val="PAPER TITLE"/>
                <w:id w:val="-233394157"/>
                <w:placeholder>
                  <w:docPart w:val="1F155905EE5E4819A7974CEDE1AA6A66"/>
                </w:placeholder>
              </w:sdtPr>
              <w:sdtEndPr/>
              <w:sdtContent>
                <w:r w:rsidRPr="00974D7F">
                  <w:rPr>
                    <w:rFonts w:asciiTheme="majorBidi" w:hAnsiTheme="majorBidi" w:cstheme="majorBidi"/>
                  </w:rPr>
                  <w:t xml:space="preserve">Study of the MHD flow of Casson Nanofluid in the Presence of oxides Nanoparticles Based C2H6O2/H2O Under Constant Heat Flux Boundary Condition", Accepted for publications in the International Review of Mechanical Engineering (IREME), </w:t>
                </w:r>
                <w:r w:rsidRPr="00974D7F">
                  <w:rPr>
                    <w:rFonts w:asciiTheme="majorBidi" w:hAnsiTheme="majorBidi" w:cstheme="majorBidi"/>
                    <w:shd w:val="clear" w:color="auto" w:fill="FFFFFF"/>
                  </w:rPr>
                  <w:t>ISSN: 1970-8734</w:t>
                </w:r>
                <w:r w:rsidRPr="00974D7F">
                  <w:rPr>
                    <w:rFonts w:asciiTheme="majorBidi" w:hAnsiTheme="majorBidi" w:cstheme="majorBidi"/>
                  </w:rPr>
                  <w:t xml:space="preserve">  </w:t>
                </w:r>
                <w:r w:rsidRPr="00974D7F">
                  <w:rPr>
                    <w:rFonts w:asciiTheme="majorBidi" w:hAnsiTheme="majorBidi" w:cstheme="majorBidi"/>
                    <w:shd w:val="clear" w:color="auto" w:fill="FFFFFF"/>
                  </w:rPr>
                  <w:t>e-ISSN: 2532-5655</w:t>
                </w:r>
                <w:r w:rsidRPr="00974D7F">
                  <w:rPr>
                    <w:rFonts w:asciiTheme="majorBidi" w:hAnsiTheme="majorBidi" w:cstheme="majorBidi"/>
                  </w:rPr>
                  <w:t>, Scopus ( Q3 )</w:t>
                </w:r>
              </w:sdtContent>
            </w:sdt>
          </w:p>
          <w:p w14:paraId="19EE05E1" w14:textId="77777777" w:rsidR="007760EB" w:rsidRPr="00974D7F" w:rsidRDefault="007760EB" w:rsidP="007760EB">
            <w:pPr>
              <w:pStyle w:val="Header"/>
              <w:ind w:right="-851"/>
              <w:rPr>
                <w:rFonts w:asciiTheme="majorBidi" w:hAnsiTheme="majorBidi" w:cstheme="majorBidi"/>
              </w:rPr>
            </w:pPr>
          </w:p>
          <w:p w14:paraId="5B643CF6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34.</w:t>
            </w:r>
            <w:r w:rsidRPr="00974D7F">
              <w:rPr>
                <w:sz w:val="32"/>
                <w:szCs w:val="38"/>
                <w:u w:val="none"/>
                <w:lang w:val="fr-FR"/>
              </w:rPr>
              <w:t xml:space="preserve">     </w:t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sz w:val="32"/>
                <w:szCs w:val="38"/>
                <w:u w:val="none"/>
                <w:lang w:val="fr-FR"/>
              </w:rPr>
              <w:t>‘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On the edge irregularity strength of bipartite graph and corona product of two graphs’ International Journal of Mathematics and Computer Science, 16(2021), no. 2, 639–645, Scopus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( Q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3 ). </w:t>
            </w:r>
          </w:p>
          <w:p w14:paraId="2F839A5C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66C591F6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33 -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"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Investigation on CNTs-Water and Human Blood Based Casson Nanofluid Flow over a Stretching Sheet under Impact of Magnetic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ield"Accept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i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oronti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in Heat and Mass Transfer Journal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 xml:space="preserve">,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(FHMT), 2020, Scopus ( Q2 ). </w:t>
            </w:r>
          </w:p>
          <w:p w14:paraId="447D82B4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</w:pPr>
          </w:p>
          <w:p w14:paraId="1E0C024B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32 -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  <w:t xml:space="preserve"> </w:t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>"</w:t>
            </w:r>
            <w:proofErr w:type="gramEnd"/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 xml:space="preserve"> Direct-Approximate Methods for Solution of Singular Integral Equations with Complex Conjugation Defined on the System of </w:t>
            </w:r>
            <w:proofErr w:type="spellStart"/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 xml:space="preserve"> Points on Contour Γ in Generalized Holder Spaces" Published in the International Journal of Mathematical and Computational Methods , Volume 4, 2019, P. 23 - 30</w:t>
            </w:r>
          </w:p>
          <w:p w14:paraId="4DC0B4FD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74EC1B29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31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,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Direct-Approximate Methods for Solution of Singular Integral Equations with Complex Conjugation Defined on the System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oints on Contour Γ in Generalized Holder Spaces" 21st International Conference on Mathematical Methods, Computational Techniques and Intelligent Systems (MAMECTIS '19) , Rome, Italy, May 25-27.</w:t>
            </w:r>
          </w:p>
          <w:p w14:paraId="20DAD827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06A30525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30 </w:t>
            </w:r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-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proofErr w:type="gramEnd"/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, " Approximate solution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 for displace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oint" Published in the International Journal of Mathematical and Computational Methods </w:t>
            </w:r>
            <w:hyperlink r:id="rId12" w:history="1">
              <w:r w:rsidRPr="00974D7F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</w:rPr>
                <w:t>,</w:t>
              </w:r>
            </w:hyperlink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Volume 3, 2018, P. 58 - 64</w:t>
            </w:r>
          </w:p>
          <w:p w14:paraId="37092007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741E803C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29 -</w:t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ab/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,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Approximate solution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 for displace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oint" -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>7th International Conference on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br/>
              <w:t>APPLIED and COMPUTATIONAL MATHEMATICS (ICACM '18)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 xml:space="preserve">Rome, November 23-25,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>2018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,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ublished in the conference Proceedings which is indexed in ISI.</w:t>
            </w:r>
          </w:p>
          <w:p w14:paraId="512A79E1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65927EC8" w14:textId="77777777" w:rsidR="007760EB" w:rsidRPr="00974D7F" w:rsidRDefault="007760EB" w:rsidP="007760EB">
            <w:pPr>
              <w:autoSpaceDE w:val="0"/>
              <w:autoSpaceDN w:val="0"/>
              <w:adjustRightInd w:val="0"/>
              <w:spacing w:line="276" w:lineRule="auto"/>
              <w:ind w:left="284" w:right="-383" w:hanging="284"/>
              <w:rPr>
                <w:rFonts w:asciiTheme="majorBidi" w:hAnsiTheme="majorBidi" w:cstheme="majorBidi"/>
              </w:rPr>
            </w:pPr>
            <w:r w:rsidRPr="00974D7F">
              <w:rPr>
                <w:rFonts w:asciiTheme="majorBidi" w:hAnsiTheme="majorBidi" w:cstheme="majorBidi"/>
                <w:b/>
                <w:bCs/>
              </w:rPr>
              <w:t>28 -</w:t>
            </w:r>
            <w:r w:rsidRPr="00974D7F">
              <w:rPr>
                <w:rFonts w:asciiTheme="majorBidi" w:eastAsia="Calibri" w:hAnsiTheme="majorBidi" w:cstheme="majorBidi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</w:rPr>
              <w:t>"</w:t>
            </w:r>
            <w:proofErr w:type="gramEnd"/>
            <w:r w:rsidRPr="00974D7F">
              <w:rPr>
                <w:rFonts w:asciiTheme="majorBidi" w:hAnsiTheme="majorBidi" w:cstheme="majorBidi"/>
              </w:rPr>
              <w:t xml:space="preserve"> Some mathematical issues with MATLAB" Published in Journal of Mathematica </w:t>
            </w:r>
            <w:proofErr w:type="spellStart"/>
            <w:r w:rsidRPr="00974D7F">
              <w:rPr>
                <w:rFonts w:asciiTheme="majorBidi" w:hAnsiTheme="majorBidi" w:cstheme="majorBidi"/>
              </w:rPr>
              <w:t>Aeterna</w:t>
            </w:r>
            <w:proofErr w:type="spellEnd"/>
            <w:r w:rsidRPr="00974D7F">
              <w:rPr>
                <w:rFonts w:asciiTheme="majorBidi" w:hAnsiTheme="majorBidi" w:cstheme="majorBidi"/>
              </w:rPr>
              <w:t>, Vol. 6, 2016, no. 6, 877 - 884.</w:t>
            </w:r>
          </w:p>
          <w:p w14:paraId="4016BAE3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430C7673" w14:textId="77777777" w:rsidR="007760EB" w:rsidRPr="00974D7F" w:rsidRDefault="007760EB" w:rsidP="007760EB">
            <w:pPr>
              <w:autoSpaceDE w:val="0"/>
              <w:autoSpaceDN w:val="0"/>
              <w:adjustRightInd w:val="0"/>
              <w:spacing w:line="276" w:lineRule="auto"/>
              <w:ind w:left="284" w:right="-383" w:hanging="284"/>
              <w:rPr>
                <w:rFonts w:asciiTheme="majorBidi" w:hAnsiTheme="majorBidi" w:cstheme="majorBidi"/>
              </w:rPr>
            </w:pP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27 -</w:t>
            </w:r>
            <w:r w:rsidRPr="00974D7F">
              <w:rPr>
                <w:rFonts w:asciiTheme="majorBidi" w:hAnsiTheme="majorBidi" w:cstheme="majorBidi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</w:rPr>
              <w:t xml:space="preserve">Feras M. Al Faqih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</w:rPr>
              <w:t xml:space="preserve">, Nikos E.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</w:rPr>
              <w:t>Mastorakis</w:t>
            </w:r>
            <w:proofErr w:type="spellEnd"/>
            <w:r w:rsidRPr="00974D7F">
              <w:rPr>
                <w:rFonts w:asciiTheme="majorBidi" w:hAnsiTheme="majorBidi" w:cstheme="majorBidi"/>
              </w:rPr>
              <w:t xml:space="preserve"> ,</w:t>
            </w:r>
            <w:proofErr w:type="gramEnd"/>
            <w:r w:rsidRPr="00974D7F">
              <w:rPr>
                <w:rFonts w:asciiTheme="majorBidi" w:hAnsiTheme="majorBidi" w:cstheme="majorBidi"/>
              </w:rPr>
              <w:t xml:space="preserve"> "The Numerical solution of systems of Singular Integral Equations by reduction methods in generalized Holder spaces"17th International Conference on </w:t>
            </w:r>
            <w:proofErr w:type="spellStart"/>
            <w:r w:rsidRPr="00974D7F">
              <w:rPr>
                <w:rFonts w:asciiTheme="majorBidi" w:hAnsiTheme="majorBidi" w:cstheme="majorBidi"/>
              </w:rPr>
              <w:t>Mathmatical</w:t>
            </w:r>
            <w:proofErr w:type="spellEnd"/>
            <w:r w:rsidRPr="00974D7F">
              <w:rPr>
                <w:rFonts w:asciiTheme="majorBidi" w:hAnsiTheme="majorBidi" w:cstheme="majorBidi"/>
              </w:rPr>
              <w:t xml:space="preserve"> and Computational Methods in Science and Engineering (MACMESE '15), Malaysia April 23-25, 2015.</w:t>
            </w:r>
          </w:p>
          <w:p w14:paraId="5028E767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4C423B26" w14:textId="77777777" w:rsidR="007760EB" w:rsidRPr="00974D7F" w:rsidRDefault="007760EB" w:rsidP="007760EB">
            <w:pPr>
              <w:pStyle w:val="Subtitle"/>
              <w:tabs>
                <w:tab w:val="right" w:pos="284"/>
                <w:tab w:val="num" w:pos="567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26 -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"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A Note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om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Numeric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roache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to solve a dot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theta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Neuron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Networks Model 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ublish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Journal of Abstract and 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li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nalysi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22 March 2014. Thomson ISI - Impact Facto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1.102</w:t>
            </w:r>
          </w:p>
          <w:p w14:paraId="23E40DC1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7EF05CA2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25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eras M. Al Faqih, Nikos E.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Mastoraki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“The Reduction Method for Approximation Solution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of  Systems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 in Lebesgue Spaces ( case </w:t>
            </w:r>
            <w:r w:rsidRPr="00974D7F">
              <w:rPr>
                <w:rFonts w:asciiTheme="majorBidi" w:hAnsiTheme="majorBidi" w:cstheme="majorBidi"/>
                <w:noProof/>
                <w:position w:val="-10"/>
                <w:sz w:val="24"/>
                <w:szCs w:val="24"/>
                <w:u w:val="none"/>
              </w:rPr>
              <w:object w:dxaOrig="520" w:dyaOrig="320" w14:anchorId="61CB100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6.4pt;height:16.2pt" o:ole="">
                  <v:imagedata r:id="rId13" o:title=""/>
                </v:shape>
                <o:OLEObject Type="Embed" ProgID="Equation.3" ShapeID="_x0000_i1025" DrawAspect="Content" ObjectID="_1685989379" r:id="rId14"/>
              </w:objec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)” Published in Journal Transaction on Mathematics.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rch 2014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.</w:t>
            </w:r>
          </w:p>
          <w:p w14:paraId="661EA38B" w14:textId="77777777" w:rsidR="007760EB" w:rsidRPr="00974D7F" w:rsidRDefault="007760EB" w:rsidP="007760EB">
            <w:pPr>
              <w:spacing w:line="276" w:lineRule="auto"/>
              <w:ind w:left="284" w:right="-383" w:hanging="284"/>
              <w:rPr>
                <w:rFonts w:asciiTheme="majorBidi" w:hAnsiTheme="majorBidi" w:cstheme="majorBidi"/>
                <w:lang w:val="fr-FR"/>
              </w:rPr>
            </w:pPr>
          </w:p>
          <w:p w14:paraId="4074EC87" w14:textId="77777777" w:rsidR="007760EB" w:rsidRPr="00974D7F" w:rsidRDefault="007760EB" w:rsidP="007760EB">
            <w:pPr>
              <w:spacing w:line="276" w:lineRule="auto"/>
              <w:ind w:left="284" w:right="-383" w:hanging="284"/>
              <w:rPr>
                <w:rFonts w:asciiTheme="majorBidi" w:hAnsiTheme="majorBidi" w:cstheme="majorBidi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24 -</w:t>
            </w:r>
            <w:r w:rsidRPr="00974D7F">
              <w:rPr>
                <w:rFonts w:asciiTheme="majorBidi" w:eastAsia="Calibri" w:hAnsiTheme="majorBidi" w:cstheme="majorBidi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</w:rPr>
              <w:t>“</w:t>
            </w:r>
            <w:proofErr w:type="gramEnd"/>
            <w:r w:rsidRPr="00974D7F">
              <w:rPr>
                <w:rFonts w:asciiTheme="majorBidi" w:hAnsiTheme="majorBidi" w:cstheme="majorBidi"/>
              </w:rPr>
              <w:t>ON CERTAIN CONDITIONS OF MULTIVARIATE POWER SERIES DISTRIBUTIONS” Published in Journal of Open Problem of Computer Science and Mathematics, Vol. 6, No. 4, December 2013.</w:t>
            </w:r>
          </w:p>
          <w:p w14:paraId="60A2D97F" w14:textId="77777777" w:rsidR="007760EB" w:rsidRPr="00974D7F" w:rsidRDefault="007760EB" w:rsidP="007760EB">
            <w:pPr>
              <w:spacing w:line="276" w:lineRule="auto"/>
              <w:ind w:left="284" w:right="-383" w:hanging="284"/>
              <w:rPr>
                <w:rFonts w:asciiTheme="majorBidi" w:hAnsiTheme="majorBidi" w:cstheme="majorBidi"/>
              </w:rPr>
            </w:pPr>
          </w:p>
          <w:p w14:paraId="627ED0E6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23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eras M. Al Faqih, Nikos E.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Mastoraki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 ,</w:t>
            </w:r>
            <w:proofErr w:type="spellStart"/>
            <w:proofErr w:type="gram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“Reduction Method for the Solution of Weakly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”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ublish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the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of the 18th International Conference on Applied Mathematics (AMATH13), in Budapest, Hungary, December 10-12, 2013</w:t>
            </w:r>
          </w:p>
          <w:p w14:paraId="3620F9BF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                                    </w:t>
            </w:r>
          </w:p>
          <w:p w14:paraId="2A19E756" w14:textId="77777777" w:rsidR="007760EB" w:rsidRPr="00974D7F" w:rsidRDefault="007760EB" w:rsidP="007760EB">
            <w:pPr>
              <w:pStyle w:val="Subtitle"/>
              <w:tabs>
                <w:tab w:val="right" w:pos="0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22 -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"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Constructing a Train of Soliton Solutions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or the Three-Wave-Interaction Equations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ublish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journal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f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Applied Mathematical Sciences,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Vol. 7, 2013, no. 63, 3097 – 3109</w:t>
            </w:r>
          </w:p>
          <w:p w14:paraId="3ECC84A4" w14:textId="77777777" w:rsidR="007760EB" w:rsidRPr="00974D7F" w:rsidRDefault="007760EB" w:rsidP="007760EB">
            <w:pPr>
              <w:pStyle w:val="Subtitle"/>
              <w:tabs>
                <w:tab w:val="right" w:pos="284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tbl>
            <w:tblPr>
              <w:tblW w:w="0" w:type="auto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A0" w:firstRow="1" w:lastRow="0" w:firstColumn="1" w:lastColumn="0" w:noHBand="0" w:noVBand="0"/>
            </w:tblPr>
            <w:tblGrid>
              <w:gridCol w:w="9144"/>
            </w:tblGrid>
            <w:tr w:rsidR="00974D7F" w:rsidRPr="00974D7F" w14:paraId="4D2D6014" w14:textId="77777777" w:rsidTr="0039075E">
              <w:trPr>
                <w:tblCellSpacing w:w="0" w:type="dxa"/>
              </w:trPr>
              <w:tc>
                <w:tcPr>
                  <w:tcW w:w="0" w:type="auto"/>
                  <w:tcMar>
                    <w:top w:w="15" w:type="dxa"/>
                    <w:left w:w="150" w:type="dxa"/>
                    <w:bottom w:w="15" w:type="dxa"/>
                    <w:right w:w="15" w:type="dxa"/>
                  </w:tcMar>
                </w:tcPr>
                <w:p w14:paraId="47095C79" w14:textId="77777777" w:rsidR="007760EB" w:rsidRPr="00974D7F" w:rsidRDefault="007760EB" w:rsidP="007760EB">
                  <w:pPr>
                    <w:spacing w:line="276" w:lineRule="auto"/>
                    <w:ind w:left="284" w:right="-383" w:hanging="284"/>
                    <w:rPr>
                      <w:rFonts w:asciiTheme="majorBidi" w:hAnsiTheme="majorBidi" w:cstheme="majorBidi"/>
                    </w:rPr>
                  </w:pPr>
                  <w:r w:rsidRPr="00974D7F">
                    <w:rPr>
                      <w:rFonts w:asciiTheme="majorBidi" w:hAnsiTheme="majorBidi" w:cstheme="majorBidi"/>
                      <w:b/>
                      <w:bCs/>
                      <w:lang w:val="fr-FR"/>
                    </w:rPr>
                    <w:t>21 -</w:t>
                  </w:r>
                  <w:r w:rsidRPr="00974D7F">
                    <w:rPr>
                      <w:rFonts w:asciiTheme="majorBidi" w:eastAsia="Calibri" w:hAnsiTheme="majorBidi" w:cstheme="majorBidi"/>
                    </w:rPr>
                    <w:t xml:space="preserve">       </w:t>
                  </w:r>
                  <w:r w:rsidRPr="00974D7F">
                    <w:rPr>
                      <w:rFonts w:asciiTheme="majorBidi" w:eastAsia="Calibri" w:hAnsiTheme="majorBidi" w:cstheme="majorBidi"/>
                      <w:b/>
                      <w:bCs/>
                    </w:rPr>
                    <w:t>Feras M Al Faqih</w:t>
                  </w:r>
                  <w:r w:rsidRPr="00974D7F">
                    <w:rPr>
                      <w:rFonts w:asciiTheme="majorBidi" w:hAnsiTheme="majorBidi" w:cstheme="majorBidi"/>
                      <w:b/>
                      <w:bCs/>
                      <w:lang w:val="fr-FR"/>
                    </w:rPr>
                    <w:t xml:space="preserve"> &amp; </w:t>
                  </w:r>
                  <w:proofErr w:type="spellStart"/>
                  <w:proofErr w:type="gramStart"/>
                  <w:r w:rsidRPr="00974D7F">
                    <w:rPr>
                      <w:rFonts w:asciiTheme="majorBidi" w:hAnsiTheme="majorBidi" w:cstheme="majorBidi"/>
                      <w:b/>
                      <w:bCs/>
                      <w:lang w:val="fr-FR"/>
                    </w:rPr>
                    <w:t>Others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 "</w:t>
                  </w:r>
                  <w:proofErr w:type="gram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Convergence of the collocation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method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and the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Mechanical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quadrature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method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for system of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singular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integro-differential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equations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in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Lebesgu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space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" </w:t>
                  </w:r>
                  <w:proofErr w:type="spellStart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>Published</w:t>
                  </w:r>
                  <w:proofErr w:type="spellEnd"/>
                  <w:r w:rsidRPr="00974D7F">
                    <w:rPr>
                      <w:rFonts w:asciiTheme="majorBidi" w:hAnsiTheme="majorBidi" w:cstheme="majorBidi"/>
                      <w:lang w:val="fr-FR"/>
                    </w:rPr>
                    <w:t xml:space="preserve"> in </w:t>
                  </w:r>
                  <w:r w:rsidRPr="00974D7F">
                    <w:rPr>
                      <w:rFonts w:asciiTheme="majorBidi" w:hAnsiTheme="majorBidi" w:cstheme="majorBidi"/>
                    </w:rPr>
                    <w:t>Elsevier, Journal of Computational and Applied Mathematics, Volume 236 Issue 15, September, 2012 , Pages 3796-3804 , Thomson ISI</w:t>
                  </w:r>
                </w:p>
              </w:tc>
            </w:tr>
            <w:tr w:rsidR="00974D7F" w:rsidRPr="00974D7F" w14:paraId="02FC0D50" w14:textId="77777777" w:rsidTr="0039075E">
              <w:trPr>
                <w:trHeight w:val="87"/>
                <w:tblCellSpacing w:w="0" w:type="dxa"/>
              </w:trPr>
              <w:tc>
                <w:tcPr>
                  <w:tcW w:w="0" w:type="auto"/>
                  <w:tcMar>
                    <w:top w:w="15" w:type="dxa"/>
                    <w:left w:w="150" w:type="dxa"/>
                    <w:bottom w:w="15" w:type="dxa"/>
                    <w:right w:w="15" w:type="dxa"/>
                  </w:tcMar>
                </w:tcPr>
                <w:p w14:paraId="60CBBC1A" w14:textId="77777777" w:rsidR="007760EB" w:rsidRPr="00974D7F" w:rsidRDefault="007760EB" w:rsidP="007760EB">
                  <w:pPr>
                    <w:spacing w:line="276" w:lineRule="auto"/>
                    <w:ind w:left="284" w:right="-383" w:hanging="284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A975DB4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20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"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Approximate Solution of Systems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 Differential Equations by Reduction Method in Classical Holder spaces" Published in Transaction o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Mathematics,WSEA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, E-ISSN: 2224-2880 617 Issue 7, Volume 11, July 2012</w:t>
            </w:r>
          </w:p>
          <w:p w14:paraId="3BF2793E" w14:textId="77777777" w:rsidR="007760EB" w:rsidRPr="00974D7F" w:rsidRDefault="007760EB" w:rsidP="007760EB">
            <w:pPr>
              <w:pStyle w:val="ListParagraph"/>
              <w:spacing w:before="240" w:after="240" w:line="276" w:lineRule="auto"/>
              <w:ind w:left="284" w:right="-383" w:hanging="284"/>
              <w:rPr>
                <w:rFonts w:asciiTheme="majorBidi" w:hAnsiTheme="majorBidi" w:cstheme="majorBidi"/>
              </w:rPr>
            </w:pPr>
            <w:r w:rsidRPr="00974D7F">
              <w:rPr>
                <w:rFonts w:asciiTheme="majorBidi" w:hAnsiTheme="majorBidi" w:cstheme="majorBidi"/>
                <w:b/>
                <w:bCs/>
              </w:rPr>
              <w:t>19 -</w:t>
            </w:r>
            <w:r w:rsidRPr="00974D7F">
              <w:rPr>
                <w:rFonts w:asciiTheme="majorBidi" w:hAnsiTheme="majorBidi" w:cstheme="majorBidi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</w:rPr>
              <w:t>Feras M. Al Faqih</w:t>
            </w:r>
            <w:r w:rsidRPr="00974D7F">
              <w:rPr>
                <w:rFonts w:asciiTheme="majorBidi" w:hAnsiTheme="majorBidi" w:cstheme="majorBidi"/>
              </w:rPr>
              <w:t xml:space="preserve">" Numerical Solution of Weakly Singular Integrodifferential Equations on Closed Smooth Contour in Lebesgue Spaces" Published in Journal of Applied </w:t>
            </w:r>
            <w:proofErr w:type="gramStart"/>
            <w:r w:rsidRPr="00974D7F">
              <w:rPr>
                <w:rFonts w:asciiTheme="majorBidi" w:hAnsiTheme="majorBidi" w:cstheme="majorBidi"/>
              </w:rPr>
              <w:t>Mathematics ,</w:t>
            </w:r>
            <w:proofErr w:type="gramEnd"/>
            <w:r w:rsidRPr="00974D7F">
              <w:rPr>
                <w:rFonts w:asciiTheme="majorBidi" w:hAnsiTheme="majorBidi" w:cstheme="majorBidi"/>
              </w:rPr>
              <w:t xml:space="preserve"> Volume 2012 (2012), Article ID 365904, 14 pages , </w:t>
            </w:r>
            <w:r w:rsidRPr="00974D7F">
              <w:rPr>
                <w:rFonts w:asciiTheme="majorBidi" w:hAnsiTheme="majorBidi" w:cstheme="majorBidi"/>
                <w:lang w:val="fr-FR"/>
              </w:rPr>
              <w:t xml:space="preserve">Thomson ISI </w:t>
            </w:r>
          </w:p>
          <w:p w14:paraId="60220881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18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Feras M.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Al-Faqih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Projection-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terativ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Methods fo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olving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ingula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Equations in Lebesgue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pace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f the 15th America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Conferenc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li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thematic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( MATH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'09) Houston, USA, 31 April – May 2, 2009</w:t>
            </w:r>
          </w:p>
          <w:p w14:paraId="14AD138F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4ED40E7E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17 </w:t>
            </w:r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ab/>
            </w:r>
            <w:proofErr w:type="gram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Feras M.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Al-Faqih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Function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Approximation i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Generaliz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Holde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pace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an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Numeric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Solution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ingula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Equations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f the 15th America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Conferenc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li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thematic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( MATH'09) Houston, USA, 31 April – May 2, 2009</w:t>
            </w:r>
          </w:p>
          <w:p w14:paraId="383CE4CB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1322249A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16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 " Direct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ethod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for the solution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ingula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equation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with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finit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zero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airwis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" Journal " International Journal of Ope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blem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Computer Science an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thematics</w:t>
            </w:r>
            <w:proofErr w:type="spellEnd"/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"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Vol.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2, 2009, p. 152-158</w:t>
            </w:r>
          </w:p>
          <w:p w14:paraId="1FE2EE28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5FD72F93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15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Approximate Solution of Weakly Singular Integral Equations by Iterative Methods" Journal " International Mathematical Forum" Vol. 4, 2009 No. 22, p. 1067-1077</w:t>
            </w:r>
          </w:p>
          <w:p w14:paraId="5D48F956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53923766" w14:textId="77777777" w:rsidR="007760EB" w:rsidRPr="00974D7F" w:rsidRDefault="007760EB" w:rsidP="007760EB">
            <w:pPr>
              <w:pStyle w:val="Subtitle"/>
              <w:tabs>
                <w:tab w:val="right" w:pos="8080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14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  <w:t xml:space="preserve">       </w:t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“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Approximation Solution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- differential Equations by Reduction Methods in Generalized Holder Spaces”// in "WSEAS Transactions on Mathematics", Issue 4 Vol. 6 April 2007, P. 595-600, Conference on Applied Mathematics (MATH'06) Dallas, USA, November 1-3, 2006</w:t>
            </w:r>
          </w:p>
          <w:p w14:paraId="2B64381F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3EC9BE99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13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eastAsia="Calibr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"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Approximate Solution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- Differential Equations in Generalized Holder Space"// Journal "Numerical Algorithms" Springer, Springer Netherlands Vol. 45, No. 1-4/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August,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2007, p. 205-215</w:t>
            </w:r>
          </w:p>
          <w:p w14:paraId="5CA1DC68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4891600A" w14:textId="77777777" w:rsidR="007760EB" w:rsidRPr="00974D7F" w:rsidRDefault="007760EB" w:rsidP="007760EB">
            <w:pPr>
              <w:pStyle w:val="Subtitle"/>
              <w:tabs>
                <w:tab w:val="left" w:pos="5895"/>
              </w:tabs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</w:p>
          <w:p w14:paraId="0C1E4CCF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12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“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The Approximate Solving of Weakly Singular Integral Equations By Collocation and Reduction Methods”// in "Al-Yarmouk Journal for Basic Science", Al-Yarmouk University, Vol. 14, No. 1, 2005, P. 1-10,    ISSN   1023-0149.</w:t>
            </w:r>
          </w:p>
          <w:p w14:paraId="01754744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 </w:t>
            </w:r>
          </w:p>
          <w:p w14:paraId="0B3BB9AC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lastRenderedPageBreak/>
              <w:t>11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“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Approximate Solution of Weakly Singular Integral Equation by Mechanical quadrature method” in “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Zarka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Journal for Research and Studies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Zarka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rivate University, Vol. 5, No. 2, Dec. 2003, P. 1-16,    </w:t>
            </w:r>
          </w:p>
          <w:p w14:paraId="0D4EB748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1FDA023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rtl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10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“Iterative Methods of Weak-Singular Integral Equations Solving”//Abstract, First Conference of the mathematical society of the Republic of Moldova,2000,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P.56 .</w:t>
            </w:r>
            <w:proofErr w:type="gramEnd"/>
          </w:p>
          <w:p w14:paraId="0992B00A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</w:p>
          <w:p w14:paraId="5B781B21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9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“ On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the theory of the harmonic vibration of transversally isotropic plates”// The fourth scientific day for faculty of science &amp;arts. Seminar in   Jordan University of Science &amp; Technology.</w:t>
            </w:r>
          </w:p>
          <w:p w14:paraId="29B5989E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36ACBC77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8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." The polynomial Collocations Method for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Singular  integral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equations with shifts // In “Applied Mathematical Modeling”. 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odosia.-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1997.P.186-187.</w:t>
            </w:r>
          </w:p>
          <w:p w14:paraId="1BC6FD9F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3BFC6ED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7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aqih Firas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Zolotarevski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V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Projection Method for solving singular integral Equations // Annul Scientific Conference of the Mathematical scientific Society.  Romania Cluj-Napoca May 27-31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1998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.  P.37-40.</w:t>
            </w:r>
          </w:p>
          <w:p w14:paraId="5E34084A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0D2ED9D9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6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.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Direct method for solving singular integral Equations with shifts in the unit circle// Comp. Science journal of Moldova,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1998.V.6,N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1, p.92-98.</w:t>
            </w:r>
          </w:p>
          <w:p w14:paraId="596820F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                                 </w:t>
            </w:r>
          </w:p>
          <w:p w14:paraId="0AC47F7E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5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.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Projection-iterative Method for solving singular integral equations // in “The conference of the Professorate-teacher staff of the Moldova State Univ.”. Sep.30- oct.5 1998.p.33.</w:t>
            </w:r>
          </w:p>
          <w:p w14:paraId="2F5BB242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6BD24B44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4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."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Some estimations for approximation of functions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By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lagrang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interpolation polynomials //in” The conference of the professorate-teacher staff of the Moldova State Univ.”. Sep.30- oct.5 1998.p.38.</w:t>
            </w:r>
          </w:p>
          <w:p w14:paraId="7D9E5FDE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3FD0C4B4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3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aqih Firas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Zolotarevski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V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" Approximate solution of systems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sing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equations with a weak singularity in the Regular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part./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/Bull. Of the A.S. of Moldova, ser Mathematics. 1998. No.3(28). P.57-64.</w:t>
            </w:r>
          </w:p>
          <w:p w14:paraId="47170D6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5A68E98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2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. " The approximation of the functions by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lagrang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Interpolation polynomial on a set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y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nods //Numerical Analysis: Methods an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Algorithms.Moscow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State University. 1998.p.100-108.</w:t>
            </w:r>
          </w:p>
          <w:p w14:paraId="05D2B43C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7F592860" w14:textId="77777777" w:rsidR="007760EB" w:rsidRPr="00974D7F" w:rsidRDefault="007760EB" w:rsidP="007760EB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lastRenderedPageBreak/>
              <w:t>1 -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ab/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Al-Faqih Firas.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The projection-iterative method for solving Singular integral equations of elliptic type on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An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arbitrary smooth closed contour//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bull.A.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. A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R.M.s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.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Matematica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. 1999, N1(29). </w:t>
            </w:r>
          </w:p>
          <w:p w14:paraId="3C77A533" w14:textId="77777777" w:rsidR="00A66BC5" w:rsidRPr="00974D7F" w:rsidRDefault="00A66BC5" w:rsidP="00417603">
            <w:pPr>
              <w:spacing w:line="360" w:lineRule="auto"/>
            </w:pPr>
          </w:p>
        </w:tc>
      </w:tr>
    </w:tbl>
    <w:p w14:paraId="63EE72BE" w14:textId="77777777" w:rsidR="00574693" w:rsidRPr="00974D7F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2EB1E2ED" w14:textId="77777777" w:rsidTr="00000D24">
        <w:tc>
          <w:tcPr>
            <w:tcW w:w="5000" w:type="pct"/>
          </w:tcPr>
          <w:p w14:paraId="4DB4DDE8" w14:textId="14C10C6C" w:rsidR="00A66BC5" w:rsidRPr="00974D7F" w:rsidRDefault="00A66BC5" w:rsidP="00812032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Book</w:t>
            </w:r>
            <w:r w:rsidR="00F03710" w:rsidRPr="00974D7F">
              <w:rPr>
                <w:b/>
                <w:bCs/>
                <w:i/>
                <w:iCs/>
              </w:rPr>
              <w:t>s</w:t>
            </w:r>
            <w:r w:rsidRPr="00974D7F">
              <w:rPr>
                <w:b/>
                <w:bCs/>
                <w:i/>
                <w:iCs/>
              </w:rPr>
              <w:t xml:space="preserve"> and book chapters</w:t>
            </w:r>
            <w:r w:rsidR="00FD6534">
              <w:rPr>
                <w:b/>
                <w:bCs/>
                <w:i/>
                <w:iCs/>
              </w:rPr>
              <w:t>: N/A</w:t>
            </w:r>
          </w:p>
        </w:tc>
      </w:tr>
      <w:tr w:rsidR="00974D7F" w:rsidRPr="00974D7F" w14:paraId="42DEBD56" w14:textId="77777777" w:rsidTr="00000D24">
        <w:tc>
          <w:tcPr>
            <w:tcW w:w="5000" w:type="pct"/>
          </w:tcPr>
          <w:p w14:paraId="795B692C" w14:textId="481C0961" w:rsidR="00A66BC5" w:rsidRPr="00974D7F" w:rsidRDefault="00A66BC5" w:rsidP="007760EB">
            <w:pPr>
              <w:pStyle w:val="NoSpacing"/>
              <w:spacing w:line="360" w:lineRule="auto"/>
              <w:ind w:left="7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74D7F" w:rsidRPr="00974D7F" w14:paraId="3BC33B37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6126BEC" w14:textId="150BCDF7" w:rsidR="00000D24" w:rsidRPr="00974D7F" w:rsidRDefault="00000D24" w:rsidP="008D672A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Patents</w:t>
            </w:r>
            <w:r w:rsidR="0091511A">
              <w:rPr>
                <w:b/>
                <w:bCs/>
                <w:i/>
                <w:iCs/>
              </w:rPr>
              <w:t>: N/A</w:t>
            </w:r>
          </w:p>
        </w:tc>
      </w:tr>
      <w:tr w:rsidR="003E20AE" w:rsidRPr="00974D7F" w14:paraId="24D911D4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4BC377D5" w14:textId="76A0B231" w:rsidR="00000D24" w:rsidRPr="00974D7F" w:rsidRDefault="00000D24" w:rsidP="007760EB">
            <w:pPr>
              <w:pStyle w:val="ListParagraph"/>
              <w:spacing w:line="360" w:lineRule="auto"/>
              <w:ind w:left="889"/>
            </w:pPr>
          </w:p>
        </w:tc>
      </w:tr>
    </w:tbl>
    <w:p w14:paraId="368DB7A0" w14:textId="77777777" w:rsidR="00110836" w:rsidRPr="00974D7F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75CA4525" w14:textId="77777777" w:rsidR="00F46460" w:rsidRPr="00974D7F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974D7F">
        <w:rPr>
          <w:b/>
          <w:smallCaps/>
          <w:sz w:val="28"/>
          <w:szCs w:val="28"/>
        </w:rPr>
        <w:t>C</w:t>
      </w:r>
      <w:r w:rsidR="00762A32" w:rsidRPr="00974D7F">
        <w:rPr>
          <w:b/>
          <w:smallCaps/>
          <w:sz w:val="28"/>
          <w:szCs w:val="28"/>
        </w:rPr>
        <w:t>onference</w:t>
      </w:r>
      <w:r w:rsidR="003A6A58" w:rsidRPr="00974D7F">
        <w:rPr>
          <w:b/>
          <w:smallCaps/>
          <w:sz w:val="28"/>
          <w:szCs w:val="28"/>
        </w:rPr>
        <w:t>s</w:t>
      </w:r>
      <w:r w:rsidR="00762A32" w:rsidRPr="00974D7F">
        <w:rPr>
          <w:b/>
          <w:smallCaps/>
          <w:sz w:val="28"/>
          <w:szCs w:val="28"/>
        </w:rPr>
        <w:t xml:space="preserve"> </w:t>
      </w:r>
      <w:r w:rsidR="003A6A58" w:rsidRPr="00974D7F">
        <w:rPr>
          <w:b/>
          <w:smallCaps/>
          <w:sz w:val="28"/>
          <w:szCs w:val="28"/>
        </w:rPr>
        <w:t>And P</w:t>
      </w:r>
      <w:r w:rsidR="00762A32" w:rsidRPr="00974D7F">
        <w:rPr>
          <w:b/>
          <w:smallCaps/>
          <w:sz w:val="28"/>
          <w:szCs w:val="28"/>
        </w:rPr>
        <w:t>r</w:t>
      </w:r>
      <w:r w:rsidR="003A6A58" w:rsidRPr="00974D7F">
        <w:rPr>
          <w:b/>
          <w:smallCaps/>
          <w:sz w:val="28"/>
          <w:szCs w:val="28"/>
        </w:rPr>
        <w:t>oceeding</w:t>
      </w:r>
      <w:r w:rsidR="00762A32" w:rsidRPr="00974D7F">
        <w:rPr>
          <w:b/>
          <w:smallCaps/>
          <w:sz w:val="28"/>
          <w:szCs w:val="28"/>
        </w:rPr>
        <w:t xml:space="preserve">s </w:t>
      </w:r>
      <w:r w:rsidR="00074583" w:rsidRPr="00974D7F">
        <w:rPr>
          <w:b/>
          <w:smallCaps/>
          <w:sz w:val="28"/>
          <w:szCs w:val="28"/>
        </w:rPr>
        <w:t>____________</w:t>
      </w:r>
      <w:r w:rsidR="004569FD" w:rsidRPr="00974D7F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2A5C93CF" w14:textId="77777777" w:rsidTr="004569FD">
        <w:tc>
          <w:tcPr>
            <w:tcW w:w="5000" w:type="pct"/>
          </w:tcPr>
          <w:p w14:paraId="602BF162" w14:textId="61231909" w:rsidR="00686765" w:rsidRPr="00974D7F" w:rsidRDefault="00686765" w:rsidP="00A927DF">
            <w:pPr>
              <w:pStyle w:val="Subtitle"/>
              <w:numPr>
                <w:ilvl w:val="0"/>
                <w:numId w:val="17"/>
              </w:numPr>
              <w:tabs>
                <w:tab w:val="right" w:pos="284"/>
              </w:tabs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 &amp;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Other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,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Direct-Approximate Methods for Solution of Singular Integral Equations with Complex Conjugation Defined on the System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oints on Contour Γ in Generalized Holder Spaces" 21st International Conference on Mathematical Methods, Computational Techniques and Intelligent Systems (MAMECTIS '19) , Rome, Italy, May 25-27.</w:t>
            </w:r>
          </w:p>
          <w:p w14:paraId="1A845E24" w14:textId="77777777" w:rsidR="00A927DF" w:rsidRPr="00974D7F" w:rsidRDefault="00A927DF" w:rsidP="00A927DF">
            <w:pPr>
              <w:pStyle w:val="Subtitle"/>
              <w:tabs>
                <w:tab w:val="right" w:pos="284"/>
              </w:tabs>
              <w:spacing w:line="276" w:lineRule="auto"/>
              <w:ind w:left="720"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5FEBD161" w14:textId="26F06769" w:rsidR="005F32B3" w:rsidRPr="00974D7F" w:rsidRDefault="005F32B3" w:rsidP="005F32B3">
            <w:pPr>
              <w:pStyle w:val="Subtitle"/>
              <w:numPr>
                <w:ilvl w:val="0"/>
                <w:numId w:val="17"/>
              </w:numPr>
              <w:tabs>
                <w:tab w:val="right" w:pos="284"/>
              </w:tabs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u w:val="none"/>
              </w:rPr>
              <w:t>Feras M Al Faqih</w:t>
            </w: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,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Approximate solution of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 for displace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Feje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oint" -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>7th International Conference on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br/>
              <w:t>APPLIED and COMPUTATIONAL MATHEMATICS (ICACM '18)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 xml:space="preserve">Rome, November 23-25,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shd w:val="clear" w:color="auto" w:fill="F8F9F3"/>
              </w:rPr>
              <w:t>2018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,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Published in the conference Proceedings which is indexed in ISI.</w:t>
            </w:r>
          </w:p>
          <w:p w14:paraId="3E69122C" w14:textId="77777777" w:rsidR="008934FA" w:rsidRPr="00974D7F" w:rsidRDefault="008934FA" w:rsidP="008934FA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6C22C563" w14:textId="3245E339" w:rsidR="008934FA" w:rsidRPr="00974D7F" w:rsidRDefault="008934FA" w:rsidP="008934FA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ind w:right="-383"/>
              <w:rPr>
                <w:rFonts w:asciiTheme="majorBidi" w:hAnsiTheme="majorBidi" w:cstheme="majorBidi"/>
              </w:rPr>
            </w:pPr>
            <w:r w:rsidRPr="00974D7F">
              <w:rPr>
                <w:rFonts w:asciiTheme="majorBidi" w:hAnsiTheme="majorBidi" w:cstheme="majorBidi"/>
                <w:b/>
                <w:bCs/>
              </w:rPr>
              <w:t xml:space="preserve">Feras M. Al Faqih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</w:rPr>
              <w:t xml:space="preserve">, Nikos E.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</w:rPr>
              <w:t>Mastorakis</w:t>
            </w:r>
            <w:proofErr w:type="spellEnd"/>
            <w:r w:rsidRPr="00974D7F">
              <w:rPr>
                <w:rFonts w:asciiTheme="majorBidi" w:hAnsiTheme="majorBidi" w:cstheme="majorBidi"/>
              </w:rPr>
              <w:t xml:space="preserve"> ,</w:t>
            </w:r>
            <w:proofErr w:type="gramEnd"/>
            <w:r w:rsidRPr="00974D7F">
              <w:rPr>
                <w:rFonts w:asciiTheme="majorBidi" w:hAnsiTheme="majorBidi" w:cstheme="majorBidi"/>
              </w:rPr>
              <w:t xml:space="preserve"> "The Numerical solution of systems of Singular Integral Equations by reduction methods in generalized Holder spaces"17th International Conference on </w:t>
            </w:r>
            <w:proofErr w:type="spellStart"/>
            <w:r w:rsidRPr="00974D7F">
              <w:rPr>
                <w:rFonts w:asciiTheme="majorBidi" w:hAnsiTheme="majorBidi" w:cstheme="majorBidi"/>
              </w:rPr>
              <w:t>Mathmatical</w:t>
            </w:r>
            <w:proofErr w:type="spellEnd"/>
            <w:r w:rsidRPr="00974D7F">
              <w:rPr>
                <w:rFonts w:asciiTheme="majorBidi" w:hAnsiTheme="majorBidi" w:cstheme="majorBidi"/>
              </w:rPr>
              <w:t xml:space="preserve"> and Computational Methods in Science and Engineering (MACMESE '15), Malaysia April 23-25, 2015.</w:t>
            </w:r>
          </w:p>
          <w:p w14:paraId="35E4D19A" w14:textId="77777777" w:rsidR="00A77B3C" w:rsidRPr="00974D7F" w:rsidRDefault="00A77B3C" w:rsidP="00A77B3C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63063EAE" w14:textId="7020D052" w:rsidR="0095595F" w:rsidRPr="00974D7F" w:rsidRDefault="0095595F" w:rsidP="00A77B3C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eras M. Al Faqih, Nikos E. </w:t>
            </w:r>
            <w:proofErr w:type="spellStart"/>
            <w:proofErr w:type="gram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Mastorakis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 ,</w:t>
            </w:r>
            <w:proofErr w:type="spellStart"/>
            <w:proofErr w:type="gram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Iurie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Carau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“Reduction Method for the Solution of Weakly Singula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Integro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-Differential Equations”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ublish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in the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of the 18th International Conference on Applied Mathematics (AMATH13), in Budapest, Hungary, December 10-12, 2013</w:t>
            </w:r>
          </w:p>
          <w:p w14:paraId="4FDA87F3" w14:textId="77777777" w:rsidR="00930991" w:rsidRPr="00974D7F" w:rsidRDefault="00930991" w:rsidP="00930991">
            <w:pPr>
              <w:pStyle w:val="ListParagraph"/>
              <w:rPr>
                <w:rFonts w:asciiTheme="majorBidi" w:hAnsiTheme="majorBidi" w:cstheme="majorBidi"/>
                <w:b/>
                <w:bCs/>
                <w:lang w:val="fr-FR"/>
              </w:rPr>
            </w:pPr>
          </w:p>
          <w:p w14:paraId="1C06F950" w14:textId="36D2CBA0" w:rsidR="00930991" w:rsidRPr="00974D7F" w:rsidRDefault="00930991" w:rsidP="00930991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 xml:space="preserve">Feras M.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Al-Faqih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Projection-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terativ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Methods fo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olving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ingula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Equations in Lebesgue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pace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f the 15th America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Conferenc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li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thematic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( MATH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'09) Houston, USA, 31 April – May 2, 2009</w:t>
            </w:r>
          </w:p>
          <w:p w14:paraId="561FBFCF" w14:textId="77777777" w:rsidR="00563F7E" w:rsidRPr="00974D7F" w:rsidRDefault="00563F7E" w:rsidP="00563F7E">
            <w:pPr>
              <w:pStyle w:val="ListParagraph"/>
              <w:rPr>
                <w:rFonts w:asciiTheme="majorBidi" w:hAnsiTheme="majorBidi" w:cstheme="majorBidi"/>
                <w:b/>
                <w:bCs/>
                <w:lang w:val="fr-FR"/>
              </w:rPr>
            </w:pPr>
          </w:p>
          <w:p w14:paraId="01A48792" w14:textId="0BF877FC" w:rsidR="00563F7E" w:rsidRPr="00974D7F" w:rsidRDefault="00563F7E" w:rsidP="00563F7E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lastRenderedPageBreak/>
              <w:t xml:space="preserve">Feras M.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  <w:lang w:val="fr-FR"/>
              </w:rPr>
              <w:t>Al-Faqih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Function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Approximation i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Generaliz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Holder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pace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and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Numeric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Solution of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Singular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Integral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Equations"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Proceeding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f the 15th America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Conference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on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Applied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spell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Mathematics</w:t>
            </w:r>
            <w:proofErr w:type="spell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 xml:space="preserve">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( MATH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  <w:lang w:val="fr-FR"/>
              </w:rPr>
              <w:t>'09) Houston, USA, 31 April – May 2, 2009</w:t>
            </w:r>
          </w:p>
          <w:p w14:paraId="3EDC6777" w14:textId="77777777" w:rsidR="00475306" w:rsidRPr="00974D7F" w:rsidRDefault="00475306" w:rsidP="00475306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5AE7BAC3" w14:textId="6CB38AB0" w:rsidR="00475306" w:rsidRPr="00974D7F" w:rsidRDefault="00475306" w:rsidP="00475306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  <w:rtl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“Iterative Methods of Weak-Singular Integral Equations Solving”//Abstract, First Conference of the mathematical society of the Republic of Moldova,2000,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P.56 .</w:t>
            </w:r>
            <w:proofErr w:type="gramEnd"/>
          </w:p>
          <w:p w14:paraId="388C06C7" w14:textId="77777777" w:rsidR="00725D05" w:rsidRPr="00974D7F" w:rsidRDefault="00725D05" w:rsidP="00725D05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401B1DA6" w14:textId="485323AA" w:rsidR="00725D05" w:rsidRPr="00974D7F" w:rsidRDefault="00725D05" w:rsidP="00725D05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eras M. Al-Faqih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“ On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the theory of the harmonic vibration of transversally isotropic plates”// The fourth scientific day for faculty of science &amp;arts. Seminar in   Jordan University of Science &amp; Technology.</w:t>
            </w:r>
          </w:p>
          <w:p w14:paraId="6B4D37D4" w14:textId="77777777" w:rsidR="00725D05" w:rsidRPr="00974D7F" w:rsidRDefault="00725D05" w:rsidP="00725D05">
            <w:pPr>
              <w:pStyle w:val="Subtitle"/>
              <w:spacing w:line="276" w:lineRule="auto"/>
              <w:ind w:left="284" w:right="-383" w:hanging="284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</w:p>
          <w:p w14:paraId="69FCA379" w14:textId="46B2ED8E" w:rsidR="00424C4F" w:rsidRPr="00974D7F" w:rsidRDefault="00424C4F" w:rsidP="00424C4F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Faqih Firas, </w:t>
            </w:r>
            <w:proofErr w:type="spellStart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Zolotarevski</w:t>
            </w:r>
            <w:proofErr w:type="spellEnd"/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 xml:space="preserve"> V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Projection Method for solving singular integral Equations // Annul Scientific Conference of the Mathematical scientific Society.  Romania Cluj-Napoca May 27-31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1998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.  P.37-40.</w:t>
            </w:r>
          </w:p>
          <w:p w14:paraId="57A13339" w14:textId="77777777" w:rsidR="009A54FF" w:rsidRPr="00974D7F" w:rsidRDefault="009A54FF" w:rsidP="009A54FF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7D39B834" w14:textId="1924571A" w:rsidR="007D26F8" w:rsidRPr="00974D7F" w:rsidRDefault="009A54FF" w:rsidP="009A54FF">
            <w:pPr>
              <w:pStyle w:val="Subtitle"/>
              <w:numPr>
                <w:ilvl w:val="0"/>
                <w:numId w:val="17"/>
              </w:numPr>
              <w:spacing w:line="276" w:lineRule="auto"/>
              <w:ind w:right="-383"/>
              <w:rPr>
                <w:rFonts w:asciiTheme="majorBidi" w:hAnsiTheme="majorBidi" w:cstheme="majorBidi"/>
                <w:sz w:val="24"/>
                <w:szCs w:val="24"/>
                <w:u w:val="none"/>
              </w:rPr>
            </w:pPr>
            <w:r w:rsidRPr="00974D7F">
              <w:rPr>
                <w:rFonts w:asciiTheme="majorBidi" w:hAnsiTheme="majorBidi" w:cstheme="majorBidi"/>
                <w:b/>
                <w:bCs/>
                <w:sz w:val="24"/>
                <w:szCs w:val="24"/>
                <w:u w:val="none"/>
              </w:rPr>
              <w:t>Faqih Firas.</w:t>
            </w:r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 xml:space="preserve"> " Projection-iterative Method for solving singular integral equations // in “The conference of the Professorate-teacher staff of the Moldova State Univ.”. Sep.30- oct.5 </w:t>
            </w:r>
            <w:proofErr w:type="gramStart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1998.p.</w:t>
            </w:r>
            <w:proofErr w:type="gramEnd"/>
            <w:r w:rsidRPr="00974D7F">
              <w:rPr>
                <w:rFonts w:asciiTheme="majorBidi" w:hAnsiTheme="majorBidi" w:cstheme="majorBidi"/>
                <w:sz w:val="24"/>
                <w:szCs w:val="24"/>
                <w:u w:val="none"/>
              </w:rPr>
              <w:t>33.</w:t>
            </w:r>
          </w:p>
        </w:tc>
      </w:tr>
    </w:tbl>
    <w:p w14:paraId="3C9F3BD9" w14:textId="77777777" w:rsidR="00762A32" w:rsidRPr="00974D7F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color w:val="auto"/>
          <w:sz w:val="24"/>
          <w:szCs w:val="24"/>
        </w:rPr>
      </w:pPr>
    </w:p>
    <w:p w14:paraId="43C7D0E5" w14:textId="77777777" w:rsidR="003B41A4" w:rsidRPr="00974D7F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T</w:t>
      </w:r>
      <w:r w:rsidR="00762A32" w:rsidRPr="00974D7F">
        <w:rPr>
          <w:b/>
          <w:smallCaps/>
          <w:sz w:val="28"/>
          <w:szCs w:val="28"/>
        </w:rPr>
        <w:t>eaching</w:t>
      </w:r>
      <w:r w:rsidR="004569FD" w:rsidRPr="00974D7F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65B4CE38" w14:textId="77777777" w:rsidTr="004569FD">
        <w:tc>
          <w:tcPr>
            <w:tcW w:w="5000" w:type="pct"/>
          </w:tcPr>
          <w:p w14:paraId="63A5AB98" w14:textId="77777777" w:rsidR="00762A32" w:rsidRPr="00974D7F" w:rsidRDefault="00762A32" w:rsidP="00812032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Courses Taught</w:t>
            </w:r>
            <w:r w:rsidR="001A5915" w:rsidRPr="00974D7F">
              <w:rPr>
                <w:b/>
                <w:bCs/>
                <w:i/>
                <w:iCs/>
              </w:rPr>
              <w:t>-undergraduate</w:t>
            </w:r>
          </w:p>
        </w:tc>
      </w:tr>
      <w:tr w:rsidR="00974D7F" w:rsidRPr="00974D7F" w14:paraId="7874EA36" w14:textId="77777777" w:rsidTr="004569FD">
        <w:tc>
          <w:tcPr>
            <w:tcW w:w="5000" w:type="pct"/>
          </w:tcPr>
          <w:p w14:paraId="79A71143" w14:textId="77777777" w:rsidR="00013B27" w:rsidRPr="00974D7F" w:rsidRDefault="00013B27" w:rsidP="00013B27">
            <w:pPr>
              <w:pStyle w:val="Subtitle"/>
              <w:rPr>
                <w:b/>
                <w:bCs/>
                <w:sz w:val="28"/>
                <w:szCs w:val="28"/>
                <w:u w:val="none"/>
              </w:rPr>
            </w:pPr>
          </w:p>
          <w:p w14:paraId="194E4063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Calculus I      </w:t>
            </w:r>
          </w:p>
          <w:p w14:paraId="6A08D1FB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Calculus II </w:t>
            </w:r>
          </w:p>
          <w:p w14:paraId="6F6C76FA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Calculus III</w:t>
            </w:r>
          </w:p>
          <w:p w14:paraId="2F1D4B22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Numerical Analysis I &amp; II </w:t>
            </w:r>
            <w:proofErr w:type="gramStart"/>
            <w:r w:rsidRPr="00974D7F">
              <w:rPr>
                <w:sz w:val="24"/>
                <w:szCs w:val="24"/>
                <w:u w:val="none"/>
              </w:rPr>
              <w:t>( Undergraduate</w:t>
            </w:r>
            <w:proofErr w:type="gramEnd"/>
            <w:r w:rsidRPr="00974D7F">
              <w:rPr>
                <w:sz w:val="24"/>
                <w:szCs w:val="24"/>
                <w:u w:val="none"/>
              </w:rPr>
              <w:t xml:space="preserve"> )</w:t>
            </w:r>
          </w:p>
          <w:p w14:paraId="11D82A00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Numerical Analysis </w:t>
            </w:r>
            <w:proofErr w:type="gramStart"/>
            <w:r w:rsidRPr="00974D7F">
              <w:rPr>
                <w:sz w:val="24"/>
                <w:szCs w:val="24"/>
                <w:u w:val="none"/>
              </w:rPr>
              <w:t xml:space="preserve">( </w:t>
            </w:r>
            <w:r w:rsidRPr="00974D7F">
              <w:rPr>
                <w:b/>
                <w:bCs/>
                <w:sz w:val="24"/>
                <w:szCs w:val="24"/>
                <w:u w:val="none"/>
              </w:rPr>
              <w:t>Graduate</w:t>
            </w:r>
            <w:proofErr w:type="gramEnd"/>
            <w:r w:rsidRPr="00974D7F">
              <w:rPr>
                <w:b/>
                <w:bCs/>
                <w:sz w:val="24"/>
                <w:szCs w:val="24"/>
                <w:u w:val="none"/>
              </w:rPr>
              <w:t xml:space="preserve"> studies</w:t>
            </w:r>
            <w:r w:rsidRPr="00974D7F">
              <w:rPr>
                <w:sz w:val="24"/>
                <w:szCs w:val="24"/>
                <w:u w:val="none"/>
              </w:rPr>
              <w:t xml:space="preserve"> )</w:t>
            </w:r>
          </w:p>
          <w:p w14:paraId="2CD002E4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Fundamentals of Mathematics </w:t>
            </w:r>
          </w:p>
          <w:p w14:paraId="430BA3D8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Mathematical Logic</w:t>
            </w:r>
          </w:p>
          <w:p w14:paraId="30996618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Discrete Mathematics</w:t>
            </w:r>
          </w:p>
          <w:p w14:paraId="07EE6B48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Set Theory</w:t>
            </w:r>
          </w:p>
          <w:p w14:paraId="60966459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Linear algebra 1.</w:t>
            </w:r>
          </w:p>
          <w:p w14:paraId="04949735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Linear algebra 2.</w:t>
            </w:r>
          </w:p>
          <w:p w14:paraId="53797CCE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proofErr w:type="gramStart"/>
            <w:r w:rsidRPr="00974D7F">
              <w:rPr>
                <w:sz w:val="24"/>
                <w:szCs w:val="24"/>
                <w:u w:val="none"/>
              </w:rPr>
              <w:lastRenderedPageBreak/>
              <w:t>Bio-statistics</w:t>
            </w:r>
            <w:proofErr w:type="gramEnd"/>
            <w:r w:rsidRPr="00974D7F">
              <w:rPr>
                <w:sz w:val="24"/>
                <w:szCs w:val="24"/>
                <w:u w:val="none"/>
              </w:rPr>
              <w:t>.</w:t>
            </w:r>
          </w:p>
          <w:p w14:paraId="76B5DFA5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Euclidean geometry.</w:t>
            </w:r>
          </w:p>
          <w:p w14:paraId="3A51C3F6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Introduction to Statistics &amp; Probability.</w:t>
            </w:r>
          </w:p>
          <w:p w14:paraId="6DD79A7E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Mathematical Statistics.</w:t>
            </w:r>
          </w:p>
          <w:p w14:paraId="034EC3B8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Statistically Methods.</w:t>
            </w:r>
          </w:p>
          <w:p w14:paraId="7FB72BB4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Introduction to Mathematics.</w:t>
            </w:r>
          </w:p>
          <w:p w14:paraId="31148BA2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Experimental and </w:t>
            </w:r>
            <w:proofErr w:type="gramStart"/>
            <w:r w:rsidRPr="00974D7F">
              <w:rPr>
                <w:sz w:val="24"/>
                <w:szCs w:val="24"/>
                <w:u w:val="none"/>
              </w:rPr>
              <w:t>Analysis  Design</w:t>
            </w:r>
            <w:proofErr w:type="gramEnd"/>
            <w:r w:rsidRPr="00974D7F">
              <w:rPr>
                <w:sz w:val="24"/>
                <w:szCs w:val="24"/>
                <w:u w:val="none"/>
              </w:rPr>
              <w:t xml:space="preserve">. </w:t>
            </w:r>
          </w:p>
          <w:p w14:paraId="7C3D9E57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Abstract Algebra.</w:t>
            </w:r>
          </w:p>
          <w:p w14:paraId="62F05D4C" w14:textId="77777777" w:rsidR="00013B27" w:rsidRPr="00974D7F" w:rsidRDefault="00013B27" w:rsidP="00013B27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Algebra and Analytic Geometry.</w:t>
            </w:r>
          </w:p>
          <w:p w14:paraId="22B798FD" w14:textId="3BA10CC3" w:rsidR="00762A32" w:rsidRPr="00974D7F" w:rsidRDefault="00013B27" w:rsidP="00836478">
            <w:pPr>
              <w:pStyle w:val="Subtitle"/>
              <w:numPr>
                <w:ilvl w:val="0"/>
                <w:numId w:val="18"/>
              </w:numPr>
              <w:spacing w:line="360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Groups Theory.</w:t>
            </w:r>
          </w:p>
        </w:tc>
      </w:tr>
    </w:tbl>
    <w:p w14:paraId="384A24AF" w14:textId="77777777" w:rsidR="003B41A4" w:rsidRPr="00974D7F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10A2D6E8" w14:textId="77777777" w:rsidTr="004569FD">
        <w:tc>
          <w:tcPr>
            <w:tcW w:w="5000" w:type="pct"/>
          </w:tcPr>
          <w:p w14:paraId="0F6E2C36" w14:textId="77777777" w:rsidR="00762A32" w:rsidRPr="00974D7F" w:rsidRDefault="00812032" w:rsidP="00812032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Courses Taught</w:t>
            </w:r>
            <w:r w:rsidR="001A5915" w:rsidRPr="00974D7F">
              <w:rPr>
                <w:b/>
                <w:bCs/>
                <w:i/>
                <w:iCs/>
              </w:rPr>
              <w:t>-postgraduate</w:t>
            </w:r>
          </w:p>
        </w:tc>
      </w:tr>
      <w:tr w:rsidR="00762A32" w:rsidRPr="00974D7F" w14:paraId="4593F9DA" w14:textId="77777777" w:rsidTr="004569FD">
        <w:tc>
          <w:tcPr>
            <w:tcW w:w="5000" w:type="pct"/>
          </w:tcPr>
          <w:p w14:paraId="7990DDA5" w14:textId="1FD73633" w:rsidR="00762A32" w:rsidRPr="00974D7F" w:rsidRDefault="00D758FD" w:rsidP="00836478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74D7F">
              <w:rPr>
                <w:rFonts w:ascii="Times New Roman" w:hAnsi="Times New Roman" w:cs="Times New Roman"/>
                <w:bCs/>
                <w:color w:val="auto"/>
              </w:rPr>
              <w:t>N</w:t>
            </w:r>
            <w:r w:rsidRPr="00974D7F">
              <w:rPr>
                <w:color w:val="auto"/>
              </w:rPr>
              <w:t>umerical Analysis</w:t>
            </w:r>
          </w:p>
        </w:tc>
      </w:tr>
    </w:tbl>
    <w:p w14:paraId="58E50439" w14:textId="77777777" w:rsidR="00762A32" w:rsidRPr="00974D7F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64DFEB5A" w14:textId="77777777" w:rsidR="00F63BE7" w:rsidRPr="00974D7F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974D7F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37F2C15A" w14:textId="77777777" w:rsidTr="00D32823">
        <w:tc>
          <w:tcPr>
            <w:tcW w:w="5000" w:type="pct"/>
          </w:tcPr>
          <w:p w14:paraId="7D54C411" w14:textId="77777777" w:rsidR="00F63BE7" w:rsidRPr="00974D7F" w:rsidRDefault="00F63BE7" w:rsidP="008D672A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Languages</w:t>
            </w:r>
          </w:p>
        </w:tc>
      </w:tr>
      <w:tr w:rsidR="00974D7F" w:rsidRPr="00974D7F" w14:paraId="0267969E" w14:textId="77777777" w:rsidTr="00D32823">
        <w:tc>
          <w:tcPr>
            <w:tcW w:w="5000" w:type="pct"/>
          </w:tcPr>
          <w:p w14:paraId="76F0793A" w14:textId="75A05649" w:rsidR="00D32823" w:rsidRPr="00974D7F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74D7F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974D7F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974D7F">
              <w:rPr>
                <w:rFonts w:ascii="Times New Roman" w:hAnsi="Times New Roman" w:cs="Times New Roman"/>
                <w:bCs/>
                <w:color w:val="auto"/>
              </w:rPr>
              <w:t>)</w:t>
            </w:r>
            <w:r w:rsidR="00A927DF" w:rsidRPr="00974D7F">
              <w:rPr>
                <w:rFonts w:ascii="Times New Roman" w:hAnsi="Times New Roman" w:cs="Times New Roman"/>
                <w:bCs/>
                <w:color w:val="auto"/>
              </w:rPr>
              <w:t xml:space="preserve"> </w:t>
            </w:r>
          </w:p>
        </w:tc>
      </w:tr>
      <w:tr w:rsidR="00D32823" w:rsidRPr="00974D7F" w14:paraId="23BB146F" w14:textId="77777777" w:rsidTr="00D32823">
        <w:tc>
          <w:tcPr>
            <w:tcW w:w="5000" w:type="pct"/>
          </w:tcPr>
          <w:p w14:paraId="23B17207" w14:textId="77777777" w:rsidR="00D32823" w:rsidRPr="00974D7F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74D7F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974D7F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974D7F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  <w:p w14:paraId="5B09D847" w14:textId="37C2F1BD" w:rsidR="00D758FD" w:rsidRPr="00974D7F" w:rsidRDefault="00D758FD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74D7F">
              <w:rPr>
                <w:color w:val="auto"/>
              </w:rPr>
              <w:t>Russian (excellent)</w:t>
            </w:r>
          </w:p>
        </w:tc>
      </w:tr>
    </w:tbl>
    <w:p w14:paraId="5B0B9B5F" w14:textId="77777777" w:rsidR="00F63BE7" w:rsidRPr="00974D7F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74D7F" w:rsidRPr="00974D7F" w14:paraId="2F365789" w14:textId="77777777" w:rsidTr="008D672A">
        <w:tc>
          <w:tcPr>
            <w:tcW w:w="5000" w:type="pct"/>
          </w:tcPr>
          <w:p w14:paraId="67547C6D" w14:textId="77777777" w:rsidR="00F63BE7" w:rsidRPr="00974D7F" w:rsidRDefault="00F63BE7" w:rsidP="00F63BE7">
            <w:pPr>
              <w:rPr>
                <w:b/>
                <w:bCs/>
                <w:i/>
                <w:iCs/>
              </w:rPr>
            </w:pPr>
            <w:r w:rsidRPr="00974D7F">
              <w:rPr>
                <w:b/>
                <w:bCs/>
                <w:i/>
                <w:iCs/>
              </w:rPr>
              <w:t>Computer Programs</w:t>
            </w:r>
          </w:p>
        </w:tc>
      </w:tr>
      <w:tr w:rsidR="00974D7F" w:rsidRPr="00974D7F" w14:paraId="32C560D4" w14:textId="77777777" w:rsidTr="008D672A">
        <w:tc>
          <w:tcPr>
            <w:tcW w:w="5000" w:type="pct"/>
          </w:tcPr>
          <w:p w14:paraId="6DA46585" w14:textId="77777777" w:rsidR="00535BDD" w:rsidRPr="00974D7F" w:rsidRDefault="00535BDD" w:rsidP="00535BDD">
            <w:pPr>
              <w:pStyle w:val="Subtitle"/>
              <w:numPr>
                <w:ilvl w:val="0"/>
                <w:numId w:val="18"/>
              </w:numPr>
              <w:spacing w:line="276" w:lineRule="auto"/>
              <w:ind w:right="360"/>
              <w:rPr>
                <w:sz w:val="24"/>
                <w:szCs w:val="24"/>
                <w:u w:val="none"/>
              </w:rPr>
            </w:pPr>
            <w:proofErr w:type="spellStart"/>
            <w:r w:rsidRPr="00974D7F">
              <w:rPr>
                <w:sz w:val="24"/>
                <w:szCs w:val="24"/>
                <w:u w:val="none"/>
              </w:rPr>
              <w:t>Matlab</w:t>
            </w:r>
            <w:proofErr w:type="spellEnd"/>
          </w:p>
          <w:p w14:paraId="56D7824C" w14:textId="77777777" w:rsidR="00535BDD" w:rsidRPr="00974D7F" w:rsidRDefault="00535BDD" w:rsidP="00535BDD">
            <w:pPr>
              <w:pStyle w:val="Subtitle"/>
              <w:numPr>
                <w:ilvl w:val="0"/>
                <w:numId w:val="18"/>
              </w:numPr>
              <w:spacing w:line="276" w:lineRule="auto"/>
              <w:ind w:right="360"/>
              <w:rPr>
                <w:sz w:val="24"/>
                <w:szCs w:val="24"/>
                <w:u w:val="none"/>
              </w:rPr>
            </w:pPr>
            <w:proofErr w:type="spellStart"/>
            <w:r w:rsidRPr="00974D7F">
              <w:rPr>
                <w:sz w:val="24"/>
                <w:szCs w:val="24"/>
                <w:u w:val="none"/>
              </w:rPr>
              <w:t>Matematica</w:t>
            </w:r>
            <w:proofErr w:type="spellEnd"/>
          </w:p>
          <w:p w14:paraId="24AE7581" w14:textId="77777777" w:rsidR="00535BDD" w:rsidRPr="00974D7F" w:rsidRDefault="00535BDD" w:rsidP="00535BDD">
            <w:pPr>
              <w:pStyle w:val="Subtitle"/>
              <w:numPr>
                <w:ilvl w:val="0"/>
                <w:numId w:val="18"/>
              </w:numPr>
              <w:spacing w:line="276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>SPSS</w:t>
            </w:r>
          </w:p>
          <w:p w14:paraId="53DE8BD0" w14:textId="77777777" w:rsidR="00535BDD" w:rsidRPr="00974D7F" w:rsidRDefault="00535BDD" w:rsidP="00535BDD">
            <w:pPr>
              <w:pStyle w:val="Subtitle"/>
              <w:numPr>
                <w:ilvl w:val="0"/>
                <w:numId w:val="18"/>
              </w:numPr>
              <w:spacing w:line="276" w:lineRule="auto"/>
              <w:ind w:right="360"/>
              <w:rPr>
                <w:sz w:val="24"/>
                <w:szCs w:val="24"/>
                <w:u w:val="none"/>
              </w:rPr>
            </w:pPr>
            <w:r w:rsidRPr="00974D7F">
              <w:rPr>
                <w:sz w:val="24"/>
                <w:szCs w:val="24"/>
                <w:u w:val="none"/>
              </w:rPr>
              <w:t xml:space="preserve">SAS </w:t>
            </w:r>
          </w:p>
          <w:p w14:paraId="030004D0" w14:textId="4282D799" w:rsidR="00F63BE7" w:rsidRPr="00974D7F" w:rsidRDefault="00535BDD" w:rsidP="00535BDD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74D7F">
              <w:rPr>
                <w:color w:val="auto"/>
              </w:rPr>
              <w:t>Minitab</w:t>
            </w:r>
          </w:p>
        </w:tc>
      </w:tr>
    </w:tbl>
    <w:p w14:paraId="59206083" w14:textId="77777777" w:rsidR="00E66378" w:rsidRPr="00974D7F" w:rsidRDefault="003E20AE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974D7F">
        <w:rPr>
          <w:rFonts w:ascii="Times New Roman" w:hAnsi="Times New Roman" w:cs="Times New Roman"/>
          <w:color w:val="auto"/>
        </w:rPr>
        <w:t xml:space="preserve"> </w:t>
      </w:r>
    </w:p>
    <w:sectPr w:rsidR="00E66378" w:rsidRPr="00974D7F" w:rsidSect="0087098C">
      <w:headerReference w:type="default" r:id="rId15"/>
      <w:footerReference w:type="default" r:id="rId16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FE4FF" w14:textId="77777777" w:rsidR="00A46BE6" w:rsidRDefault="00A46BE6" w:rsidP="00A46751">
      <w:r>
        <w:separator/>
      </w:r>
    </w:p>
  </w:endnote>
  <w:endnote w:type="continuationSeparator" w:id="0">
    <w:p w14:paraId="4AD12D46" w14:textId="77777777" w:rsidR="00A46BE6" w:rsidRDefault="00A46BE6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3BC5C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12DF361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9861F" w14:textId="77777777" w:rsidR="00A46BE6" w:rsidRDefault="00A46BE6" w:rsidP="00A46751">
      <w:r>
        <w:separator/>
      </w:r>
    </w:p>
  </w:footnote>
  <w:footnote w:type="continuationSeparator" w:id="0">
    <w:p w14:paraId="7C0EBE27" w14:textId="77777777" w:rsidR="00A46BE6" w:rsidRDefault="00A46BE6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48A2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7CA05AEE" wp14:editId="2ECD4895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14665A2B" wp14:editId="359DD586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0F592D" w14:textId="5B9C2280" w:rsidR="00001022" w:rsidRDefault="0062175F" w:rsidP="003E20AE">
    <w:pPr>
      <w:pStyle w:val="Header"/>
      <w:jc w:val="center"/>
      <w:rPr>
        <w:rStyle w:val="PageNumber"/>
        <w:sz w:val="22"/>
        <w:szCs w:val="22"/>
      </w:rPr>
    </w:pPr>
    <w:r w:rsidRPr="002C4E0E">
      <w:rPr>
        <w:color w:val="FF0000"/>
        <w:sz w:val="22"/>
        <w:szCs w:val="22"/>
      </w:rPr>
      <w:t>Feras M. AlFaqih</w:t>
    </w:r>
    <w:r w:rsidR="007D6075" w:rsidRPr="00642610">
      <w:rPr>
        <w:color w:val="FF0000"/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14:paraId="56DCE385" w14:textId="77777777" w:rsidR="00326E7D" w:rsidRPr="002C4E0E" w:rsidRDefault="00326E7D" w:rsidP="00001022">
    <w:pPr>
      <w:pStyle w:val="Header"/>
      <w:jc w:val="center"/>
      <w:rPr>
        <w:color w:val="FF0000"/>
        <w:sz w:val="22"/>
        <w:szCs w:val="22"/>
      </w:rPr>
    </w:pPr>
  </w:p>
  <w:p w14:paraId="73114CCA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79BBDBAA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74F379A"/>
    <w:multiLevelType w:val="hybridMultilevel"/>
    <w:tmpl w:val="99A84DAA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3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A53DB"/>
    <w:multiLevelType w:val="hybridMultilevel"/>
    <w:tmpl w:val="44ACE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20535"/>
    <w:multiLevelType w:val="multilevel"/>
    <w:tmpl w:val="23A60B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8" w15:restartNumberingAfterBreak="0">
    <w:nsid w:val="4F7A47DF"/>
    <w:multiLevelType w:val="hybridMultilevel"/>
    <w:tmpl w:val="83E0B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A153A8E"/>
    <w:multiLevelType w:val="hybridMultilevel"/>
    <w:tmpl w:val="26D40D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1"/>
  </w:num>
  <w:num w:numId="4">
    <w:abstractNumId w:val="2"/>
  </w:num>
  <w:num w:numId="5">
    <w:abstractNumId w:val="0"/>
  </w:num>
  <w:num w:numId="6">
    <w:abstractNumId w:val="19"/>
  </w:num>
  <w:num w:numId="7">
    <w:abstractNumId w:val="11"/>
  </w:num>
  <w:num w:numId="8">
    <w:abstractNumId w:val="13"/>
  </w:num>
  <w:num w:numId="9">
    <w:abstractNumId w:val="21"/>
  </w:num>
  <w:num w:numId="10">
    <w:abstractNumId w:val="27"/>
  </w:num>
  <w:num w:numId="11">
    <w:abstractNumId w:val="28"/>
  </w:num>
  <w:num w:numId="12">
    <w:abstractNumId w:val="25"/>
  </w:num>
  <w:num w:numId="13">
    <w:abstractNumId w:val="15"/>
  </w:num>
  <w:num w:numId="14">
    <w:abstractNumId w:val="14"/>
  </w:num>
  <w:num w:numId="15">
    <w:abstractNumId w:val="23"/>
  </w:num>
  <w:num w:numId="16">
    <w:abstractNumId w:val="7"/>
  </w:num>
  <w:num w:numId="17">
    <w:abstractNumId w:val="6"/>
  </w:num>
  <w:num w:numId="18">
    <w:abstractNumId w:val="10"/>
  </w:num>
  <w:num w:numId="19">
    <w:abstractNumId w:val="4"/>
  </w:num>
  <w:num w:numId="20">
    <w:abstractNumId w:val="24"/>
  </w:num>
  <w:num w:numId="21">
    <w:abstractNumId w:val="8"/>
  </w:num>
  <w:num w:numId="22">
    <w:abstractNumId w:val="22"/>
  </w:num>
  <w:num w:numId="23">
    <w:abstractNumId w:val="9"/>
  </w:num>
  <w:num w:numId="24">
    <w:abstractNumId w:val="20"/>
  </w:num>
  <w:num w:numId="25">
    <w:abstractNumId w:val="5"/>
  </w:num>
  <w:num w:numId="26">
    <w:abstractNumId w:val="29"/>
  </w:num>
  <w:num w:numId="27">
    <w:abstractNumId w:val="18"/>
  </w:num>
  <w:num w:numId="28">
    <w:abstractNumId w:val="16"/>
  </w:num>
  <w:num w:numId="29">
    <w:abstractNumId w:val="1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13B27"/>
    <w:rsid w:val="000147B9"/>
    <w:rsid w:val="00021FF0"/>
    <w:rsid w:val="00045E35"/>
    <w:rsid w:val="00065687"/>
    <w:rsid w:val="00074583"/>
    <w:rsid w:val="000913AD"/>
    <w:rsid w:val="000A66B1"/>
    <w:rsid w:val="000C061A"/>
    <w:rsid w:val="000D0032"/>
    <w:rsid w:val="000D07ED"/>
    <w:rsid w:val="000D1EE9"/>
    <w:rsid w:val="000D231B"/>
    <w:rsid w:val="000D61C3"/>
    <w:rsid w:val="000D67BC"/>
    <w:rsid w:val="000E144E"/>
    <w:rsid w:val="000F2E81"/>
    <w:rsid w:val="00110836"/>
    <w:rsid w:val="00117EB9"/>
    <w:rsid w:val="00133DF5"/>
    <w:rsid w:val="00151936"/>
    <w:rsid w:val="00160B81"/>
    <w:rsid w:val="001712F6"/>
    <w:rsid w:val="0017228C"/>
    <w:rsid w:val="00174736"/>
    <w:rsid w:val="00187088"/>
    <w:rsid w:val="00191B78"/>
    <w:rsid w:val="00193E6B"/>
    <w:rsid w:val="001A1D49"/>
    <w:rsid w:val="001A4D6E"/>
    <w:rsid w:val="001A5915"/>
    <w:rsid w:val="001B4403"/>
    <w:rsid w:val="001C7C9E"/>
    <w:rsid w:val="001E6112"/>
    <w:rsid w:val="001F7801"/>
    <w:rsid w:val="00205FC0"/>
    <w:rsid w:val="00207389"/>
    <w:rsid w:val="00212F05"/>
    <w:rsid w:val="00215366"/>
    <w:rsid w:val="00217049"/>
    <w:rsid w:val="00221BEB"/>
    <w:rsid w:val="002516CC"/>
    <w:rsid w:val="002520CC"/>
    <w:rsid w:val="00254174"/>
    <w:rsid w:val="00284481"/>
    <w:rsid w:val="00292683"/>
    <w:rsid w:val="002951E3"/>
    <w:rsid w:val="002A1342"/>
    <w:rsid w:val="002B582C"/>
    <w:rsid w:val="002C3D93"/>
    <w:rsid w:val="002C4E0E"/>
    <w:rsid w:val="002D05A9"/>
    <w:rsid w:val="002F41DA"/>
    <w:rsid w:val="003038C3"/>
    <w:rsid w:val="00303F3C"/>
    <w:rsid w:val="00304732"/>
    <w:rsid w:val="003053CB"/>
    <w:rsid w:val="0031572B"/>
    <w:rsid w:val="003202BA"/>
    <w:rsid w:val="00321D3E"/>
    <w:rsid w:val="00326E7D"/>
    <w:rsid w:val="00344170"/>
    <w:rsid w:val="00353E25"/>
    <w:rsid w:val="00363FE8"/>
    <w:rsid w:val="00366B7F"/>
    <w:rsid w:val="0037166A"/>
    <w:rsid w:val="00390BA4"/>
    <w:rsid w:val="003951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24C4F"/>
    <w:rsid w:val="00434453"/>
    <w:rsid w:val="00440A22"/>
    <w:rsid w:val="00450EFE"/>
    <w:rsid w:val="004569FD"/>
    <w:rsid w:val="00475306"/>
    <w:rsid w:val="004804E4"/>
    <w:rsid w:val="00486875"/>
    <w:rsid w:val="00492061"/>
    <w:rsid w:val="004922EC"/>
    <w:rsid w:val="004A7140"/>
    <w:rsid w:val="004C0E78"/>
    <w:rsid w:val="004C4F39"/>
    <w:rsid w:val="004C5713"/>
    <w:rsid w:val="004D12AA"/>
    <w:rsid w:val="004D192A"/>
    <w:rsid w:val="004D43A1"/>
    <w:rsid w:val="004D5F02"/>
    <w:rsid w:val="004E2BC1"/>
    <w:rsid w:val="004E3B31"/>
    <w:rsid w:val="00506A24"/>
    <w:rsid w:val="00514751"/>
    <w:rsid w:val="00523434"/>
    <w:rsid w:val="005265DE"/>
    <w:rsid w:val="00535701"/>
    <w:rsid w:val="00535BDD"/>
    <w:rsid w:val="00563F7E"/>
    <w:rsid w:val="00574693"/>
    <w:rsid w:val="0058139A"/>
    <w:rsid w:val="00594ED5"/>
    <w:rsid w:val="005A3B21"/>
    <w:rsid w:val="005A5D4B"/>
    <w:rsid w:val="005A7A46"/>
    <w:rsid w:val="005B1DA3"/>
    <w:rsid w:val="005B7B30"/>
    <w:rsid w:val="005C1235"/>
    <w:rsid w:val="005D2DC5"/>
    <w:rsid w:val="005D3CB7"/>
    <w:rsid w:val="005E2960"/>
    <w:rsid w:val="005E363B"/>
    <w:rsid w:val="005E700F"/>
    <w:rsid w:val="005F32B3"/>
    <w:rsid w:val="005F5567"/>
    <w:rsid w:val="006006D4"/>
    <w:rsid w:val="00601EB3"/>
    <w:rsid w:val="0060214D"/>
    <w:rsid w:val="00614198"/>
    <w:rsid w:val="00615B30"/>
    <w:rsid w:val="00615BD6"/>
    <w:rsid w:val="0062175F"/>
    <w:rsid w:val="00621CA8"/>
    <w:rsid w:val="00623814"/>
    <w:rsid w:val="00630A92"/>
    <w:rsid w:val="00633228"/>
    <w:rsid w:val="00642610"/>
    <w:rsid w:val="00643109"/>
    <w:rsid w:val="006575F9"/>
    <w:rsid w:val="006642EC"/>
    <w:rsid w:val="0066446B"/>
    <w:rsid w:val="00671C4F"/>
    <w:rsid w:val="00677349"/>
    <w:rsid w:val="00686765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50B5"/>
    <w:rsid w:val="00706B6F"/>
    <w:rsid w:val="007108AF"/>
    <w:rsid w:val="00725D05"/>
    <w:rsid w:val="0073492A"/>
    <w:rsid w:val="0075105B"/>
    <w:rsid w:val="0075220D"/>
    <w:rsid w:val="00754BCD"/>
    <w:rsid w:val="00756B16"/>
    <w:rsid w:val="00760042"/>
    <w:rsid w:val="00762A32"/>
    <w:rsid w:val="007654F6"/>
    <w:rsid w:val="00766A70"/>
    <w:rsid w:val="007760EB"/>
    <w:rsid w:val="0078106E"/>
    <w:rsid w:val="00782CFE"/>
    <w:rsid w:val="007833EF"/>
    <w:rsid w:val="007843FC"/>
    <w:rsid w:val="00790C27"/>
    <w:rsid w:val="007918A5"/>
    <w:rsid w:val="007918E3"/>
    <w:rsid w:val="007B3A4E"/>
    <w:rsid w:val="007B4B7E"/>
    <w:rsid w:val="007C7CC9"/>
    <w:rsid w:val="007D2344"/>
    <w:rsid w:val="007D26F8"/>
    <w:rsid w:val="007D6075"/>
    <w:rsid w:val="007E442E"/>
    <w:rsid w:val="00801F0C"/>
    <w:rsid w:val="00804E5E"/>
    <w:rsid w:val="008058AF"/>
    <w:rsid w:val="008059C9"/>
    <w:rsid w:val="00810AD8"/>
    <w:rsid w:val="00812032"/>
    <w:rsid w:val="008254BC"/>
    <w:rsid w:val="00835F9E"/>
    <w:rsid w:val="00836478"/>
    <w:rsid w:val="00837950"/>
    <w:rsid w:val="00841E44"/>
    <w:rsid w:val="00846139"/>
    <w:rsid w:val="00850D6D"/>
    <w:rsid w:val="00860047"/>
    <w:rsid w:val="00864153"/>
    <w:rsid w:val="00865364"/>
    <w:rsid w:val="0087098C"/>
    <w:rsid w:val="00875D12"/>
    <w:rsid w:val="008769AA"/>
    <w:rsid w:val="00877CC9"/>
    <w:rsid w:val="00891BEA"/>
    <w:rsid w:val="008934FA"/>
    <w:rsid w:val="008A0695"/>
    <w:rsid w:val="008A74D9"/>
    <w:rsid w:val="008B2B2B"/>
    <w:rsid w:val="008B7F99"/>
    <w:rsid w:val="008D27F3"/>
    <w:rsid w:val="008D5201"/>
    <w:rsid w:val="008E7563"/>
    <w:rsid w:val="008E7D4B"/>
    <w:rsid w:val="008F51D5"/>
    <w:rsid w:val="008F598C"/>
    <w:rsid w:val="00904FC5"/>
    <w:rsid w:val="0091511A"/>
    <w:rsid w:val="00922606"/>
    <w:rsid w:val="009302E9"/>
    <w:rsid w:val="00930991"/>
    <w:rsid w:val="009313B8"/>
    <w:rsid w:val="0093269B"/>
    <w:rsid w:val="00937192"/>
    <w:rsid w:val="009452F1"/>
    <w:rsid w:val="0095595F"/>
    <w:rsid w:val="00955E6A"/>
    <w:rsid w:val="0097108F"/>
    <w:rsid w:val="00974D7F"/>
    <w:rsid w:val="00990171"/>
    <w:rsid w:val="0099155B"/>
    <w:rsid w:val="009A54FF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46BE6"/>
    <w:rsid w:val="00A5569F"/>
    <w:rsid w:val="00A62E7E"/>
    <w:rsid w:val="00A66BC5"/>
    <w:rsid w:val="00A719CA"/>
    <w:rsid w:val="00A73F19"/>
    <w:rsid w:val="00A74722"/>
    <w:rsid w:val="00A77B3C"/>
    <w:rsid w:val="00A926DE"/>
    <w:rsid w:val="00A927DF"/>
    <w:rsid w:val="00AA195C"/>
    <w:rsid w:val="00AB08D5"/>
    <w:rsid w:val="00AB13F2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2A24"/>
    <w:rsid w:val="00B461C2"/>
    <w:rsid w:val="00B51975"/>
    <w:rsid w:val="00B54FF9"/>
    <w:rsid w:val="00B60592"/>
    <w:rsid w:val="00B63AB4"/>
    <w:rsid w:val="00B662A8"/>
    <w:rsid w:val="00B73BB5"/>
    <w:rsid w:val="00B8271B"/>
    <w:rsid w:val="00B94F13"/>
    <w:rsid w:val="00BA19D6"/>
    <w:rsid w:val="00BB4E1B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22029"/>
    <w:rsid w:val="00C26F4D"/>
    <w:rsid w:val="00C36743"/>
    <w:rsid w:val="00C4484E"/>
    <w:rsid w:val="00C52F12"/>
    <w:rsid w:val="00C5791B"/>
    <w:rsid w:val="00C63FDA"/>
    <w:rsid w:val="00C743C5"/>
    <w:rsid w:val="00C747DE"/>
    <w:rsid w:val="00C82AF9"/>
    <w:rsid w:val="00CB2B0D"/>
    <w:rsid w:val="00CC30D0"/>
    <w:rsid w:val="00CC6A94"/>
    <w:rsid w:val="00CD158D"/>
    <w:rsid w:val="00CF21AB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758FD"/>
    <w:rsid w:val="00D76300"/>
    <w:rsid w:val="00D84BA7"/>
    <w:rsid w:val="00D900C6"/>
    <w:rsid w:val="00DA0D12"/>
    <w:rsid w:val="00DA443E"/>
    <w:rsid w:val="00DB1755"/>
    <w:rsid w:val="00DB42A3"/>
    <w:rsid w:val="00DC00A1"/>
    <w:rsid w:val="00DD3088"/>
    <w:rsid w:val="00DD6D2C"/>
    <w:rsid w:val="00DE3292"/>
    <w:rsid w:val="00DE434A"/>
    <w:rsid w:val="00DE766B"/>
    <w:rsid w:val="00DF679B"/>
    <w:rsid w:val="00E07619"/>
    <w:rsid w:val="00E219B6"/>
    <w:rsid w:val="00E46E80"/>
    <w:rsid w:val="00E525D9"/>
    <w:rsid w:val="00E5716F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948E6"/>
    <w:rsid w:val="00EA08B8"/>
    <w:rsid w:val="00EA5E3D"/>
    <w:rsid w:val="00EB3900"/>
    <w:rsid w:val="00EB5F8C"/>
    <w:rsid w:val="00EC4573"/>
    <w:rsid w:val="00ED29F3"/>
    <w:rsid w:val="00EE111A"/>
    <w:rsid w:val="00EE23DC"/>
    <w:rsid w:val="00F02070"/>
    <w:rsid w:val="00F03710"/>
    <w:rsid w:val="00F11302"/>
    <w:rsid w:val="00F1341C"/>
    <w:rsid w:val="00F24817"/>
    <w:rsid w:val="00F263A0"/>
    <w:rsid w:val="00F31715"/>
    <w:rsid w:val="00F34B9C"/>
    <w:rsid w:val="00F36014"/>
    <w:rsid w:val="00F43A25"/>
    <w:rsid w:val="00F45061"/>
    <w:rsid w:val="00F4634F"/>
    <w:rsid w:val="00F46460"/>
    <w:rsid w:val="00F50804"/>
    <w:rsid w:val="00F51881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A36E9"/>
    <w:rsid w:val="00FB0AB9"/>
    <w:rsid w:val="00FB1CD9"/>
    <w:rsid w:val="00FB1D88"/>
    <w:rsid w:val="00FB32A1"/>
    <w:rsid w:val="00FD00E2"/>
    <w:rsid w:val="00FD100D"/>
    <w:rsid w:val="00FD1391"/>
    <w:rsid w:val="00FD6534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097F6E6A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uiPriority="99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uiPriority w:val="10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uiPriority w:val="10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2175F"/>
    <w:rPr>
      <w:color w:val="605E5C"/>
      <w:shd w:val="clear" w:color="auto" w:fill="E1DFDD"/>
    </w:rPr>
  </w:style>
  <w:style w:type="paragraph" w:styleId="Subtitle">
    <w:name w:val="Subtitle"/>
    <w:basedOn w:val="Normal"/>
    <w:link w:val="SubtitleChar"/>
    <w:uiPriority w:val="99"/>
    <w:qFormat/>
    <w:rsid w:val="00C22029"/>
    <w:rPr>
      <w:rFonts w:cs="Traditional Arabic"/>
      <w:sz w:val="36"/>
      <w:szCs w:val="43"/>
      <w:u w:val="single"/>
    </w:rPr>
  </w:style>
  <w:style w:type="character" w:customStyle="1" w:styleId="SubtitleChar">
    <w:name w:val="Subtitle Char"/>
    <w:basedOn w:val="DefaultParagraphFont"/>
    <w:link w:val="Subtitle"/>
    <w:uiPriority w:val="99"/>
    <w:rsid w:val="00C22029"/>
    <w:rPr>
      <w:rFonts w:cs="Traditional Arabic"/>
      <w:sz w:val="36"/>
      <w:szCs w:val="43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wmf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aras.org/iaras/journals/ijmc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-csrs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falfaqih@ahu.edu.jo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155905EE5E4819A7974CEDE1AA6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5BF3A-898E-4E7E-AE3B-5DAF9E731D67}"/>
      </w:docPartPr>
      <w:docPartBody>
        <w:p w:rsidR="00E634B1" w:rsidRDefault="00782FD2" w:rsidP="00782FD2">
          <w:pPr>
            <w:pStyle w:val="1F155905EE5E4819A7974CEDE1AA6A6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2FD2"/>
    <w:rsid w:val="00782FD2"/>
    <w:rsid w:val="00D97B9F"/>
    <w:rsid w:val="00E6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2FD2"/>
    <w:rPr>
      <w:color w:val="808080"/>
    </w:rPr>
  </w:style>
  <w:style w:type="paragraph" w:customStyle="1" w:styleId="1F155905EE5E4819A7974CEDE1AA6A66">
    <w:name w:val="1F155905EE5E4819A7974CEDE1AA6A66"/>
    <w:rsid w:val="00782F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A3D73-44B1-4BCA-ACF1-908400740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1</Pages>
  <Words>2362</Words>
  <Characters>16315</Characters>
  <Application>Microsoft Office Word</Application>
  <DocSecurity>0</DocSecurity>
  <Lines>13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18640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أ.د فراس الفقيه</cp:lastModifiedBy>
  <cp:revision>84</cp:revision>
  <cp:lastPrinted>2021-02-10T08:40:00Z</cp:lastPrinted>
  <dcterms:created xsi:type="dcterms:W3CDTF">2021-06-06T18:12:00Z</dcterms:created>
  <dcterms:modified xsi:type="dcterms:W3CDTF">2021-06-23T18:37:00Z</dcterms:modified>
</cp:coreProperties>
</file>